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6323B" w:rsidRPr="00745A62" w:rsidRDefault="00976A6A" w:rsidP="00976A6A">
      <w:pPr>
        <w:jc w:val="center"/>
        <w:rPr>
          <w:b/>
          <w:sz w:val="36"/>
          <w:szCs w:val="28"/>
        </w:rPr>
      </w:pPr>
      <w:r w:rsidRPr="00745A62">
        <w:rPr>
          <w:b/>
          <w:sz w:val="36"/>
          <w:szCs w:val="28"/>
        </w:rPr>
        <w:t>FLTK installation with Visual Studio</w:t>
      </w:r>
      <w:r w:rsidR="00FF7BFF" w:rsidRPr="00745A62">
        <w:rPr>
          <w:b/>
          <w:sz w:val="36"/>
          <w:szCs w:val="28"/>
        </w:rPr>
        <w:t xml:space="preserve"> 2015</w:t>
      </w:r>
    </w:p>
    <w:p w:rsidR="00976A6A" w:rsidRPr="00745A62" w:rsidRDefault="00976A6A" w:rsidP="00976A6A">
      <w:pPr>
        <w:jc w:val="center"/>
        <w:rPr>
          <w:b/>
          <w:sz w:val="28"/>
          <w:szCs w:val="28"/>
        </w:rPr>
      </w:pPr>
    </w:p>
    <w:p w:rsidR="00126A82" w:rsidRPr="00C7472C" w:rsidRDefault="00B62000" w:rsidP="005F35D3">
      <w:pPr>
        <w:ind w:left="0"/>
        <w:rPr>
          <w:b/>
          <w:i/>
          <w:sz w:val="28"/>
          <w:szCs w:val="28"/>
        </w:rPr>
      </w:pPr>
      <w:r>
        <w:rPr>
          <w:b/>
          <w:i/>
          <w:sz w:val="28"/>
          <w:szCs w:val="28"/>
        </w:rPr>
        <w:t xml:space="preserve">!!! </w:t>
      </w:r>
      <w:r w:rsidR="005F35D3" w:rsidRPr="00C7472C">
        <w:rPr>
          <w:b/>
          <w:i/>
          <w:sz w:val="28"/>
          <w:szCs w:val="28"/>
        </w:rPr>
        <w:t xml:space="preserve">I used </w:t>
      </w:r>
      <w:r w:rsidR="005F35D3" w:rsidRPr="009F4E97">
        <w:rPr>
          <w:b/>
          <w:i/>
          <w:noProof/>
          <w:sz w:val="28"/>
          <w:szCs w:val="28"/>
        </w:rPr>
        <w:t>fltk</w:t>
      </w:r>
      <w:r w:rsidR="005F35D3" w:rsidRPr="00C7472C">
        <w:rPr>
          <w:b/>
          <w:i/>
          <w:sz w:val="28"/>
          <w:szCs w:val="28"/>
        </w:rPr>
        <w:t>-1.1.10</w:t>
      </w:r>
      <w:r w:rsidR="005F35D3" w:rsidRPr="00C7472C">
        <w:rPr>
          <w:b/>
          <w:i/>
          <w:sz w:val="28"/>
          <w:szCs w:val="28"/>
        </w:rPr>
        <w:t xml:space="preserve"> version.</w:t>
      </w:r>
    </w:p>
    <w:p w:rsidR="005F35D3" w:rsidRPr="00745A62" w:rsidRDefault="005F35D3" w:rsidP="005F35D3">
      <w:pPr>
        <w:ind w:left="0"/>
        <w:rPr>
          <w:b/>
          <w:sz w:val="28"/>
          <w:szCs w:val="28"/>
        </w:rPr>
      </w:pPr>
    </w:p>
    <w:p w:rsidR="00FF7BFF" w:rsidRPr="00745A62" w:rsidRDefault="00FF7BFF" w:rsidP="00B90A82">
      <w:pPr>
        <w:ind w:left="0"/>
        <w:rPr>
          <w:b/>
          <w:sz w:val="28"/>
          <w:szCs w:val="28"/>
        </w:rPr>
      </w:pPr>
      <w:r w:rsidRPr="00745A62">
        <w:rPr>
          <w:b/>
          <w:sz w:val="28"/>
          <w:szCs w:val="28"/>
        </w:rPr>
        <w:t xml:space="preserve">Do Everything as </w:t>
      </w:r>
      <w:r w:rsidR="0081285B" w:rsidRPr="00745A62">
        <w:rPr>
          <w:b/>
          <w:sz w:val="28"/>
          <w:szCs w:val="28"/>
        </w:rPr>
        <w:t xml:space="preserve">described in </w:t>
      </w:r>
      <w:proofErr w:type="spellStart"/>
      <w:r w:rsidR="0081285B" w:rsidRPr="00745A62">
        <w:rPr>
          <w:b/>
          <w:sz w:val="28"/>
          <w:szCs w:val="28"/>
        </w:rPr>
        <w:t>Stroustrup</w:t>
      </w:r>
      <w:proofErr w:type="spellEnd"/>
      <w:r w:rsidR="0081285B" w:rsidRPr="00745A62">
        <w:rPr>
          <w:b/>
          <w:sz w:val="28"/>
          <w:szCs w:val="28"/>
        </w:rPr>
        <w:t xml:space="preserve"> </w:t>
      </w:r>
      <w:r w:rsidR="00C458B1" w:rsidRPr="00C458B1">
        <w:rPr>
          <w:b/>
          <w:sz w:val="28"/>
          <w:szCs w:val="28"/>
        </w:rPr>
        <w:t xml:space="preserve">Programming: Principles and Practice Using </w:t>
      </w:r>
      <w:r w:rsidR="00C458B1">
        <w:rPr>
          <w:b/>
          <w:sz w:val="28"/>
          <w:szCs w:val="28"/>
        </w:rPr>
        <w:t>(</w:t>
      </w:r>
      <w:r w:rsidR="0081285B" w:rsidRPr="00745A62">
        <w:rPr>
          <w:b/>
          <w:sz w:val="28"/>
          <w:szCs w:val="28"/>
        </w:rPr>
        <w:t>PPP</w:t>
      </w:r>
      <w:r w:rsidR="00C458B1">
        <w:rPr>
          <w:b/>
          <w:sz w:val="28"/>
          <w:szCs w:val="28"/>
        </w:rPr>
        <w:t>)</w:t>
      </w:r>
      <w:r w:rsidR="0081285B" w:rsidRPr="00745A62">
        <w:rPr>
          <w:b/>
          <w:sz w:val="28"/>
          <w:szCs w:val="28"/>
        </w:rPr>
        <w:t xml:space="preserve"> book, </w:t>
      </w:r>
      <w:proofErr w:type="spellStart"/>
      <w:r w:rsidR="0081285B" w:rsidRPr="00745A62">
        <w:rPr>
          <w:b/>
          <w:sz w:val="28"/>
          <w:szCs w:val="28"/>
        </w:rPr>
        <w:t>Dodatek</w:t>
      </w:r>
      <w:proofErr w:type="spellEnd"/>
      <w:r w:rsidR="0081285B" w:rsidRPr="00745A62">
        <w:rPr>
          <w:b/>
          <w:sz w:val="28"/>
          <w:szCs w:val="28"/>
        </w:rPr>
        <w:t xml:space="preserve"> D.</w:t>
      </w:r>
      <w:r w:rsidR="00B90A82" w:rsidRPr="00745A62">
        <w:rPr>
          <w:b/>
          <w:sz w:val="28"/>
          <w:szCs w:val="28"/>
        </w:rPr>
        <w:t xml:space="preserve"> But there are couple things that need to be mentioned.</w:t>
      </w:r>
    </w:p>
    <w:p w:rsidR="00B90A82" w:rsidRPr="00745A62" w:rsidRDefault="00B90A82" w:rsidP="00B90A82">
      <w:pPr>
        <w:ind w:left="0"/>
        <w:rPr>
          <w:b/>
          <w:sz w:val="28"/>
          <w:szCs w:val="28"/>
        </w:rPr>
      </w:pPr>
    </w:p>
    <w:p w:rsidR="00964992" w:rsidRPr="00745A62" w:rsidRDefault="00964992" w:rsidP="00964992">
      <w:pPr>
        <w:pStyle w:val="Akapitzlist"/>
        <w:numPr>
          <w:ilvl w:val="0"/>
          <w:numId w:val="1"/>
        </w:numPr>
        <w:rPr>
          <w:b/>
          <w:sz w:val="28"/>
          <w:szCs w:val="28"/>
        </w:rPr>
      </w:pPr>
      <w:r w:rsidRPr="009F4E97">
        <w:rPr>
          <w:b/>
          <w:noProof/>
          <w:sz w:val="28"/>
          <w:szCs w:val="28"/>
        </w:rPr>
        <w:t>fltk</w:t>
      </w:r>
      <w:r w:rsidRPr="00745A62">
        <w:rPr>
          <w:b/>
          <w:sz w:val="28"/>
          <w:szCs w:val="28"/>
        </w:rPr>
        <w:t xml:space="preserve">.dsw file is in </w:t>
      </w:r>
      <w:r w:rsidR="00883844" w:rsidRPr="009F4E97">
        <w:rPr>
          <w:b/>
          <w:i/>
          <w:noProof/>
          <w:sz w:val="28"/>
          <w:szCs w:val="28"/>
        </w:rPr>
        <w:t>v</w:t>
      </w:r>
      <w:r w:rsidRPr="009F4E97">
        <w:rPr>
          <w:b/>
          <w:i/>
          <w:noProof/>
          <w:sz w:val="28"/>
          <w:szCs w:val="28"/>
        </w:rPr>
        <w:t>isual</w:t>
      </w:r>
      <w:r w:rsidR="00883844" w:rsidRPr="009F4E97">
        <w:rPr>
          <w:b/>
          <w:i/>
          <w:noProof/>
          <w:sz w:val="28"/>
          <w:szCs w:val="28"/>
        </w:rPr>
        <w:t>c</w:t>
      </w:r>
      <w:r w:rsidRPr="00745A62">
        <w:rPr>
          <w:b/>
          <w:sz w:val="28"/>
          <w:szCs w:val="28"/>
        </w:rPr>
        <w:t xml:space="preserve"> folder, not in the </w:t>
      </w:r>
      <w:r w:rsidR="00BE1E18" w:rsidRPr="00745A62">
        <w:rPr>
          <w:b/>
          <w:i/>
          <w:sz w:val="28"/>
          <w:szCs w:val="28"/>
        </w:rPr>
        <w:t>vc2005 or</w:t>
      </w:r>
      <w:r w:rsidRPr="00745A62">
        <w:rPr>
          <w:b/>
          <w:i/>
          <w:sz w:val="28"/>
          <w:szCs w:val="28"/>
        </w:rPr>
        <w:t xml:space="preserve"> </w:t>
      </w:r>
      <w:r w:rsidRPr="009F4E97">
        <w:rPr>
          <w:b/>
          <w:i/>
          <w:noProof/>
          <w:sz w:val="28"/>
          <w:szCs w:val="28"/>
        </w:rPr>
        <w:t>vnet</w:t>
      </w:r>
      <w:r w:rsidRPr="00745A62">
        <w:rPr>
          <w:b/>
          <w:sz w:val="28"/>
          <w:szCs w:val="28"/>
        </w:rPr>
        <w:t xml:space="preserve"> as it was described in </w:t>
      </w:r>
      <w:proofErr w:type="spellStart"/>
      <w:r w:rsidRPr="00745A62">
        <w:rPr>
          <w:b/>
          <w:sz w:val="28"/>
          <w:szCs w:val="28"/>
        </w:rPr>
        <w:t>Stroustrup</w:t>
      </w:r>
      <w:proofErr w:type="spellEnd"/>
      <w:r w:rsidRPr="00745A62">
        <w:rPr>
          <w:b/>
          <w:sz w:val="28"/>
          <w:szCs w:val="28"/>
        </w:rPr>
        <w:t xml:space="preserve"> PPP </w:t>
      </w:r>
      <w:r w:rsidRPr="009F4E97">
        <w:rPr>
          <w:b/>
          <w:noProof/>
          <w:sz w:val="28"/>
          <w:szCs w:val="28"/>
        </w:rPr>
        <w:t>dodatek</w:t>
      </w:r>
      <w:r w:rsidRPr="00745A62">
        <w:rPr>
          <w:b/>
          <w:sz w:val="28"/>
          <w:szCs w:val="28"/>
        </w:rPr>
        <w:t xml:space="preserve"> D. </w:t>
      </w:r>
    </w:p>
    <w:p w:rsidR="00964992" w:rsidRPr="00745A62" w:rsidRDefault="00964992" w:rsidP="00964992">
      <w:pPr>
        <w:pStyle w:val="Akapitzlist"/>
        <w:ind w:left="717"/>
        <w:rPr>
          <w:b/>
          <w:sz w:val="28"/>
          <w:szCs w:val="28"/>
        </w:rPr>
      </w:pPr>
      <w:r w:rsidRPr="00745A62">
        <w:rPr>
          <w:b/>
          <w:sz w:val="28"/>
          <w:szCs w:val="28"/>
        </w:rPr>
        <w:t xml:space="preserve">But you may use </w:t>
      </w:r>
      <w:r w:rsidRPr="009F4E97">
        <w:rPr>
          <w:b/>
          <w:noProof/>
          <w:sz w:val="28"/>
          <w:szCs w:val="28"/>
        </w:rPr>
        <w:t>fltk</w:t>
      </w:r>
      <w:r w:rsidRPr="00745A62">
        <w:rPr>
          <w:b/>
          <w:sz w:val="28"/>
          <w:szCs w:val="28"/>
        </w:rPr>
        <w:t>.sln</w:t>
      </w:r>
      <w:r w:rsidR="00F93A2A" w:rsidRPr="00745A62">
        <w:rPr>
          <w:b/>
          <w:sz w:val="28"/>
          <w:szCs w:val="28"/>
        </w:rPr>
        <w:t xml:space="preserve"> from </w:t>
      </w:r>
      <w:r w:rsidR="00F93A2A" w:rsidRPr="009F4E97">
        <w:rPr>
          <w:b/>
          <w:noProof/>
          <w:sz w:val="28"/>
          <w:szCs w:val="28"/>
        </w:rPr>
        <w:t>vc2005</w:t>
      </w:r>
      <w:r w:rsidRPr="00745A62">
        <w:rPr>
          <w:b/>
          <w:sz w:val="28"/>
          <w:szCs w:val="28"/>
        </w:rPr>
        <w:t xml:space="preserve"> file as well (not tested</w:t>
      </w:r>
      <w:r w:rsidR="00BE1E18" w:rsidRPr="00745A62">
        <w:rPr>
          <w:b/>
          <w:sz w:val="28"/>
          <w:szCs w:val="28"/>
        </w:rPr>
        <w:t>)</w:t>
      </w:r>
      <w:r w:rsidRPr="00745A62">
        <w:rPr>
          <w:b/>
          <w:sz w:val="28"/>
          <w:szCs w:val="28"/>
        </w:rPr>
        <w:t xml:space="preserve">. </w:t>
      </w:r>
    </w:p>
    <w:p w:rsidR="00126A82" w:rsidRPr="00745A62" w:rsidRDefault="00834E6F" w:rsidP="00834E6F">
      <w:pPr>
        <w:pStyle w:val="Akapitzlist"/>
        <w:numPr>
          <w:ilvl w:val="0"/>
          <w:numId w:val="1"/>
        </w:numPr>
        <w:rPr>
          <w:b/>
          <w:sz w:val="28"/>
          <w:szCs w:val="28"/>
        </w:rPr>
      </w:pPr>
      <w:r w:rsidRPr="00745A62">
        <w:rPr>
          <w:b/>
          <w:sz w:val="28"/>
          <w:szCs w:val="28"/>
        </w:rPr>
        <w:t xml:space="preserve">After Creation project in Visual </w:t>
      </w:r>
      <w:r w:rsidRPr="009F4E97">
        <w:rPr>
          <w:b/>
          <w:noProof/>
          <w:sz w:val="28"/>
          <w:szCs w:val="28"/>
        </w:rPr>
        <w:t>stidio</w:t>
      </w:r>
      <w:r w:rsidRPr="00745A62">
        <w:rPr>
          <w:b/>
          <w:sz w:val="28"/>
          <w:szCs w:val="28"/>
        </w:rPr>
        <w:t xml:space="preserve"> add some .</w:t>
      </w:r>
      <w:proofErr w:type="spellStart"/>
      <w:r w:rsidRPr="00745A62">
        <w:rPr>
          <w:b/>
          <w:sz w:val="28"/>
          <w:szCs w:val="28"/>
        </w:rPr>
        <w:t>cpp</w:t>
      </w:r>
      <w:proofErr w:type="spellEnd"/>
      <w:r w:rsidRPr="00745A62">
        <w:rPr>
          <w:b/>
          <w:sz w:val="28"/>
          <w:szCs w:val="28"/>
        </w:rPr>
        <w:t xml:space="preserve"> file (e.g. main.cpp) otherwise you </w:t>
      </w:r>
      <w:r w:rsidR="00D03DBA" w:rsidRPr="00745A62">
        <w:rPr>
          <w:b/>
          <w:sz w:val="28"/>
          <w:szCs w:val="28"/>
        </w:rPr>
        <w:t>won’t</w:t>
      </w:r>
      <w:r w:rsidRPr="00745A62">
        <w:rPr>
          <w:b/>
          <w:sz w:val="28"/>
          <w:szCs w:val="28"/>
        </w:rPr>
        <w:t xml:space="preserve"> see „C/C++”</w:t>
      </w:r>
      <w:r w:rsidR="00BE52E4" w:rsidRPr="00745A62">
        <w:rPr>
          <w:b/>
          <w:sz w:val="28"/>
          <w:szCs w:val="28"/>
        </w:rPr>
        <w:t xml:space="preserve"> section in Properties.</w:t>
      </w:r>
    </w:p>
    <w:p w:rsidR="00964992" w:rsidRPr="00745A62" w:rsidRDefault="00964992" w:rsidP="00964992">
      <w:pPr>
        <w:pStyle w:val="Akapitzlist"/>
        <w:ind w:left="717"/>
        <w:rPr>
          <w:b/>
          <w:sz w:val="28"/>
          <w:szCs w:val="28"/>
        </w:rPr>
      </w:pPr>
    </w:p>
    <w:p w:rsidR="00976A6A" w:rsidRPr="00745A62" w:rsidRDefault="00976A6A" w:rsidP="00976A6A">
      <w:pPr>
        <w:jc w:val="center"/>
        <w:rPr>
          <w:b/>
          <w:sz w:val="28"/>
          <w:szCs w:val="28"/>
        </w:rPr>
      </w:pPr>
    </w:p>
    <w:p w:rsidR="00976A6A" w:rsidRPr="00745A62" w:rsidRDefault="00126A82" w:rsidP="00976A6A">
      <w:pPr>
        <w:rPr>
          <w:b/>
          <w:sz w:val="28"/>
          <w:szCs w:val="28"/>
          <w:lang w:val="pl-PL"/>
        </w:rPr>
      </w:pPr>
      <w:r w:rsidRPr="00745A62">
        <w:rPr>
          <w:noProof/>
          <w:sz w:val="28"/>
          <w:szCs w:val="28"/>
        </w:rPr>
        <w:drawing>
          <wp:inline distT="0" distB="0" distL="0" distR="0" wp14:anchorId="79F75708" wp14:editId="70E0C5DF">
            <wp:extent cx="5760720" cy="3700145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700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445B" w:rsidRPr="00745A62" w:rsidRDefault="0036445B" w:rsidP="00976A6A">
      <w:pPr>
        <w:rPr>
          <w:b/>
          <w:sz w:val="28"/>
          <w:szCs w:val="28"/>
          <w:lang w:val="pl-PL"/>
        </w:rPr>
      </w:pPr>
    </w:p>
    <w:p w:rsidR="0036445B" w:rsidRPr="00745A62" w:rsidRDefault="0036445B" w:rsidP="0036445B">
      <w:pPr>
        <w:pStyle w:val="Akapitzlist"/>
        <w:numPr>
          <w:ilvl w:val="0"/>
          <w:numId w:val="1"/>
        </w:numPr>
        <w:rPr>
          <w:b/>
          <w:sz w:val="28"/>
          <w:szCs w:val="28"/>
          <w:lang w:val="pl-PL"/>
        </w:rPr>
      </w:pPr>
      <w:proofErr w:type="spellStart"/>
      <w:r w:rsidRPr="00745A62">
        <w:rPr>
          <w:b/>
          <w:sz w:val="28"/>
          <w:szCs w:val="28"/>
          <w:lang w:val="pl-PL"/>
        </w:rPr>
        <w:t>Crucial</w:t>
      </w:r>
      <w:proofErr w:type="spellEnd"/>
      <w:r w:rsidR="00161440">
        <w:rPr>
          <w:b/>
          <w:sz w:val="28"/>
          <w:szCs w:val="28"/>
          <w:lang w:val="pl-PL"/>
        </w:rPr>
        <w:t xml:space="preserve"> part</w:t>
      </w:r>
      <w:r w:rsidRPr="00745A62">
        <w:rPr>
          <w:b/>
          <w:sz w:val="28"/>
          <w:szCs w:val="28"/>
          <w:lang w:val="pl-PL"/>
        </w:rPr>
        <w:t>!!!</w:t>
      </w:r>
      <w:r w:rsidR="00D26591" w:rsidRPr="00745A62">
        <w:rPr>
          <w:b/>
          <w:sz w:val="28"/>
          <w:szCs w:val="28"/>
          <w:lang w:val="pl-PL"/>
        </w:rPr>
        <w:t xml:space="preserve"> </w:t>
      </w:r>
    </w:p>
    <w:p w:rsidR="00D26591" w:rsidRPr="00745A62" w:rsidRDefault="00D26591" w:rsidP="00D26591">
      <w:pPr>
        <w:pStyle w:val="Akapitzlist"/>
        <w:ind w:left="717"/>
        <w:rPr>
          <w:b/>
          <w:sz w:val="28"/>
          <w:szCs w:val="28"/>
        </w:rPr>
      </w:pPr>
      <w:r w:rsidRPr="00745A62">
        <w:rPr>
          <w:b/>
          <w:sz w:val="28"/>
          <w:szCs w:val="28"/>
        </w:rPr>
        <w:t>In the step Properties-&gt;Linker-&gt; Additional dependencies when you are adding files:</w:t>
      </w:r>
    </w:p>
    <w:p w:rsidR="00C33364" w:rsidRPr="00745A62" w:rsidRDefault="00C33364" w:rsidP="00D26591">
      <w:pPr>
        <w:pStyle w:val="Akapitzlist"/>
        <w:ind w:left="717"/>
        <w:rPr>
          <w:b/>
          <w:sz w:val="28"/>
          <w:szCs w:val="28"/>
        </w:rPr>
      </w:pPr>
    </w:p>
    <w:p w:rsidR="00D26591" w:rsidRPr="00745A62" w:rsidRDefault="00D26591" w:rsidP="00D26591">
      <w:pPr>
        <w:pStyle w:val="Akapitzlist"/>
        <w:ind w:left="717"/>
        <w:rPr>
          <w:sz w:val="28"/>
          <w:szCs w:val="28"/>
        </w:rPr>
      </w:pPr>
      <w:bookmarkStart w:id="0" w:name="project"/>
      <w:r w:rsidRPr="00745A62">
        <w:rPr>
          <w:sz w:val="28"/>
          <w:szCs w:val="28"/>
        </w:rPr>
        <w:t>fltkd.lib wsock32.lib comctl32.lib fltkjpegd.lib fltkimagesd.lib</w:t>
      </w:r>
      <w:bookmarkEnd w:id="0"/>
    </w:p>
    <w:p w:rsidR="00D26591" w:rsidRPr="00745A62" w:rsidRDefault="00D26591" w:rsidP="00D26591">
      <w:pPr>
        <w:pStyle w:val="Akapitzlist"/>
        <w:ind w:left="717"/>
        <w:rPr>
          <w:sz w:val="28"/>
          <w:szCs w:val="28"/>
        </w:rPr>
      </w:pPr>
    </w:p>
    <w:p w:rsidR="00D26591" w:rsidRPr="00745A62" w:rsidRDefault="00D26591" w:rsidP="00D26591">
      <w:pPr>
        <w:pStyle w:val="Akapitzlist"/>
        <w:ind w:left="717"/>
        <w:rPr>
          <w:sz w:val="28"/>
          <w:szCs w:val="28"/>
        </w:rPr>
      </w:pPr>
    </w:p>
    <w:p w:rsidR="00D26591" w:rsidRPr="00745A62" w:rsidRDefault="00D26591" w:rsidP="00D26591">
      <w:pPr>
        <w:pStyle w:val="Akapitzlist"/>
        <w:ind w:left="717"/>
        <w:rPr>
          <w:b/>
          <w:sz w:val="28"/>
          <w:szCs w:val="28"/>
        </w:rPr>
      </w:pPr>
      <w:r w:rsidRPr="00745A62">
        <w:rPr>
          <w:b/>
          <w:sz w:val="28"/>
          <w:szCs w:val="28"/>
        </w:rPr>
        <w:lastRenderedPageBreak/>
        <w:t xml:space="preserve">make sure that every of that is separated with </w:t>
      </w:r>
      <w:r w:rsidRPr="009F4E97">
        <w:rPr>
          <w:b/>
          <w:noProof/>
          <w:sz w:val="28"/>
          <w:szCs w:val="28"/>
        </w:rPr>
        <w:t>semicolon</w:t>
      </w:r>
      <w:r w:rsidRPr="00745A62">
        <w:rPr>
          <w:b/>
          <w:sz w:val="28"/>
          <w:szCs w:val="28"/>
        </w:rPr>
        <w:t xml:space="preserve"> ‘;’</w:t>
      </w:r>
      <w:r w:rsidR="000F0FED" w:rsidRPr="00745A62">
        <w:rPr>
          <w:b/>
          <w:sz w:val="28"/>
          <w:szCs w:val="28"/>
        </w:rPr>
        <w:t>. Do not erase .libs that were there</w:t>
      </w:r>
    </w:p>
    <w:p w:rsidR="004A0F22" w:rsidRPr="00745A62" w:rsidRDefault="004A0F22" w:rsidP="00D26591">
      <w:pPr>
        <w:pStyle w:val="Akapitzlist"/>
        <w:ind w:left="717"/>
        <w:rPr>
          <w:b/>
          <w:sz w:val="28"/>
          <w:szCs w:val="28"/>
        </w:rPr>
      </w:pPr>
    </w:p>
    <w:p w:rsidR="004A0F22" w:rsidRPr="00745A62" w:rsidRDefault="004A0F22" w:rsidP="00D26591">
      <w:pPr>
        <w:pStyle w:val="Akapitzlist"/>
        <w:ind w:left="717"/>
        <w:rPr>
          <w:b/>
          <w:sz w:val="28"/>
          <w:szCs w:val="28"/>
        </w:rPr>
      </w:pPr>
      <w:r w:rsidRPr="00745A62">
        <w:rPr>
          <w:b/>
          <w:sz w:val="28"/>
          <w:szCs w:val="28"/>
        </w:rPr>
        <w:t>You should have something like this:</w:t>
      </w:r>
    </w:p>
    <w:p w:rsidR="004A0F22" w:rsidRPr="00745A62" w:rsidRDefault="004A0F22" w:rsidP="00D26591">
      <w:pPr>
        <w:pStyle w:val="Akapitzlist"/>
        <w:ind w:left="717"/>
        <w:rPr>
          <w:b/>
          <w:sz w:val="28"/>
          <w:szCs w:val="28"/>
        </w:rPr>
      </w:pPr>
    </w:p>
    <w:p w:rsidR="004A0F22" w:rsidRPr="00745A62" w:rsidRDefault="004A0F22" w:rsidP="00D26591">
      <w:pPr>
        <w:pStyle w:val="Akapitzlist"/>
        <w:ind w:left="717"/>
        <w:rPr>
          <w:b/>
          <w:sz w:val="28"/>
          <w:szCs w:val="28"/>
        </w:rPr>
      </w:pPr>
    </w:p>
    <w:p w:rsidR="004A0F22" w:rsidRPr="00745A62" w:rsidRDefault="004A0F22" w:rsidP="00D26591">
      <w:pPr>
        <w:pStyle w:val="Akapitzlist"/>
        <w:ind w:left="717"/>
        <w:rPr>
          <w:b/>
          <w:sz w:val="28"/>
          <w:szCs w:val="28"/>
        </w:rPr>
      </w:pPr>
      <w:r w:rsidRPr="00745A62">
        <w:rPr>
          <w:b/>
          <w:sz w:val="28"/>
          <w:szCs w:val="28"/>
        </w:rPr>
        <w:t>kernel32.lib;user32.lib;gdi32.lib;winspool.lib;comdlg32.lib;advapi32.lib;shell32.lib;ole32.lib;oleaut32.lib;uuid.lib;odbc32.lib;odbccp32.lib;fltkd.lib; wsock32.lib; comctl32.lib; fltkjpegd.lib; fltkimagesd.lib;%(</w:t>
      </w:r>
      <w:proofErr w:type="spellStart"/>
      <w:r w:rsidRPr="00745A62">
        <w:rPr>
          <w:b/>
          <w:sz w:val="28"/>
          <w:szCs w:val="28"/>
        </w:rPr>
        <w:t>AdditionalDependencies</w:t>
      </w:r>
      <w:proofErr w:type="spellEnd"/>
      <w:r w:rsidRPr="00745A62">
        <w:rPr>
          <w:b/>
          <w:sz w:val="28"/>
          <w:szCs w:val="28"/>
        </w:rPr>
        <w:t>)</w:t>
      </w:r>
    </w:p>
    <w:p w:rsidR="007B6560" w:rsidRPr="00745A62" w:rsidRDefault="007B6560" w:rsidP="00D26591">
      <w:pPr>
        <w:pStyle w:val="Akapitzlist"/>
        <w:ind w:left="717"/>
        <w:rPr>
          <w:b/>
          <w:sz w:val="28"/>
          <w:szCs w:val="28"/>
        </w:rPr>
      </w:pPr>
    </w:p>
    <w:p w:rsidR="007B6560" w:rsidRPr="00745A62" w:rsidRDefault="007B6560" w:rsidP="00D26591">
      <w:pPr>
        <w:pStyle w:val="Akapitzlist"/>
        <w:ind w:left="717"/>
        <w:rPr>
          <w:b/>
          <w:sz w:val="28"/>
          <w:szCs w:val="28"/>
        </w:rPr>
      </w:pPr>
    </w:p>
    <w:p w:rsidR="007B6560" w:rsidRPr="00745A62" w:rsidRDefault="007B6560" w:rsidP="00D26591">
      <w:pPr>
        <w:pStyle w:val="Akapitzlist"/>
        <w:ind w:left="717"/>
        <w:rPr>
          <w:b/>
          <w:sz w:val="28"/>
          <w:szCs w:val="28"/>
        </w:rPr>
      </w:pPr>
      <w:r w:rsidRPr="00745A62">
        <w:rPr>
          <w:b/>
          <w:sz w:val="28"/>
          <w:szCs w:val="28"/>
        </w:rPr>
        <w:t>Properly done section</w:t>
      </w:r>
    </w:p>
    <w:p w:rsidR="007B6560" w:rsidRPr="00745A62" w:rsidRDefault="007B6560" w:rsidP="00D26591">
      <w:pPr>
        <w:pStyle w:val="Akapitzlist"/>
        <w:ind w:left="717"/>
        <w:rPr>
          <w:b/>
          <w:sz w:val="28"/>
          <w:szCs w:val="28"/>
        </w:rPr>
      </w:pPr>
      <w:r w:rsidRPr="00745A62">
        <w:rPr>
          <w:noProof/>
          <w:sz w:val="28"/>
          <w:szCs w:val="28"/>
        </w:rPr>
        <w:drawing>
          <wp:inline distT="0" distB="0" distL="0" distR="0" wp14:anchorId="3CB6FDF4" wp14:editId="0815A0BB">
            <wp:extent cx="5760720" cy="123825"/>
            <wp:effectExtent l="0" t="0" r="0" b="9525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2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3364" w:rsidRPr="00745A62" w:rsidRDefault="00C33364" w:rsidP="00D26591">
      <w:pPr>
        <w:pStyle w:val="Akapitzlist"/>
        <w:ind w:left="717"/>
        <w:rPr>
          <w:b/>
          <w:sz w:val="28"/>
          <w:szCs w:val="28"/>
        </w:rPr>
      </w:pPr>
    </w:p>
    <w:p w:rsidR="00C33364" w:rsidRPr="00745A62" w:rsidRDefault="00C33364" w:rsidP="00D26591">
      <w:pPr>
        <w:pStyle w:val="Akapitzlist"/>
        <w:ind w:left="717"/>
        <w:rPr>
          <w:b/>
          <w:sz w:val="28"/>
          <w:szCs w:val="28"/>
        </w:rPr>
      </w:pPr>
    </w:p>
    <w:p w:rsidR="00C33364" w:rsidRPr="00745A62" w:rsidRDefault="00C33364" w:rsidP="00D26591">
      <w:pPr>
        <w:pStyle w:val="Akapitzlist"/>
        <w:ind w:left="717"/>
        <w:rPr>
          <w:b/>
          <w:sz w:val="28"/>
          <w:szCs w:val="28"/>
        </w:rPr>
      </w:pPr>
    </w:p>
    <w:p w:rsidR="00C33364" w:rsidRPr="00745A62" w:rsidRDefault="00C33364" w:rsidP="00D26591">
      <w:pPr>
        <w:pStyle w:val="Akapitzlist"/>
        <w:ind w:left="717"/>
        <w:rPr>
          <w:b/>
          <w:sz w:val="28"/>
          <w:szCs w:val="28"/>
        </w:rPr>
      </w:pPr>
    </w:p>
    <w:p w:rsidR="00C33364" w:rsidRPr="00745A62" w:rsidRDefault="004563BC" w:rsidP="00D26591">
      <w:pPr>
        <w:pStyle w:val="Akapitzlist"/>
        <w:ind w:left="717"/>
        <w:rPr>
          <w:b/>
          <w:sz w:val="28"/>
          <w:szCs w:val="28"/>
        </w:rPr>
      </w:pPr>
      <w:r w:rsidRPr="00745A62">
        <w:rPr>
          <w:b/>
          <w:sz w:val="28"/>
          <w:szCs w:val="28"/>
        </w:rPr>
        <w:t xml:space="preserve">If you are adding those files by </w:t>
      </w:r>
      <w:r w:rsidR="006B5D96" w:rsidRPr="00745A62">
        <w:rPr>
          <w:b/>
          <w:sz w:val="28"/>
          <w:szCs w:val="28"/>
        </w:rPr>
        <w:t>Properties-&gt;Linker-&gt; Additional dependencies</w:t>
      </w:r>
      <w:r w:rsidRPr="00745A62">
        <w:rPr>
          <w:b/>
          <w:sz w:val="28"/>
          <w:szCs w:val="28"/>
        </w:rPr>
        <w:t>-&gt;Edit</w:t>
      </w:r>
    </w:p>
    <w:p w:rsidR="004563BC" w:rsidRPr="00745A62" w:rsidRDefault="004563BC" w:rsidP="00D26591">
      <w:pPr>
        <w:pStyle w:val="Akapitzlist"/>
        <w:ind w:left="717"/>
        <w:rPr>
          <w:b/>
          <w:sz w:val="28"/>
          <w:szCs w:val="28"/>
        </w:rPr>
      </w:pPr>
      <w:r w:rsidRPr="00745A62">
        <w:rPr>
          <w:b/>
          <w:noProof/>
          <w:sz w:val="28"/>
          <w:szCs w:val="28"/>
        </w:rPr>
        <w:drawing>
          <wp:inline distT="0" distB="0" distL="0" distR="0">
            <wp:extent cx="5657850" cy="771525"/>
            <wp:effectExtent l="0" t="0" r="0" b="9525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850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3364" w:rsidRPr="00745A62" w:rsidRDefault="00C33364" w:rsidP="00AB01BD">
      <w:pPr>
        <w:pStyle w:val="Akapitzlist"/>
        <w:ind w:left="717"/>
        <w:jc w:val="center"/>
        <w:rPr>
          <w:b/>
          <w:sz w:val="28"/>
          <w:szCs w:val="28"/>
        </w:rPr>
      </w:pPr>
      <w:r w:rsidRPr="00745A62">
        <w:rPr>
          <w:noProof/>
          <w:sz w:val="28"/>
          <w:szCs w:val="28"/>
        </w:rPr>
        <w:drawing>
          <wp:inline distT="0" distB="0" distL="0" distR="0" wp14:anchorId="1760648C" wp14:editId="4ED9D275">
            <wp:extent cx="4333875" cy="3590925"/>
            <wp:effectExtent l="0" t="0" r="9525" b="9525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33875" cy="3590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622C" w:rsidRPr="00745A62" w:rsidRDefault="00AB01BD" w:rsidP="00C10306">
      <w:pPr>
        <w:pStyle w:val="Akapitzlist"/>
        <w:ind w:left="717"/>
        <w:jc w:val="center"/>
        <w:rPr>
          <w:b/>
          <w:sz w:val="28"/>
          <w:szCs w:val="28"/>
        </w:rPr>
      </w:pPr>
      <w:r w:rsidRPr="00745A62">
        <w:rPr>
          <w:b/>
          <w:sz w:val="28"/>
          <w:szCs w:val="28"/>
        </w:rPr>
        <w:lastRenderedPageBreak/>
        <w:t>Above</w:t>
      </w:r>
      <w:r w:rsidR="00E50C04" w:rsidRPr="00745A62">
        <w:rPr>
          <w:b/>
          <w:sz w:val="28"/>
          <w:szCs w:val="28"/>
        </w:rPr>
        <w:t xml:space="preserve"> is wrong!</w:t>
      </w:r>
    </w:p>
    <w:p w:rsidR="00F55E06" w:rsidRPr="00745A62" w:rsidRDefault="00F55E06" w:rsidP="00D26591">
      <w:pPr>
        <w:pStyle w:val="Akapitzlist"/>
        <w:ind w:left="717"/>
        <w:rPr>
          <w:b/>
          <w:sz w:val="28"/>
          <w:szCs w:val="28"/>
        </w:rPr>
      </w:pPr>
    </w:p>
    <w:p w:rsidR="0034211E" w:rsidRPr="00745A62" w:rsidRDefault="00C33364" w:rsidP="00F55E06">
      <w:pPr>
        <w:pStyle w:val="Akapitzlist"/>
        <w:ind w:left="717"/>
        <w:rPr>
          <w:b/>
          <w:sz w:val="28"/>
          <w:szCs w:val="28"/>
        </w:rPr>
      </w:pPr>
      <w:r w:rsidRPr="00745A62">
        <w:rPr>
          <w:b/>
          <w:sz w:val="28"/>
          <w:szCs w:val="28"/>
        </w:rPr>
        <w:t>You should separate all .lib files with semicolon</w:t>
      </w:r>
      <w:r w:rsidR="004563BC" w:rsidRPr="00745A62">
        <w:rPr>
          <w:b/>
          <w:sz w:val="28"/>
          <w:szCs w:val="28"/>
        </w:rPr>
        <w:t xml:space="preserve"> as well</w:t>
      </w:r>
      <w:r w:rsidR="0081622C" w:rsidRPr="00745A62">
        <w:rPr>
          <w:b/>
          <w:sz w:val="28"/>
          <w:szCs w:val="28"/>
        </w:rPr>
        <w:t xml:space="preserve"> or with a new line.</w:t>
      </w:r>
    </w:p>
    <w:tbl>
      <w:tblPr>
        <w:tblStyle w:val="Siatkatabeli"/>
        <w:tblW w:w="0" w:type="auto"/>
        <w:tblInd w:w="717" w:type="dxa"/>
        <w:tblLook w:val="04A0" w:firstRow="1" w:lastRow="0" w:firstColumn="1" w:lastColumn="0" w:noHBand="0" w:noVBand="1"/>
      </w:tblPr>
      <w:tblGrid>
        <w:gridCol w:w="4201"/>
        <w:gridCol w:w="4144"/>
      </w:tblGrid>
      <w:tr w:rsidR="002A1BD7" w:rsidRPr="00745A62" w:rsidTr="009131F1">
        <w:tc>
          <w:tcPr>
            <w:tcW w:w="4531" w:type="dxa"/>
          </w:tcPr>
          <w:p w:rsidR="009131F1" w:rsidRPr="00745A62" w:rsidRDefault="00686B6C" w:rsidP="00D26591">
            <w:pPr>
              <w:pStyle w:val="Akapitzlist"/>
              <w:ind w:left="0"/>
              <w:rPr>
                <w:b/>
                <w:sz w:val="32"/>
                <w:szCs w:val="28"/>
              </w:rPr>
            </w:pPr>
            <w:r w:rsidRPr="00745A62">
              <w:rPr>
                <w:noProof/>
                <w:sz w:val="32"/>
                <w:szCs w:val="28"/>
              </w:rPr>
              <w:drawing>
                <wp:inline distT="0" distB="0" distL="0" distR="0" wp14:anchorId="2819173C" wp14:editId="15D14C4E">
                  <wp:extent cx="2387850" cy="2800350"/>
                  <wp:effectExtent l="0" t="0" r="0" b="0"/>
                  <wp:docPr id="5" name="Obraz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6861" cy="28109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86B6C" w:rsidRPr="00745A62" w:rsidRDefault="00686B6C" w:rsidP="00D26591">
            <w:pPr>
              <w:pStyle w:val="Akapitzlist"/>
              <w:ind w:left="0"/>
              <w:rPr>
                <w:b/>
                <w:sz w:val="32"/>
                <w:szCs w:val="28"/>
              </w:rPr>
            </w:pPr>
            <w:r w:rsidRPr="00745A62">
              <w:rPr>
                <w:b/>
                <w:sz w:val="32"/>
                <w:szCs w:val="28"/>
              </w:rPr>
              <w:t>GOOD</w:t>
            </w:r>
          </w:p>
        </w:tc>
        <w:tc>
          <w:tcPr>
            <w:tcW w:w="4531" w:type="dxa"/>
          </w:tcPr>
          <w:p w:rsidR="009131F1" w:rsidRPr="00745A62" w:rsidRDefault="002A1BD7" w:rsidP="00D26591">
            <w:pPr>
              <w:pStyle w:val="Akapitzlist"/>
              <w:ind w:left="0"/>
              <w:rPr>
                <w:b/>
                <w:sz w:val="32"/>
                <w:szCs w:val="28"/>
              </w:rPr>
            </w:pPr>
            <w:r w:rsidRPr="00745A62">
              <w:rPr>
                <w:noProof/>
                <w:sz w:val="32"/>
                <w:szCs w:val="28"/>
              </w:rPr>
              <w:drawing>
                <wp:inline distT="0" distB="0" distL="0" distR="0" wp14:anchorId="20AE2A7D" wp14:editId="36D961AB">
                  <wp:extent cx="2327013" cy="2733675"/>
                  <wp:effectExtent l="0" t="0" r="0" b="0"/>
                  <wp:docPr id="6" name="Obraz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8572" cy="27472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2A1BD7" w:rsidRPr="00745A62" w:rsidRDefault="002A1BD7" w:rsidP="00D26591">
            <w:pPr>
              <w:pStyle w:val="Akapitzlist"/>
              <w:ind w:left="0"/>
              <w:rPr>
                <w:b/>
                <w:sz w:val="32"/>
                <w:szCs w:val="28"/>
              </w:rPr>
            </w:pPr>
            <w:r w:rsidRPr="00745A62">
              <w:rPr>
                <w:b/>
                <w:sz w:val="32"/>
                <w:szCs w:val="28"/>
              </w:rPr>
              <w:t>GOOD</w:t>
            </w:r>
          </w:p>
        </w:tc>
      </w:tr>
    </w:tbl>
    <w:p w:rsidR="00C33364" w:rsidRDefault="00E50C04" w:rsidP="00D26591">
      <w:pPr>
        <w:pStyle w:val="Akapitzlist"/>
        <w:ind w:left="717"/>
        <w:rPr>
          <w:b/>
          <w:sz w:val="28"/>
          <w:szCs w:val="28"/>
        </w:rPr>
      </w:pPr>
      <w:r w:rsidRPr="00745A62">
        <w:rPr>
          <w:b/>
          <w:sz w:val="28"/>
          <w:szCs w:val="28"/>
        </w:rPr>
        <w:t xml:space="preserve"> </w:t>
      </w:r>
    </w:p>
    <w:p w:rsidR="007533E4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Default="009F4E97" w:rsidP="00D26591">
      <w:pPr>
        <w:pStyle w:val="Akapitzlist"/>
        <w:ind w:left="717"/>
        <w:rPr>
          <w:b/>
          <w:sz w:val="28"/>
          <w:szCs w:val="28"/>
        </w:rPr>
      </w:pPr>
      <w:r>
        <w:rPr>
          <w:b/>
          <w:sz w:val="28"/>
          <w:szCs w:val="28"/>
        </w:rPr>
        <w:t>For my comfort:</w:t>
      </w:r>
    </w:p>
    <w:p w:rsidR="009F4E97" w:rsidRPr="009F4E97" w:rsidRDefault="009F4E97" w:rsidP="009F4E97">
      <w:pPr>
        <w:pStyle w:val="Akapitzlist"/>
        <w:ind w:left="717"/>
        <w:rPr>
          <w:b/>
          <w:sz w:val="28"/>
          <w:szCs w:val="28"/>
        </w:rPr>
      </w:pPr>
      <w:r w:rsidRPr="00745A62">
        <w:rPr>
          <w:b/>
          <w:sz w:val="28"/>
          <w:szCs w:val="28"/>
        </w:rPr>
        <w:t>Properties-&gt;Linker-&gt;</w:t>
      </w:r>
      <w:r>
        <w:rPr>
          <w:b/>
          <w:sz w:val="28"/>
          <w:szCs w:val="28"/>
        </w:rPr>
        <w:t xml:space="preserve"> Ignore specific default libraries -&gt; add </w:t>
      </w:r>
      <w:r w:rsidRPr="009F4E97">
        <w:rPr>
          <w:szCs w:val="28"/>
        </w:rPr>
        <w:t>libcd.lib</w:t>
      </w:r>
    </w:p>
    <w:p w:rsidR="009F4E97" w:rsidRDefault="009F4E97" w:rsidP="00D26591">
      <w:pPr>
        <w:pStyle w:val="Akapitzlist"/>
        <w:ind w:left="717"/>
        <w:rPr>
          <w:b/>
          <w:sz w:val="28"/>
          <w:szCs w:val="28"/>
        </w:rPr>
      </w:pPr>
    </w:p>
    <w:p w:rsidR="009F4E97" w:rsidRDefault="009F4E97" w:rsidP="00D26591">
      <w:pPr>
        <w:pStyle w:val="Akapitzlist"/>
        <w:ind w:left="717"/>
        <w:rPr>
          <w:b/>
          <w:sz w:val="28"/>
          <w:szCs w:val="28"/>
        </w:rPr>
      </w:pPr>
    </w:p>
    <w:p w:rsidR="007533E4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Pr="007533E4" w:rsidRDefault="007533E4" w:rsidP="007533E4">
      <w:pPr>
        <w:pStyle w:val="Akapitzlist"/>
        <w:ind w:left="717"/>
        <w:jc w:val="center"/>
        <w:rPr>
          <w:b/>
          <w:sz w:val="36"/>
          <w:szCs w:val="28"/>
        </w:rPr>
      </w:pPr>
      <w:r w:rsidRPr="007533E4">
        <w:rPr>
          <w:b/>
          <w:sz w:val="36"/>
          <w:szCs w:val="28"/>
        </w:rPr>
        <w:t>OTHERS INSTRUCTION FROM THE INTERNET</w:t>
      </w:r>
    </w:p>
    <w:p w:rsidR="00FE5FCD" w:rsidRDefault="00FE5FCD" w:rsidP="00FE5FCD">
      <w:pPr>
        <w:ind w:left="0"/>
        <w:rPr>
          <w:b/>
          <w:sz w:val="28"/>
          <w:szCs w:val="28"/>
        </w:rPr>
      </w:pPr>
    </w:p>
    <w:p w:rsidR="007533E4" w:rsidRDefault="00FE5FCD" w:rsidP="00A66057">
      <w:pPr>
        <w:ind w:left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his one is like in the </w:t>
      </w:r>
      <w:proofErr w:type="spellStart"/>
      <w:r>
        <w:rPr>
          <w:b/>
          <w:sz w:val="28"/>
          <w:szCs w:val="28"/>
        </w:rPr>
        <w:t>Stroustrup</w:t>
      </w:r>
      <w:proofErr w:type="spellEnd"/>
      <w:r>
        <w:rPr>
          <w:b/>
          <w:sz w:val="28"/>
          <w:szCs w:val="28"/>
        </w:rPr>
        <w:t xml:space="preserve"> PPP book</w:t>
      </w:r>
    </w:p>
    <w:p w:rsidR="00FE5FCD" w:rsidRPr="00A66057" w:rsidRDefault="00FE5FCD" w:rsidP="00A66057">
      <w:pPr>
        <w:ind w:left="0"/>
        <w:rPr>
          <w:b/>
          <w:sz w:val="28"/>
          <w:szCs w:val="28"/>
        </w:rPr>
      </w:pPr>
    </w:p>
    <w:p w:rsidR="007533E4" w:rsidRPr="00D700F5" w:rsidRDefault="00D700F5" w:rsidP="00D700F5">
      <w:pPr>
        <w:ind w:left="0"/>
        <w:rPr>
          <w:sz w:val="20"/>
          <w:szCs w:val="28"/>
        </w:rPr>
      </w:pPr>
      <w:r w:rsidRPr="00D700F5">
        <w:rPr>
          <w:sz w:val="20"/>
          <w:szCs w:val="28"/>
        </w:rPr>
        <w:t xml:space="preserve">Source: </w:t>
      </w:r>
      <w:hyperlink r:id="rId12" w:history="1">
        <w:r w:rsidRPr="00D700F5">
          <w:rPr>
            <w:rStyle w:val="Hipercze"/>
            <w:sz w:val="20"/>
            <w:szCs w:val="28"/>
          </w:rPr>
          <w:t>http://courses.cs.tamu.edu/daugher/cpsc121/10fall/Documentation/fltk06c.html</w:t>
        </w:r>
      </w:hyperlink>
      <w:r w:rsidRPr="00D700F5">
        <w:rPr>
          <w:sz w:val="20"/>
          <w:szCs w:val="28"/>
        </w:rPr>
        <w:t>, last access 13.04.2018</w:t>
      </w:r>
    </w:p>
    <w:p w:rsidR="007533E4" w:rsidRPr="007533E4" w:rsidRDefault="007533E4" w:rsidP="007533E4">
      <w:pPr>
        <w:spacing w:before="100" w:beforeAutospacing="1" w:after="100" w:afterAutospacing="1"/>
        <w:ind w:left="0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pl-PL"/>
        </w:rPr>
      </w:pPr>
      <w:r w:rsidRPr="007533E4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pl-PL"/>
        </w:rPr>
        <w:t>FLTK Installation and Project setup</w:t>
      </w:r>
    </w:p>
    <w:p w:rsidR="007533E4" w:rsidRPr="007533E4" w:rsidRDefault="007533E4" w:rsidP="007533E4">
      <w:pPr>
        <w:spacing w:before="100" w:beforeAutospacing="1" w:after="100" w:afterAutospacing="1"/>
        <w:ind w:left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pl-PL"/>
        </w:rPr>
      </w:pPr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eastAsia="pl-PL"/>
        </w:rPr>
        <w:t>Table of Contents</w:t>
      </w:r>
    </w:p>
    <w:p w:rsidR="007533E4" w:rsidRPr="007533E4" w:rsidRDefault="007533E4" w:rsidP="007533E4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val="pl-PL" w:eastAsia="pl-PL"/>
        </w:rPr>
      </w:pPr>
      <w:hyperlink r:id="rId13" w:anchor="downloading" w:history="1">
        <w:proofErr w:type="spellStart"/>
        <w:r w:rsidRPr="007533E4">
          <w:rPr>
            <w:rFonts w:ascii="Times New Roman" w:eastAsia="Times New Roman" w:hAnsi="Times New Roman" w:cs="Times New Roman"/>
            <w:color w:val="0000FF"/>
            <w:szCs w:val="24"/>
            <w:u w:val="single"/>
            <w:lang w:val="pl-PL" w:eastAsia="pl-PL"/>
          </w:rPr>
          <w:t>Downloading</w:t>
        </w:r>
        <w:proofErr w:type="spellEnd"/>
        <w:r w:rsidRPr="007533E4">
          <w:rPr>
            <w:rFonts w:ascii="Times New Roman" w:eastAsia="Times New Roman" w:hAnsi="Times New Roman" w:cs="Times New Roman"/>
            <w:color w:val="0000FF"/>
            <w:szCs w:val="24"/>
            <w:u w:val="single"/>
            <w:lang w:val="pl-PL" w:eastAsia="pl-PL"/>
          </w:rPr>
          <w:t xml:space="preserve"> FLTK</w:t>
        </w:r>
      </w:hyperlink>
    </w:p>
    <w:p w:rsidR="007533E4" w:rsidRPr="007533E4" w:rsidRDefault="007533E4" w:rsidP="007533E4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val="pl-PL" w:eastAsia="pl-PL"/>
        </w:rPr>
      </w:pPr>
      <w:hyperlink r:id="rId14" w:anchor="installing" w:history="1">
        <w:proofErr w:type="spellStart"/>
        <w:r w:rsidRPr="007533E4">
          <w:rPr>
            <w:rFonts w:ascii="Times New Roman" w:eastAsia="Times New Roman" w:hAnsi="Times New Roman" w:cs="Times New Roman"/>
            <w:color w:val="0000FF"/>
            <w:szCs w:val="24"/>
            <w:u w:val="single"/>
            <w:lang w:val="pl-PL" w:eastAsia="pl-PL"/>
          </w:rPr>
          <w:t>Installing</w:t>
        </w:r>
        <w:proofErr w:type="spellEnd"/>
        <w:r w:rsidRPr="007533E4">
          <w:rPr>
            <w:rFonts w:ascii="Times New Roman" w:eastAsia="Times New Roman" w:hAnsi="Times New Roman" w:cs="Times New Roman"/>
            <w:color w:val="0000FF"/>
            <w:szCs w:val="24"/>
            <w:u w:val="single"/>
            <w:lang w:val="pl-PL" w:eastAsia="pl-PL"/>
          </w:rPr>
          <w:t xml:space="preserve"> FLTK</w:t>
        </w:r>
      </w:hyperlink>
    </w:p>
    <w:p w:rsidR="007533E4" w:rsidRPr="007533E4" w:rsidRDefault="007533E4" w:rsidP="007533E4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hyperlink r:id="rId15" w:anchor="linux" w:history="1">
        <w:r w:rsidRPr="007533E4">
          <w:rPr>
            <w:rFonts w:ascii="Times New Roman" w:eastAsia="Times New Roman" w:hAnsi="Times New Roman" w:cs="Times New Roman"/>
            <w:color w:val="0000FF"/>
            <w:szCs w:val="24"/>
            <w:u w:val="single"/>
            <w:lang w:eastAsia="pl-PL"/>
          </w:rPr>
          <w:t>Using FLTK in linux.cs.tamu.edu</w:t>
        </w:r>
      </w:hyperlink>
    </w:p>
    <w:p w:rsidR="007533E4" w:rsidRPr="007533E4" w:rsidRDefault="007533E4" w:rsidP="007533E4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hyperlink r:id="rId16" w:anchor="project" w:history="1">
        <w:r w:rsidRPr="007533E4">
          <w:rPr>
            <w:rFonts w:ascii="Times New Roman" w:eastAsia="Times New Roman" w:hAnsi="Times New Roman" w:cs="Times New Roman"/>
            <w:color w:val="0000FF"/>
            <w:szCs w:val="24"/>
            <w:u w:val="single"/>
            <w:lang w:eastAsia="pl-PL"/>
          </w:rPr>
          <w:t xml:space="preserve">Using FLTK in Visual </w:t>
        </w:r>
        <w:r w:rsidRPr="009F4E97">
          <w:rPr>
            <w:rFonts w:ascii="Times New Roman" w:eastAsia="Times New Roman" w:hAnsi="Times New Roman" w:cs="Times New Roman"/>
            <w:noProof/>
            <w:color w:val="0000FF"/>
            <w:szCs w:val="24"/>
            <w:u w:val="single"/>
            <w:lang w:eastAsia="pl-PL"/>
          </w:rPr>
          <w:t>Studio .</w:t>
        </w:r>
        <w:r w:rsidRPr="007533E4">
          <w:rPr>
            <w:rFonts w:ascii="Times New Roman" w:eastAsia="Times New Roman" w:hAnsi="Times New Roman" w:cs="Times New Roman"/>
            <w:color w:val="0000FF"/>
            <w:szCs w:val="24"/>
            <w:u w:val="single"/>
            <w:lang w:eastAsia="pl-PL"/>
          </w:rPr>
          <w:t>NET</w:t>
        </w:r>
      </w:hyperlink>
    </w:p>
    <w:p w:rsidR="007533E4" w:rsidRPr="007533E4" w:rsidRDefault="007533E4" w:rsidP="007533E4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val="pl-PL" w:eastAsia="pl-PL"/>
        </w:rPr>
      </w:pPr>
      <w:hyperlink r:id="rId17" w:anchor="test" w:history="1">
        <w:r w:rsidRPr="007533E4">
          <w:rPr>
            <w:rFonts w:ascii="Times New Roman" w:eastAsia="Times New Roman" w:hAnsi="Times New Roman" w:cs="Times New Roman"/>
            <w:color w:val="0000FF"/>
            <w:szCs w:val="24"/>
            <w:u w:val="single"/>
            <w:lang w:val="pl-PL" w:eastAsia="pl-PL"/>
          </w:rPr>
          <w:t xml:space="preserve">Test </w:t>
        </w:r>
        <w:proofErr w:type="spellStart"/>
        <w:r w:rsidRPr="007533E4">
          <w:rPr>
            <w:rFonts w:ascii="Times New Roman" w:eastAsia="Times New Roman" w:hAnsi="Times New Roman" w:cs="Times New Roman"/>
            <w:color w:val="0000FF"/>
            <w:szCs w:val="24"/>
            <w:u w:val="single"/>
            <w:lang w:val="pl-PL" w:eastAsia="pl-PL"/>
          </w:rPr>
          <w:t>if</w:t>
        </w:r>
        <w:proofErr w:type="spellEnd"/>
        <w:r w:rsidRPr="007533E4">
          <w:rPr>
            <w:rFonts w:ascii="Times New Roman" w:eastAsia="Times New Roman" w:hAnsi="Times New Roman" w:cs="Times New Roman"/>
            <w:color w:val="0000FF"/>
            <w:szCs w:val="24"/>
            <w:u w:val="single"/>
            <w:lang w:val="pl-PL" w:eastAsia="pl-PL"/>
          </w:rPr>
          <w:t xml:space="preserve"> </w:t>
        </w:r>
        <w:proofErr w:type="spellStart"/>
        <w:r w:rsidRPr="007533E4">
          <w:rPr>
            <w:rFonts w:ascii="Times New Roman" w:eastAsia="Times New Roman" w:hAnsi="Times New Roman" w:cs="Times New Roman"/>
            <w:color w:val="0000FF"/>
            <w:szCs w:val="24"/>
            <w:u w:val="single"/>
            <w:lang w:val="pl-PL" w:eastAsia="pl-PL"/>
          </w:rPr>
          <w:t>it</w:t>
        </w:r>
        <w:proofErr w:type="spellEnd"/>
        <w:r w:rsidRPr="007533E4">
          <w:rPr>
            <w:rFonts w:ascii="Times New Roman" w:eastAsia="Times New Roman" w:hAnsi="Times New Roman" w:cs="Times New Roman"/>
            <w:color w:val="0000FF"/>
            <w:szCs w:val="24"/>
            <w:u w:val="single"/>
            <w:lang w:val="pl-PL" w:eastAsia="pl-PL"/>
          </w:rPr>
          <w:t xml:space="preserve"> </w:t>
        </w:r>
        <w:proofErr w:type="spellStart"/>
        <w:r w:rsidRPr="007533E4">
          <w:rPr>
            <w:rFonts w:ascii="Times New Roman" w:eastAsia="Times New Roman" w:hAnsi="Times New Roman" w:cs="Times New Roman"/>
            <w:color w:val="0000FF"/>
            <w:szCs w:val="24"/>
            <w:u w:val="single"/>
            <w:lang w:val="pl-PL" w:eastAsia="pl-PL"/>
          </w:rPr>
          <w:t>worked</w:t>
        </w:r>
        <w:proofErr w:type="spellEnd"/>
      </w:hyperlink>
    </w:p>
    <w:p w:rsidR="007533E4" w:rsidRPr="007533E4" w:rsidRDefault="007533E4" w:rsidP="007533E4">
      <w:pPr>
        <w:ind w:left="0"/>
        <w:rPr>
          <w:rFonts w:ascii="Times New Roman" w:eastAsia="Times New Roman" w:hAnsi="Times New Roman" w:cs="Times New Roman"/>
          <w:szCs w:val="24"/>
          <w:lang w:val="pl-PL"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pict>
          <v:rect id="_x0000_i1026" style="width:0;height:1.5pt" o:hralign="center" o:hrstd="t" o:hr="t" fillcolor="#a0a0a0" stroked="f"/>
        </w:pict>
      </w:r>
    </w:p>
    <w:p w:rsidR="007533E4" w:rsidRPr="007533E4" w:rsidRDefault="007533E4" w:rsidP="007533E4">
      <w:pPr>
        <w:spacing w:before="100" w:beforeAutospacing="1" w:after="100" w:afterAutospacing="1"/>
        <w:ind w:left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</w:pPr>
      <w:bookmarkStart w:id="1" w:name="downloading"/>
      <w:proofErr w:type="spellStart"/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  <w:t>Downloading</w:t>
      </w:r>
      <w:proofErr w:type="spellEnd"/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  <w:t xml:space="preserve"> FLTK</w:t>
      </w:r>
    </w:p>
    <w:p w:rsidR="007533E4" w:rsidRPr="007533E4" w:rsidRDefault="007533E4" w:rsidP="007533E4">
      <w:pPr>
        <w:numPr>
          <w:ilvl w:val="0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val="pl-PL"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 xml:space="preserve">Go to </w:t>
      </w:r>
      <w:bookmarkEnd w:id="1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fldChar w:fldCharType="begin"/>
      </w:r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instrText xml:space="preserve"> HYPERLINK "http://fltk.org" </w:instrText>
      </w:r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fldChar w:fldCharType="separate"/>
      </w:r>
      <w:r w:rsidRPr="007533E4">
        <w:rPr>
          <w:rFonts w:ascii="Times New Roman" w:eastAsia="Times New Roman" w:hAnsi="Times New Roman" w:cs="Times New Roman"/>
          <w:color w:val="0000FF"/>
          <w:szCs w:val="24"/>
          <w:u w:val="single"/>
          <w:lang w:val="pl-PL" w:eastAsia="pl-PL"/>
        </w:rPr>
        <w:t>http://fltk.org</w:t>
      </w:r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fldChar w:fldCharType="end"/>
      </w:r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.</w:t>
      </w:r>
    </w:p>
    <w:p w:rsidR="007533E4" w:rsidRPr="007533E4" w:rsidRDefault="007533E4" w:rsidP="007533E4">
      <w:pPr>
        <w:numPr>
          <w:ilvl w:val="0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>Click Software in the navigation menu.</w:t>
      </w:r>
    </w:p>
    <w:p w:rsidR="007533E4" w:rsidRPr="007533E4" w:rsidRDefault="007533E4" w:rsidP="007533E4">
      <w:pPr>
        <w:numPr>
          <w:ilvl w:val="0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Choose "FLTK 1.1.x" in the </w:t>
      </w: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dropdown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and click "Show Download Locations".</w:t>
      </w:r>
    </w:p>
    <w:p w:rsidR="007533E4" w:rsidRPr="007533E4" w:rsidRDefault="007533E4" w:rsidP="007533E4">
      <w:pPr>
        <w:numPr>
          <w:ilvl w:val="0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>Choose a download location and download the .zip file.</w:t>
      </w:r>
    </w:p>
    <w:p w:rsidR="007533E4" w:rsidRPr="007533E4" w:rsidRDefault="007533E4" w:rsidP="007533E4">
      <w:pPr>
        <w:ind w:left="0"/>
        <w:rPr>
          <w:rFonts w:ascii="Times New Roman" w:eastAsia="Times New Roman" w:hAnsi="Times New Roman" w:cs="Times New Roman"/>
          <w:szCs w:val="24"/>
          <w:lang w:val="pl-PL"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pict>
          <v:rect id="_x0000_i1027" style="width:0;height:1.5pt" o:hralign="center" o:hrstd="t" o:hr="t" fillcolor="#a0a0a0" stroked="f"/>
        </w:pict>
      </w:r>
    </w:p>
    <w:p w:rsidR="007533E4" w:rsidRPr="007533E4" w:rsidRDefault="007533E4" w:rsidP="007533E4">
      <w:pPr>
        <w:spacing w:before="100" w:beforeAutospacing="1" w:after="100" w:afterAutospacing="1"/>
        <w:ind w:left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</w:pPr>
      <w:bookmarkStart w:id="2" w:name="installing"/>
      <w:proofErr w:type="spellStart"/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  <w:t>Installing</w:t>
      </w:r>
      <w:proofErr w:type="spellEnd"/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  <w:t xml:space="preserve"> FLTK</w:t>
      </w:r>
    </w:p>
    <w:p w:rsidR="007533E4" w:rsidRPr="007533E4" w:rsidRDefault="007533E4" w:rsidP="007533E4">
      <w:pPr>
        <w:numPr>
          <w:ilvl w:val="0"/>
          <w:numId w:val="4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Unzip the downloaded file and open the main folder, fltk-1.1.?. In the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eastAsia="pl-PL"/>
        </w:rPr>
        <w:t>visualc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folder, open fltk.dsw. If asked about updating old project files, choose "Yes to All".</w:t>
      </w:r>
    </w:p>
    <w:p w:rsidR="007533E4" w:rsidRPr="007533E4" w:rsidRDefault="007533E4" w:rsidP="007533E4">
      <w:pPr>
        <w:numPr>
          <w:ilvl w:val="0"/>
          <w:numId w:val="4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val="pl-PL"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From the Build menu, choose "Build Solution". This may take a few minutes. The source code is being compiled into static link libraries so that you do not have to recompile the FLTK source code anytime you make a new project.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When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 xml:space="preserve"> the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process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 xml:space="preserve">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has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 xml:space="preserve">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finished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 xml:space="preserve">,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close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 xml:space="preserve"> Visual Studio.</w:t>
      </w:r>
    </w:p>
    <w:p w:rsidR="007533E4" w:rsidRPr="007533E4" w:rsidRDefault="007533E4" w:rsidP="007533E4">
      <w:pPr>
        <w:numPr>
          <w:ilvl w:val="0"/>
          <w:numId w:val="4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From the main FLTK directory open the lib folder. Copy all the .lib files except README.lib (there should be 4) into C:\Program Files\Microsoft Visual </w:t>
      </w: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Studio .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>NET\Vc7\lib</w:t>
      </w:r>
    </w:p>
    <w:p w:rsidR="007533E4" w:rsidRPr="007533E4" w:rsidRDefault="007533E4" w:rsidP="007533E4">
      <w:pPr>
        <w:numPr>
          <w:ilvl w:val="0"/>
          <w:numId w:val="4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lastRenderedPageBreak/>
        <w:t xml:space="preserve">Go back to the FLTK main directory and copy the FL folder into C:\Program Files\Microsoft Visual </w:t>
      </w: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Studio .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>NET\Vc7\include</w:t>
      </w:r>
    </w:p>
    <w:p w:rsidR="007533E4" w:rsidRPr="007533E4" w:rsidRDefault="007533E4" w:rsidP="007533E4">
      <w:pPr>
        <w:ind w:left="0"/>
        <w:rPr>
          <w:rFonts w:ascii="Times New Roman" w:eastAsia="Times New Roman" w:hAnsi="Times New Roman" w:cs="Times New Roman"/>
          <w:szCs w:val="24"/>
          <w:lang w:val="pl-PL"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pict>
          <v:rect id="_x0000_i1028" style="width:0;height:1.5pt" o:hralign="center" o:hrstd="t" o:hr="t" fillcolor="#a0a0a0" stroked="f"/>
        </w:pict>
      </w:r>
    </w:p>
    <w:p w:rsidR="007533E4" w:rsidRPr="007533E4" w:rsidRDefault="007533E4" w:rsidP="007533E4">
      <w:pPr>
        <w:spacing w:before="100" w:beforeAutospacing="1" w:after="100" w:afterAutospacing="1"/>
        <w:ind w:left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pl-PL"/>
        </w:rPr>
      </w:pPr>
      <w:bookmarkStart w:id="3" w:name="linux"/>
      <w:bookmarkEnd w:id="2"/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eastAsia="pl-PL"/>
        </w:rPr>
        <w:t>Using FLTK on linux.cs.tamu.edu</w:t>
      </w:r>
    </w:p>
    <w:p w:rsidR="007533E4" w:rsidRPr="007533E4" w:rsidRDefault="007533E4" w:rsidP="007533E4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If you are working on a windows </w:t>
      </w: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xp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PC in the lab</w:t>
      </w:r>
    </w:p>
    <w:p w:rsidR="007533E4" w:rsidRPr="007533E4" w:rsidRDefault="007533E4" w:rsidP="007533E4">
      <w:pPr>
        <w:numPr>
          <w:ilvl w:val="1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>start X-win32 by click "</w:t>
      </w: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start-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>&gt;All Programs-&gt;Communications-&gt;Xwin32 5.4-&gt;X-win32"</w:t>
      </w:r>
    </w:p>
    <w:p w:rsidR="007533E4" w:rsidRPr="007533E4" w:rsidRDefault="007533E4" w:rsidP="007533E4">
      <w:pPr>
        <w:numPr>
          <w:ilvl w:val="1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open putty, set </w:t>
      </w: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hostname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to "linux.cs.tamu.edu" and protocol to SSH</w:t>
      </w:r>
    </w:p>
    <w:p w:rsidR="007533E4" w:rsidRPr="007533E4" w:rsidRDefault="007533E4" w:rsidP="007533E4">
      <w:pPr>
        <w:ind w:left="1440"/>
        <w:rPr>
          <w:rFonts w:ascii="Times New Roman" w:eastAsia="Times New Roman" w:hAnsi="Times New Roman" w:cs="Times New Roman"/>
          <w:szCs w:val="24"/>
          <w:lang w:val="pl-PL" w:eastAsia="pl-PL"/>
        </w:rPr>
      </w:pPr>
      <w:r w:rsidRPr="007533E4">
        <w:rPr>
          <w:rFonts w:ascii="Times New Roman" w:eastAsia="Times New Roman" w:hAnsi="Times New Roman" w:cs="Times New Roman"/>
          <w:noProof/>
          <w:szCs w:val="24"/>
          <w:lang w:val="pl-PL" w:eastAsia="pl-PL"/>
        </w:rPr>
        <w:drawing>
          <wp:inline distT="0" distB="0" distL="0" distR="0">
            <wp:extent cx="4054475" cy="4140835"/>
            <wp:effectExtent l="0" t="0" r="3175" b="0"/>
            <wp:docPr id="8" name="Obraz 8" descr="http://courses.cs.tamu.edu/daugher/cpsc121/10fall/Documentation/puttyLinux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courses.cs.tamu.edu/daugher/cpsc121/10fall/Documentation/puttyLinux.jp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4475" cy="4140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33E4" w:rsidRPr="007533E4" w:rsidRDefault="007533E4" w:rsidP="007533E4">
      <w:pPr>
        <w:numPr>
          <w:ilvl w:val="1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>click on "Connection\SSH\Tunnels" on the left side of the putty configuration window</w:t>
      </w:r>
    </w:p>
    <w:p w:rsidR="007533E4" w:rsidRPr="007533E4" w:rsidRDefault="007533E4" w:rsidP="007533E4">
      <w:pPr>
        <w:numPr>
          <w:ilvl w:val="1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>make sure "Enable X11 forwarding" is checked</w:t>
      </w:r>
    </w:p>
    <w:p w:rsidR="007533E4" w:rsidRPr="007533E4" w:rsidRDefault="007533E4" w:rsidP="007533E4">
      <w:pPr>
        <w:ind w:left="1440"/>
        <w:rPr>
          <w:rFonts w:ascii="Times New Roman" w:eastAsia="Times New Roman" w:hAnsi="Times New Roman" w:cs="Times New Roman"/>
          <w:szCs w:val="24"/>
          <w:lang w:val="pl-PL" w:eastAsia="pl-PL"/>
        </w:rPr>
      </w:pPr>
      <w:r w:rsidRPr="007533E4">
        <w:rPr>
          <w:rFonts w:ascii="Times New Roman" w:eastAsia="Times New Roman" w:hAnsi="Times New Roman" w:cs="Times New Roman"/>
          <w:noProof/>
          <w:szCs w:val="24"/>
          <w:lang w:val="pl-PL" w:eastAsia="pl-PL"/>
        </w:rPr>
        <w:lastRenderedPageBreak/>
        <w:drawing>
          <wp:inline distT="0" distB="0" distL="0" distR="0">
            <wp:extent cx="4054475" cy="4140835"/>
            <wp:effectExtent l="0" t="0" r="3175" b="0"/>
            <wp:docPr id="7" name="Obraz 7" descr="http://courses.cs.tamu.edu/daugher/cpsc121/10fall/Documentation/puttyX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courses.cs.tamu.edu/daugher/cpsc121/10fall/Documentation/puttyX11.jp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4475" cy="4140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33E4" w:rsidRPr="007533E4" w:rsidRDefault="007533E4" w:rsidP="007533E4">
      <w:pPr>
        <w:numPr>
          <w:ilvl w:val="1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hit "Open" to log on to linux.cs.tamu.edu using your CS </w:t>
      </w: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userid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and password</w:t>
      </w:r>
    </w:p>
    <w:p w:rsidR="007533E4" w:rsidRPr="007533E4" w:rsidRDefault="007533E4" w:rsidP="007533E4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>Put your program files and the files you downloaded from the course website in the same folder</w:t>
      </w:r>
    </w:p>
    <w:p w:rsidR="007533E4" w:rsidRPr="007533E4" w:rsidRDefault="007533E4" w:rsidP="007533E4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>Compile and link your program, suppose we want to compile sample_main3.</w:t>
      </w: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cpp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, </w:t>
      </w:r>
    </w:p>
    <w:p w:rsidR="007533E4" w:rsidRPr="007533E4" w:rsidRDefault="007533E4" w:rsidP="007533E4">
      <w:pPr>
        <w:spacing w:beforeAutospacing="1" w:afterAutospacing="1"/>
        <w:ind w:left="1440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>g++ sample_main3.</w:t>
      </w: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cpp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Graph.</w:t>
      </w: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cpp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Window.</w:t>
      </w: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cpp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GUI.cpp -o sample_main3 -</w:t>
      </w:r>
      <w:proofErr w:type="spellStart"/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lfltk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-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eastAsia="pl-PL"/>
        </w:rPr>
        <w:t>lfltk_images</w:t>
      </w:r>
      <w:proofErr w:type="spellEnd"/>
    </w:p>
    <w:p w:rsidR="007533E4" w:rsidRPr="007533E4" w:rsidRDefault="007533E4" w:rsidP="007533E4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Now you can execute your program </w:t>
      </w:r>
    </w:p>
    <w:p w:rsidR="007533E4" w:rsidRPr="007533E4" w:rsidRDefault="007533E4" w:rsidP="007533E4">
      <w:pPr>
        <w:spacing w:beforeAutospacing="1" w:afterAutospacing="1"/>
        <w:ind w:left="1440"/>
        <w:rPr>
          <w:rFonts w:ascii="Times New Roman" w:eastAsia="Times New Roman" w:hAnsi="Times New Roman" w:cs="Times New Roman"/>
          <w:szCs w:val="24"/>
          <w:lang w:val="pl-PL"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./sample_main3</w:t>
      </w:r>
    </w:p>
    <w:p w:rsidR="007533E4" w:rsidRPr="007533E4" w:rsidRDefault="007533E4" w:rsidP="007533E4">
      <w:pPr>
        <w:ind w:left="0"/>
        <w:rPr>
          <w:rFonts w:ascii="Times New Roman" w:eastAsia="Times New Roman" w:hAnsi="Times New Roman" w:cs="Times New Roman"/>
          <w:szCs w:val="24"/>
          <w:lang w:val="pl-PL"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pict>
          <v:rect id="_x0000_i1031" style="width:0;height:1.5pt" o:hralign="center" o:hrstd="t" o:hr="t" fillcolor="#a0a0a0" stroked="f"/>
        </w:pict>
      </w:r>
    </w:p>
    <w:bookmarkEnd w:id="3"/>
    <w:p w:rsidR="007533E4" w:rsidRPr="007533E4" w:rsidRDefault="007533E4" w:rsidP="007533E4">
      <w:pPr>
        <w:spacing w:before="100" w:beforeAutospacing="1" w:after="100" w:afterAutospacing="1"/>
        <w:ind w:left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pl-PL"/>
        </w:rPr>
      </w:pPr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eastAsia="pl-PL"/>
        </w:rPr>
        <w:t xml:space="preserve">Using FLTK in Visual </w:t>
      </w:r>
      <w:r w:rsidRPr="007533E4">
        <w:rPr>
          <w:rFonts w:ascii="Times New Roman" w:eastAsia="Times New Roman" w:hAnsi="Times New Roman" w:cs="Times New Roman"/>
          <w:b/>
          <w:bCs/>
          <w:noProof/>
          <w:sz w:val="36"/>
          <w:szCs w:val="36"/>
          <w:lang w:eastAsia="pl-PL"/>
        </w:rPr>
        <w:t>Studio .</w:t>
      </w:r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eastAsia="pl-PL"/>
        </w:rPr>
        <w:t>NET</w:t>
      </w:r>
    </w:p>
    <w:p w:rsidR="007533E4" w:rsidRPr="007533E4" w:rsidRDefault="007533E4" w:rsidP="007533E4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>Create a new project in Visual Studio .NET with one change to the usual procedure: create a "Windows application" instead of a "Console application" when choosing your project type.</w:t>
      </w:r>
    </w:p>
    <w:p w:rsidR="007533E4" w:rsidRPr="007533E4" w:rsidRDefault="007533E4" w:rsidP="007533E4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In the solution explorer side-window, </w:t>
      </w: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right click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the project icon (not the solution icon) and choose Properties.</w:t>
      </w:r>
    </w:p>
    <w:p w:rsidR="007533E4" w:rsidRPr="007533E4" w:rsidRDefault="007533E4" w:rsidP="007533E4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In the Properties </w:t>
      </w: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dialog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box, in the left menu, click the "Linker" folder. This expands a submenu. In this submenu, click "Input". In the text field on the right, enter the following text: </w:t>
      </w:r>
    </w:p>
    <w:p w:rsidR="007533E4" w:rsidRPr="007533E4" w:rsidRDefault="007533E4" w:rsidP="007533E4">
      <w:pPr>
        <w:spacing w:beforeAutospacing="1" w:afterAutospacing="1"/>
        <w:ind w:left="1440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lastRenderedPageBreak/>
        <w:t>fltkd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.lib wsock32.lib comctl32.lib </w:t>
      </w: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fltkjpegd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.lib </w:t>
      </w: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fltkimagesd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>.lib</w:t>
      </w:r>
    </w:p>
    <w:p w:rsidR="007533E4" w:rsidRPr="007533E4" w:rsidRDefault="007533E4" w:rsidP="007533E4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In the Ignore Specific Library text field, enter the following text: </w:t>
      </w:r>
    </w:p>
    <w:p w:rsidR="007533E4" w:rsidRPr="007533E4" w:rsidRDefault="007533E4" w:rsidP="007533E4">
      <w:pPr>
        <w:spacing w:beforeAutospacing="1" w:afterAutospacing="1"/>
        <w:ind w:left="1440"/>
        <w:rPr>
          <w:rFonts w:ascii="Times New Roman" w:eastAsia="Times New Roman" w:hAnsi="Times New Roman" w:cs="Times New Roman"/>
          <w:szCs w:val="24"/>
          <w:lang w:val="pl-PL" w:eastAsia="pl-PL"/>
        </w:rPr>
      </w:pPr>
      <w:r w:rsidRPr="007533E4">
        <w:rPr>
          <w:rFonts w:ascii="Times New Roman" w:eastAsia="Times New Roman" w:hAnsi="Times New Roman" w:cs="Times New Roman"/>
          <w:noProof/>
          <w:szCs w:val="24"/>
          <w:lang w:val="pl-PL" w:eastAsia="pl-PL"/>
        </w:rPr>
        <w:t>libcd</w:t>
      </w:r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.lib</w:t>
      </w:r>
    </w:p>
    <w:p w:rsidR="007533E4" w:rsidRPr="007533E4" w:rsidRDefault="007533E4" w:rsidP="007533E4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val="pl-PL"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In the left menu of the same Properties window, click "C/C++" to expand a different submenu. Click the "Code Generation" submenu item. In the right menu, change the "Runtime Library" </w:t>
      </w: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dropdown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to "Multi-threaded Debug DLL (/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eastAsia="pl-PL"/>
        </w:rPr>
        <w:t>MDd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)".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Click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 xml:space="preserve"> "Ok" to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close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 xml:space="preserve"> the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Properties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 xml:space="preserve">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window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.</w:t>
      </w:r>
    </w:p>
    <w:p w:rsidR="007533E4" w:rsidRPr="007533E4" w:rsidRDefault="007533E4" w:rsidP="007533E4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val="pl-PL" w:eastAsia="pl-PL"/>
        </w:rPr>
      </w:pPr>
      <w:r w:rsidRPr="007533E4">
        <w:rPr>
          <w:rFonts w:ascii="Times New Roman" w:eastAsia="Times New Roman" w:hAnsi="Times New Roman" w:cs="Times New Roman"/>
          <w:b/>
          <w:bCs/>
          <w:szCs w:val="24"/>
          <w:lang w:eastAsia="pl-PL"/>
        </w:rPr>
        <w:t>(For CPSC labs in HRBB only)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Go to the Tools menu and select Options. Then go to Projects and Solutions -&gt; VC++ Directories. Change the "Show directories for:" combo box to "Include Files". Add a new directory by clicking the New Line button (looks like a folder). Add "C:\fltk-1.1.7" to the list. Now change the "Show directories for:" combo box to "Library Files" and add "C:\fltk-1.1.7\lib" to the list.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Click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 xml:space="preserve"> OK to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save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.</w:t>
      </w:r>
    </w:p>
    <w:p w:rsidR="007533E4" w:rsidRPr="007533E4" w:rsidRDefault="007533E4" w:rsidP="007533E4">
      <w:pPr>
        <w:ind w:left="0"/>
        <w:rPr>
          <w:rFonts w:ascii="Times New Roman" w:eastAsia="Times New Roman" w:hAnsi="Times New Roman" w:cs="Times New Roman"/>
          <w:szCs w:val="24"/>
          <w:lang w:val="pl-PL"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pict>
          <v:rect id="_x0000_i1032" style="width:0;height:1.5pt" o:hralign="center" o:hrstd="t" o:hr="t" fillcolor="#a0a0a0" stroked="f"/>
        </w:pict>
      </w:r>
    </w:p>
    <w:p w:rsidR="007533E4" w:rsidRPr="007533E4" w:rsidRDefault="007533E4" w:rsidP="007533E4">
      <w:pPr>
        <w:spacing w:before="100" w:beforeAutospacing="1" w:after="100" w:afterAutospacing="1"/>
        <w:ind w:left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</w:pPr>
      <w:bookmarkStart w:id="4" w:name="test"/>
      <w:proofErr w:type="spellStart"/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  <w:t>Testing</w:t>
      </w:r>
      <w:proofErr w:type="spellEnd"/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  <w:t xml:space="preserve"> </w:t>
      </w:r>
      <w:proofErr w:type="spellStart"/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  <w:t>if</w:t>
      </w:r>
      <w:proofErr w:type="spellEnd"/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  <w:t xml:space="preserve"> </w:t>
      </w:r>
      <w:proofErr w:type="spellStart"/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  <w:t>it</w:t>
      </w:r>
      <w:proofErr w:type="spellEnd"/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  <w:t xml:space="preserve"> </w:t>
      </w:r>
      <w:proofErr w:type="spellStart"/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  <w:t>all</w:t>
      </w:r>
      <w:proofErr w:type="spellEnd"/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  <w:t xml:space="preserve"> </w:t>
      </w:r>
      <w:proofErr w:type="spellStart"/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  <w:t>worked</w:t>
      </w:r>
      <w:proofErr w:type="spellEnd"/>
    </w:p>
    <w:p w:rsidR="007533E4" w:rsidRPr="007533E4" w:rsidRDefault="007533E4" w:rsidP="007533E4">
      <w:pPr>
        <w:numPr>
          <w:ilvl w:val="0"/>
          <w:numId w:val="7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val="pl-PL"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>Create a single new .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eastAsia="pl-PL"/>
        </w:rPr>
        <w:t>cpp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file in your newly created project and enter the following code. </w:t>
      </w:r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 xml:space="preserve">It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should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 xml:space="preserve"> be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able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 xml:space="preserve"> to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compile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 xml:space="preserve">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without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 xml:space="preserve">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problems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 xml:space="preserve">. </w:t>
      </w:r>
    </w:p>
    <w:p w:rsidR="007533E4" w:rsidRPr="007533E4" w:rsidRDefault="007533E4" w:rsidP="009F4E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rPr>
          <w:rFonts w:ascii="Courier New" w:eastAsia="Times New Roman" w:hAnsi="Courier New" w:cs="Courier New"/>
          <w:sz w:val="20"/>
          <w:szCs w:val="20"/>
          <w:lang w:val="pl-PL" w:eastAsia="pl-PL"/>
        </w:rPr>
      </w:pPr>
      <w:bookmarkStart w:id="5" w:name="_GoBack"/>
      <w:r w:rsidRPr="007533E4">
        <w:rPr>
          <w:rFonts w:ascii="Courier New" w:eastAsia="Times New Roman" w:hAnsi="Courier New" w:cs="Courier New"/>
          <w:sz w:val="20"/>
          <w:szCs w:val="20"/>
          <w:lang w:val="pl-PL" w:eastAsia="pl-PL"/>
        </w:rPr>
        <w:t>#</w:t>
      </w:r>
      <w:proofErr w:type="spellStart"/>
      <w:r w:rsidRPr="007533E4">
        <w:rPr>
          <w:rFonts w:ascii="Courier New" w:eastAsia="Times New Roman" w:hAnsi="Courier New" w:cs="Courier New"/>
          <w:sz w:val="20"/>
          <w:szCs w:val="20"/>
          <w:lang w:val="pl-PL" w:eastAsia="pl-PL"/>
        </w:rPr>
        <w:t>include</w:t>
      </w:r>
      <w:proofErr w:type="spellEnd"/>
      <w:r w:rsidRPr="007533E4">
        <w:rPr>
          <w:rFonts w:ascii="Courier New" w:eastAsia="Times New Roman" w:hAnsi="Courier New" w:cs="Courier New"/>
          <w:sz w:val="20"/>
          <w:szCs w:val="20"/>
          <w:lang w:val="pl-PL" w:eastAsia="pl-PL"/>
        </w:rPr>
        <w:t xml:space="preserve"> &lt;FL/</w:t>
      </w:r>
      <w:proofErr w:type="spellStart"/>
      <w:r w:rsidRPr="007533E4">
        <w:rPr>
          <w:rFonts w:ascii="Courier New" w:eastAsia="Times New Roman" w:hAnsi="Courier New" w:cs="Courier New"/>
          <w:sz w:val="20"/>
          <w:szCs w:val="20"/>
          <w:lang w:val="pl-PL" w:eastAsia="pl-PL"/>
        </w:rPr>
        <w:t>Fl.h</w:t>
      </w:r>
      <w:proofErr w:type="spellEnd"/>
      <w:r w:rsidRPr="007533E4">
        <w:rPr>
          <w:rFonts w:ascii="Courier New" w:eastAsia="Times New Roman" w:hAnsi="Courier New" w:cs="Courier New"/>
          <w:sz w:val="20"/>
          <w:szCs w:val="20"/>
          <w:lang w:val="pl-PL" w:eastAsia="pl-PL"/>
        </w:rPr>
        <w:t>&gt;</w:t>
      </w:r>
    </w:p>
    <w:p w:rsidR="007533E4" w:rsidRPr="007533E4" w:rsidRDefault="007533E4" w:rsidP="009F4E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  <w:lang w:eastAsia="pl-PL"/>
        </w:rPr>
      </w:pPr>
      <w:r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>#include &lt;FL/</w:t>
      </w:r>
      <w:proofErr w:type="spellStart"/>
      <w:r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>Fl_Box.h</w:t>
      </w:r>
      <w:proofErr w:type="spellEnd"/>
      <w:r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>&gt;</w:t>
      </w:r>
    </w:p>
    <w:p w:rsidR="007533E4" w:rsidRPr="007533E4" w:rsidRDefault="007533E4" w:rsidP="009F4E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  <w:lang w:eastAsia="pl-PL"/>
        </w:rPr>
      </w:pPr>
      <w:r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>#include &lt;FL/</w:t>
      </w:r>
      <w:proofErr w:type="spellStart"/>
      <w:r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>Fl_Window.h</w:t>
      </w:r>
      <w:proofErr w:type="spellEnd"/>
      <w:r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>&gt;</w:t>
      </w:r>
    </w:p>
    <w:p w:rsidR="007533E4" w:rsidRPr="007533E4" w:rsidRDefault="007533E4" w:rsidP="009F4E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  <w:lang w:eastAsia="pl-PL"/>
        </w:rPr>
      </w:pPr>
    </w:p>
    <w:p w:rsidR="007533E4" w:rsidRPr="007533E4" w:rsidRDefault="007533E4" w:rsidP="009F4E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  <w:lang w:eastAsia="pl-PL"/>
        </w:rPr>
      </w:pPr>
      <w:proofErr w:type="spellStart"/>
      <w:r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>int</w:t>
      </w:r>
      <w:proofErr w:type="spellEnd"/>
      <w:r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 xml:space="preserve"> main() {</w:t>
      </w:r>
    </w:p>
    <w:p w:rsidR="007533E4" w:rsidRPr="007533E4" w:rsidRDefault="007533E4" w:rsidP="009F4E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  <w:lang w:eastAsia="pl-PL"/>
        </w:rPr>
      </w:pPr>
      <w:proofErr w:type="spellStart"/>
      <w:r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>Fl_Window</w:t>
      </w:r>
      <w:proofErr w:type="spellEnd"/>
      <w:r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 xml:space="preserve"> window(200, 200, "Window title");</w:t>
      </w:r>
    </w:p>
    <w:p w:rsidR="007533E4" w:rsidRPr="007533E4" w:rsidRDefault="009F4E97" w:rsidP="009F4E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0"/>
        <w:rPr>
          <w:rFonts w:ascii="Courier New" w:eastAsia="Times New Roman" w:hAnsi="Courier New" w:cs="Courier New"/>
          <w:sz w:val="20"/>
          <w:szCs w:val="20"/>
          <w:lang w:eastAsia="pl-PL"/>
        </w:rPr>
      </w:pPr>
      <w:r>
        <w:rPr>
          <w:rFonts w:ascii="Courier New" w:eastAsia="Times New Roman" w:hAnsi="Courier New" w:cs="Courier New"/>
          <w:sz w:val="20"/>
          <w:szCs w:val="20"/>
          <w:lang w:eastAsia="pl-PL"/>
        </w:rPr>
        <w:t xml:space="preserve">   </w:t>
      </w:r>
      <w:proofErr w:type="spellStart"/>
      <w:r w:rsidR="007533E4"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>Fl_Box</w:t>
      </w:r>
      <w:proofErr w:type="spellEnd"/>
      <w:r w:rsidR="007533E4"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 xml:space="preserve"> box(0,0,200,200,"Hey, I mean, Hello, World!");</w:t>
      </w:r>
    </w:p>
    <w:p w:rsidR="007533E4" w:rsidRPr="007533E4" w:rsidRDefault="007533E4" w:rsidP="009F4E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  <w:lang w:eastAsia="pl-PL"/>
        </w:rPr>
      </w:pPr>
      <w:proofErr w:type="spellStart"/>
      <w:r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>window.show</w:t>
      </w:r>
      <w:proofErr w:type="spellEnd"/>
      <w:r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>();</w:t>
      </w:r>
    </w:p>
    <w:p w:rsidR="007533E4" w:rsidRPr="007533E4" w:rsidRDefault="007533E4" w:rsidP="009F4E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  <w:lang w:eastAsia="pl-PL"/>
        </w:rPr>
      </w:pPr>
      <w:r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 xml:space="preserve">return </w:t>
      </w:r>
      <w:proofErr w:type="spellStart"/>
      <w:r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>Fl</w:t>
      </w:r>
      <w:proofErr w:type="spellEnd"/>
      <w:r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>::run();</w:t>
      </w:r>
    </w:p>
    <w:p w:rsidR="007533E4" w:rsidRPr="007533E4" w:rsidRDefault="007533E4" w:rsidP="007533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rPr>
          <w:rFonts w:ascii="Courier New" w:eastAsia="Times New Roman" w:hAnsi="Courier New" w:cs="Courier New"/>
          <w:sz w:val="20"/>
          <w:szCs w:val="20"/>
          <w:lang w:eastAsia="pl-PL"/>
        </w:rPr>
      </w:pPr>
      <w:r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>}</w:t>
      </w:r>
    </w:p>
    <w:p w:rsidR="007533E4" w:rsidRPr="007533E4" w:rsidRDefault="007533E4" w:rsidP="007533E4">
      <w:pPr>
        <w:numPr>
          <w:ilvl w:val="0"/>
          <w:numId w:val="7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If it did not </w:t>
      </w:r>
      <w:bookmarkEnd w:id="5"/>
      <w:r w:rsidRPr="007533E4">
        <w:rPr>
          <w:rFonts w:ascii="Times New Roman" w:eastAsia="Times New Roman" w:hAnsi="Times New Roman" w:cs="Times New Roman"/>
          <w:szCs w:val="24"/>
          <w:lang w:eastAsia="pl-PL"/>
        </w:rPr>
        <w:t>work:</w:t>
      </w:r>
    </w:p>
    <w:p w:rsidR="007533E4" w:rsidRPr="007533E4" w:rsidRDefault="007533E4" w:rsidP="007533E4">
      <w:pPr>
        <w:numPr>
          <w:ilvl w:val="1"/>
          <w:numId w:val="7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Compiler error stating a .lib file could not be found: Your problem is most likely in the </w:t>
      </w:r>
      <w:bookmarkEnd w:id="4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fldChar w:fldCharType="begin"/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instrText xml:space="preserve"> HYPERLINK "http://courses.cs.tamu.edu/daugher/cpsc121/10fall/Documentation/fltk06c.html" \l "installing" </w:instrText>
      </w:r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fldChar w:fldCharType="separate"/>
      </w:r>
      <w:r w:rsidRPr="007533E4">
        <w:rPr>
          <w:rFonts w:ascii="Times New Roman" w:eastAsia="Times New Roman" w:hAnsi="Times New Roman" w:cs="Times New Roman"/>
          <w:color w:val="0000FF"/>
          <w:szCs w:val="24"/>
          <w:u w:val="single"/>
          <w:lang w:eastAsia="pl-PL"/>
        </w:rPr>
        <w:t>installation</w:t>
      </w:r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fldChar w:fldCharType="end"/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section. Pay attention to step 3, which involves putting the link libraries (.lib) files where your compiler can easily find them.</w:t>
      </w:r>
    </w:p>
    <w:p w:rsidR="007533E4" w:rsidRPr="007533E4" w:rsidRDefault="007533E4" w:rsidP="007533E4">
      <w:pPr>
        <w:numPr>
          <w:ilvl w:val="1"/>
          <w:numId w:val="7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Compiler error stating a .h file could not be opened: Your problem is most likely in the </w:t>
      </w:r>
      <w:hyperlink r:id="rId20" w:anchor="installing" w:history="1">
        <w:r w:rsidRPr="007533E4">
          <w:rPr>
            <w:rFonts w:ascii="Times New Roman" w:eastAsia="Times New Roman" w:hAnsi="Times New Roman" w:cs="Times New Roman"/>
            <w:color w:val="0000FF"/>
            <w:szCs w:val="24"/>
            <w:u w:val="single"/>
            <w:lang w:eastAsia="pl-PL"/>
          </w:rPr>
          <w:t>installation</w:t>
        </w:r>
      </w:hyperlink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section. Pay attention to step 4, which involves putting the header (.h) files where your compiler can easily find them.</w:t>
      </w:r>
    </w:p>
    <w:p w:rsidR="007533E4" w:rsidRDefault="007533E4" w:rsidP="007533E4">
      <w:pPr>
        <w:numPr>
          <w:ilvl w:val="1"/>
          <w:numId w:val="7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Linker error involving unresolved external symbols: Your problem is most likely in the </w:t>
      </w:r>
      <w:hyperlink r:id="rId21" w:anchor="project" w:history="1">
        <w:r w:rsidRPr="007533E4">
          <w:rPr>
            <w:rFonts w:ascii="Times New Roman" w:eastAsia="Times New Roman" w:hAnsi="Times New Roman" w:cs="Times New Roman"/>
            <w:color w:val="0000FF"/>
            <w:szCs w:val="24"/>
            <w:u w:val="single"/>
            <w:lang w:eastAsia="pl-PL"/>
          </w:rPr>
          <w:t>project</w:t>
        </w:r>
      </w:hyperlink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section.</w:t>
      </w:r>
    </w:p>
    <w:p w:rsidR="00807269" w:rsidRDefault="00807269" w:rsidP="00807269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</w:p>
    <w:p w:rsidR="00807269" w:rsidRDefault="00807269" w:rsidP="00807269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</w:p>
    <w:p w:rsidR="00807269" w:rsidRDefault="00807269" w:rsidP="00807269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</w:p>
    <w:p w:rsidR="00FE5FCD" w:rsidRDefault="00FE5FCD" w:rsidP="00FE5FCD">
      <w:pPr>
        <w:ind w:left="0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The second is working with Visual </w:t>
      </w:r>
      <w:proofErr w:type="spellStart"/>
      <w:r>
        <w:rPr>
          <w:b/>
          <w:sz w:val="28"/>
          <w:szCs w:val="28"/>
        </w:rPr>
        <w:t>Stidio</w:t>
      </w:r>
      <w:proofErr w:type="spellEnd"/>
      <w:r>
        <w:rPr>
          <w:b/>
          <w:sz w:val="28"/>
          <w:szCs w:val="28"/>
        </w:rPr>
        <w:t xml:space="preserve"> 2015 and newer FLTK library version </w:t>
      </w:r>
      <w:r w:rsidRPr="00FE5FCD">
        <w:rPr>
          <w:b/>
          <w:sz w:val="28"/>
          <w:szCs w:val="28"/>
        </w:rPr>
        <w:t xml:space="preserve">fltk-1.3.2 </w:t>
      </w:r>
      <w:r>
        <w:rPr>
          <w:b/>
          <w:sz w:val="28"/>
          <w:szCs w:val="28"/>
        </w:rPr>
        <w:t>(not tested</w:t>
      </w:r>
      <w:r w:rsidR="002109DA">
        <w:rPr>
          <w:b/>
          <w:sz w:val="28"/>
          <w:szCs w:val="28"/>
        </w:rPr>
        <w:t xml:space="preserve"> I used </w:t>
      </w:r>
      <w:r w:rsidR="000504F0" w:rsidRPr="000504F0">
        <w:rPr>
          <w:b/>
          <w:sz w:val="28"/>
          <w:szCs w:val="28"/>
        </w:rPr>
        <w:t>fltk-1.1.10</w:t>
      </w:r>
      <w:r>
        <w:rPr>
          <w:b/>
          <w:sz w:val="28"/>
          <w:szCs w:val="28"/>
        </w:rPr>
        <w:t>)</w:t>
      </w:r>
    </w:p>
    <w:p w:rsidR="00FE5FCD" w:rsidRDefault="00FE5FCD" w:rsidP="00807269">
      <w:pPr>
        <w:ind w:left="0"/>
        <w:rPr>
          <w:sz w:val="20"/>
          <w:szCs w:val="28"/>
        </w:rPr>
      </w:pPr>
    </w:p>
    <w:p w:rsidR="00807269" w:rsidRPr="00D700F5" w:rsidRDefault="00807269" w:rsidP="00807269">
      <w:pPr>
        <w:ind w:left="0"/>
        <w:rPr>
          <w:sz w:val="20"/>
          <w:szCs w:val="28"/>
        </w:rPr>
      </w:pPr>
      <w:bookmarkStart w:id="6" w:name="_Hlk511411449"/>
      <w:r w:rsidRPr="00D700F5">
        <w:rPr>
          <w:sz w:val="20"/>
          <w:szCs w:val="28"/>
        </w:rPr>
        <w:t>Source</w:t>
      </w:r>
      <w:r w:rsidR="000C4767">
        <w:rPr>
          <w:sz w:val="20"/>
          <w:szCs w:val="28"/>
        </w:rPr>
        <w:t>:</w:t>
      </w:r>
      <w:r w:rsidRPr="00807269">
        <w:t xml:space="preserve"> </w:t>
      </w:r>
      <w:r w:rsidRPr="00807269">
        <w:rPr>
          <w:sz w:val="20"/>
          <w:szCs w:val="28"/>
        </w:rPr>
        <w:t>http://www.c-jump.com/bcc/common/Talk2/Cxx/FltkInstallVC/FltkInstallVC.html</w:t>
      </w:r>
      <w:r w:rsidRPr="00D700F5">
        <w:rPr>
          <w:sz w:val="20"/>
          <w:szCs w:val="28"/>
        </w:rPr>
        <w:t>, last access 13.04.2018</w:t>
      </w:r>
    </w:p>
    <w:bookmarkEnd w:id="6"/>
    <w:p w:rsidR="00807269" w:rsidRDefault="00807269" w:rsidP="00807269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</w:p>
    <w:p w:rsidR="00352376" w:rsidRDefault="00352376" w:rsidP="00807269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</w:p>
    <w:p w:rsidR="00352376" w:rsidRPr="00352376" w:rsidRDefault="00352376" w:rsidP="00352376">
      <w:pPr>
        <w:pStyle w:val="NormalnyWeb"/>
        <w:rPr>
          <w:lang w:val="en-US"/>
        </w:rPr>
      </w:pPr>
      <w:r w:rsidRPr="00352376">
        <w:rPr>
          <w:lang w:val="en-US"/>
        </w:rPr>
        <w:t xml:space="preserve">CIS-255 Home: </w:t>
      </w:r>
      <w:hyperlink r:id="rId22" w:history="1">
        <w:r w:rsidRPr="00352376">
          <w:rPr>
            <w:rStyle w:val="HTML-staaszeroko"/>
            <w:lang w:val="en-US"/>
          </w:rPr>
          <w:t>http://www.c-jump.com/bcc/c255c/c255syllabus.htm</w:t>
        </w:r>
      </w:hyperlink>
      <w:r w:rsidRPr="00352376">
        <w:rPr>
          <w:lang w:val="en-US"/>
        </w:rPr>
        <w:t xml:space="preserve"> </w:t>
      </w:r>
    </w:p>
    <w:p w:rsidR="00352376" w:rsidRDefault="00352376" w:rsidP="00352376">
      <w:pPr>
        <w:pStyle w:val="Nagwek3"/>
      </w:pPr>
      <w:r>
        <w:t xml:space="preserve">Installing FLTK with Visual Studio </w:t>
      </w:r>
    </w:p>
    <w:p w:rsidR="00352376" w:rsidRDefault="00352376" w:rsidP="00352376">
      <w:r>
        <w:pict>
          <v:rect id="_x0000_i1082" style="width:0;height:1.5pt" o:hralign="center" o:hrstd="t" o:hr="t" fillcolor="#a0a0a0" stroked="f"/>
        </w:pict>
      </w:r>
    </w:p>
    <w:p w:rsidR="00352376" w:rsidRDefault="00352376" w:rsidP="00352376">
      <w:pPr>
        <w:numPr>
          <w:ilvl w:val="0"/>
          <w:numId w:val="8"/>
        </w:numPr>
        <w:spacing w:before="100" w:beforeAutospacing="1" w:after="100" w:afterAutospacing="1"/>
      </w:pPr>
      <w:hyperlink r:id="rId23" w:anchor="W01_0010_fltk_install_with_vis" w:history="1">
        <w:r>
          <w:rPr>
            <w:rStyle w:val="Hipercze"/>
          </w:rPr>
          <w:t>FLTK Install with Visual Studio</w:t>
        </w:r>
      </w:hyperlink>
    </w:p>
    <w:p w:rsidR="00352376" w:rsidRDefault="00352376" w:rsidP="00352376">
      <w:pPr>
        <w:numPr>
          <w:ilvl w:val="0"/>
          <w:numId w:val="8"/>
        </w:numPr>
        <w:spacing w:before="100" w:beforeAutospacing="1" w:after="100" w:afterAutospacing="1"/>
      </w:pPr>
      <w:hyperlink r:id="rId24" w:anchor="W01_0020_downloading_fltk" w:history="1">
        <w:r>
          <w:rPr>
            <w:rStyle w:val="Hipercze"/>
          </w:rPr>
          <w:t>Downloading FLTK</w:t>
        </w:r>
      </w:hyperlink>
    </w:p>
    <w:p w:rsidR="00352376" w:rsidRDefault="00352376" w:rsidP="00352376">
      <w:pPr>
        <w:numPr>
          <w:ilvl w:val="0"/>
          <w:numId w:val="8"/>
        </w:numPr>
        <w:spacing w:before="100" w:beforeAutospacing="1" w:after="100" w:afterAutospacing="1"/>
      </w:pPr>
      <w:hyperlink r:id="rId25" w:anchor="W01_0030_building_fltk_library" w:history="1">
        <w:r>
          <w:rPr>
            <w:rStyle w:val="Hipercze"/>
          </w:rPr>
          <w:t>Building FLTK library</w:t>
        </w:r>
      </w:hyperlink>
    </w:p>
    <w:p w:rsidR="00352376" w:rsidRDefault="00352376" w:rsidP="00352376">
      <w:pPr>
        <w:numPr>
          <w:ilvl w:val="0"/>
          <w:numId w:val="8"/>
        </w:numPr>
        <w:spacing w:before="100" w:beforeAutospacing="1" w:after="100" w:afterAutospacing="1"/>
      </w:pPr>
      <w:hyperlink r:id="rId26" w:anchor="W01_0040_adding_fltk_library_t" w:history="1">
        <w:r>
          <w:rPr>
            <w:rStyle w:val="Hipercze"/>
          </w:rPr>
          <w:t>Adding FLTK library to Visual Studio</w:t>
        </w:r>
      </w:hyperlink>
    </w:p>
    <w:p w:rsidR="00352376" w:rsidRDefault="00352376" w:rsidP="00352376">
      <w:pPr>
        <w:numPr>
          <w:ilvl w:val="0"/>
          <w:numId w:val="8"/>
        </w:numPr>
        <w:spacing w:before="100" w:beforeAutospacing="1" w:after="100" w:afterAutospacing="1"/>
      </w:pPr>
      <w:hyperlink r:id="rId27" w:anchor="W01_0050_testing_how_it_all_wo" w:history="1">
        <w:r>
          <w:rPr>
            <w:rStyle w:val="Hipercze"/>
          </w:rPr>
          <w:t>Testing how it all works</w:t>
        </w:r>
      </w:hyperlink>
    </w:p>
    <w:p w:rsidR="00352376" w:rsidRDefault="00352376" w:rsidP="00352376">
      <w:pPr>
        <w:pStyle w:val="Nagwek3"/>
      </w:pPr>
      <w:r>
        <w:t xml:space="preserve">FLTK Install with Visual Studio </w:t>
      </w:r>
    </w:p>
    <w:p w:rsidR="00352376" w:rsidRDefault="00352376" w:rsidP="00352376">
      <w:r>
        <w:pict>
          <v:rect id="_x0000_i1083" style="width:0;height:1.5pt" o:hralign="center" o:hrstd="t" o:hr="t" fillcolor="#a0a0a0" stroked="f"/>
        </w:pict>
      </w:r>
    </w:p>
    <w:p w:rsidR="00352376" w:rsidRPr="00352376" w:rsidRDefault="00352376" w:rsidP="00352376">
      <w:pPr>
        <w:pStyle w:val="NormalnyWeb"/>
        <w:numPr>
          <w:ilvl w:val="0"/>
          <w:numId w:val="9"/>
        </w:numPr>
        <w:rPr>
          <w:lang w:val="en-US"/>
        </w:rPr>
      </w:pPr>
      <w:r w:rsidRPr="00352376">
        <w:rPr>
          <w:lang w:val="en-US"/>
        </w:rPr>
        <w:t xml:space="preserve">These instructions explain how to download and install Fast Light Toolkit (FLTK) for </w:t>
      </w:r>
      <w:r w:rsidRPr="009F4E97">
        <w:rPr>
          <w:noProof/>
          <w:lang w:val="en-US"/>
        </w:rPr>
        <w:t>bulding</w:t>
      </w:r>
      <w:r w:rsidRPr="00352376">
        <w:rPr>
          <w:lang w:val="en-US"/>
        </w:rPr>
        <w:t xml:space="preserve"> Graphical User Interface applications with MSVC++. </w:t>
      </w:r>
    </w:p>
    <w:p w:rsidR="00352376" w:rsidRPr="00352376" w:rsidRDefault="00352376" w:rsidP="00352376">
      <w:pPr>
        <w:pStyle w:val="NormalnyWeb"/>
        <w:ind w:left="720"/>
        <w:rPr>
          <w:lang w:val="en-US"/>
        </w:rPr>
      </w:pPr>
      <w:r w:rsidRPr="00352376">
        <w:rPr>
          <w:lang w:val="en-US"/>
        </w:rPr>
        <w:t xml:space="preserve">  </w:t>
      </w:r>
    </w:p>
    <w:p w:rsidR="00352376" w:rsidRDefault="00352376" w:rsidP="00352376">
      <w:r>
        <w:pict>
          <v:rect id="_x0000_i1084" style="width:0;height:1.5pt" o:hralign="center" o:hrstd="t" o:hr="t" fillcolor="#a0a0a0" stroked="f"/>
        </w:pict>
      </w:r>
    </w:p>
    <w:p w:rsidR="00352376" w:rsidRDefault="00352376" w:rsidP="00352376">
      <w:pPr>
        <w:pStyle w:val="Nagwek3"/>
      </w:pPr>
      <w:r>
        <w:t xml:space="preserve">Downloading FLTK </w:t>
      </w:r>
    </w:p>
    <w:p w:rsidR="00352376" w:rsidRDefault="00352376" w:rsidP="00352376">
      <w:r>
        <w:pict>
          <v:rect id="_x0000_i1085" style="width:0;height:1.5pt" o:hralign="center" o:hrstd="t" o:hr="t" fillcolor="#a0a0a0" stroked="f"/>
        </w:pict>
      </w:r>
    </w:p>
    <w:p w:rsidR="00352376" w:rsidRPr="00352376" w:rsidRDefault="00352376" w:rsidP="00352376">
      <w:pPr>
        <w:pStyle w:val="NormalnyWeb"/>
        <w:numPr>
          <w:ilvl w:val="0"/>
          <w:numId w:val="10"/>
        </w:numPr>
        <w:rPr>
          <w:lang w:val="en-US"/>
        </w:rPr>
      </w:pPr>
      <w:r w:rsidRPr="00352376">
        <w:rPr>
          <w:lang w:val="en-US"/>
        </w:rPr>
        <w:t xml:space="preserve">Download the source of the latest stable release version (e.g. </w:t>
      </w:r>
      <w:r w:rsidRPr="00352376">
        <w:rPr>
          <w:rStyle w:val="HTML-staaszeroko"/>
          <w:lang w:val="en-US"/>
        </w:rPr>
        <w:t>fltk-1.3.2-source.tar.gz</w:t>
      </w:r>
      <w:r w:rsidRPr="00352376">
        <w:rPr>
          <w:lang w:val="en-US"/>
        </w:rPr>
        <w:t xml:space="preserve">) from </w:t>
      </w:r>
      <w:hyperlink r:id="rId28" w:tgtFrame="_blank" w:history="1">
        <w:r w:rsidRPr="00352376">
          <w:rPr>
            <w:rStyle w:val="Hipercze"/>
            <w:lang w:val="en-US"/>
          </w:rPr>
          <w:t>FLTK library</w:t>
        </w:r>
      </w:hyperlink>
      <w:r w:rsidRPr="00352376">
        <w:rPr>
          <w:lang w:val="en-US"/>
        </w:rPr>
        <w:t xml:space="preserve"> website. FLTK is </w:t>
      </w:r>
      <w:r w:rsidRPr="009F4E97">
        <w:rPr>
          <w:noProof/>
          <w:lang w:val="en-US"/>
        </w:rPr>
        <w:t>cross-platform</w:t>
      </w:r>
      <w:r w:rsidRPr="00352376">
        <w:rPr>
          <w:lang w:val="en-US"/>
        </w:rPr>
        <w:t xml:space="preserve"> tool that works on Linux, MAC OS, and Windows with MSVC++ 2005, 2008, 2010, and above. </w:t>
      </w:r>
    </w:p>
    <w:p w:rsidR="00352376" w:rsidRDefault="00352376" w:rsidP="00352376">
      <w:pPr>
        <w:pStyle w:val="NormalnyWeb"/>
        <w:numPr>
          <w:ilvl w:val="0"/>
          <w:numId w:val="10"/>
        </w:numPr>
      </w:pPr>
      <w:r w:rsidRPr="00352376">
        <w:rPr>
          <w:lang w:val="en-US"/>
        </w:rPr>
        <w:t xml:space="preserve">Unzip the downloaded file. The process takes two steps: first, it unzips into a .tar file. Next, unzip the .tar file, which creates a folder named </w:t>
      </w:r>
      <w:r w:rsidRPr="009F4E97">
        <w:rPr>
          <w:rStyle w:val="HTML-staaszeroko"/>
          <w:noProof/>
          <w:lang w:val="en-US"/>
        </w:rPr>
        <w:t>fltk</w:t>
      </w:r>
      <w:r w:rsidRPr="00352376">
        <w:rPr>
          <w:rStyle w:val="HTML-staaszeroko"/>
          <w:lang w:val="en-US"/>
        </w:rPr>
        <w:t>-1.3.2</w:t>
      </w:r>
      <w:r w:rsidRPr="00352376">
        <w:rPr>
          <w:lang w:val="en-US"/>
        </w:rPr>
        <w:t xml:space="preserve"> (or whatever version you downloaded.) </w:t>
      </w:r>
      <w:r>
        <w:t xml:space="preserve">For </w:t>
      </w:r>
      <w:proofErr w:type="spellStart"/>
      <w:r>
        <w:t>example</w:t>
      </w:r>
      <w:proofErr w:type="spellEnd"/>
      <w:r>
        <w:t xml:space="preserve">, </w:t>
      </w:r>
    </w:p>
    <w:p w:rsidR="00352376" w:rsidRDefault="00352376" w:rsidP="00352376">
      <w:pPr>
        <w:pStyle w:val="HTML-wstpniesformatowany"/>
        <w:numPr>
          <w:ilvl w:val="0"/>
          <w:numId w:val="10"/>
        </w:numPr>
        <w:tabs>
          <w:tab w:val="clear" w:pos="720"/>
        </w:tabs>
        <w:rPr>
          <w:rStyle w:val="HTML-staaszeroko"/>
        </w:rPr>
      </w:pPr>
    </w:p>
    <w:p w:rsidR="00352376" w:rsidRPr="00352376" w:rsidRDefault="00352376" w:rsidP="00352376">
      <w:pPr>
        <w:pStyle w:val="HTML-wstpniesformatowany"/>
        <w:numPr>
          <w:ilvl w:val="0"/>
          <w:numId w:val="10"/>
        </w:numPr>
        <w:tabs>
          <w:tab w:val="clear" w:pos="720"/>
        </w:tabs>
        <w:rPr>
          <w:rStyle w:val="HTML-staaszeroko"/>
          <w:lang w:val="en-US"/>
        </w:rPr>
      </w:pPr>
      <w:r w:rsidRPr="00352376">
        <w:rPr>
          <w:rStyle w:val="HTML-staaszeroko"/>
          <w:lang w:val="en-US"/>
        </w:rPr>
        <w:t xml:space="preserve">    C:\Users\yourname\Downloads\fltk-</w:t>
      </w:r>
      <w:r w:rsidRPr="00352376">
        <w:rPr>
          <w:rStyle w:val="HTML-staaszeroko"/>
          <w:color w:val="000000"/>
          <w:lang w:val="en-US"/>
        </w:rPr>
        <w:t>1</w:t>
      </w:r>
      <w:r w:rsidRPr="00352376">
        <w:rPr>
          <w:rStyle w:val="HTML-staaszeroko"/>
          <w:lang w:val="en-US"/>
        </w:rPr>
        <w:t>.</w:t>
      </w:r>
      <w:r w:rsidRPr="00352376">
        <w:rPr>
          <w:rStyle w:val="HTML-staaszeroko"/>
          <w:color w:val="000000"/>
          <w:lang w:val="en-US"/>
        </w:rPr>
        <w:t>3</w:t>
      </w:r>
      <w:r w:rsidRPr="00352376">
        <w:rPr>
          <w:rStyle w:val="HTML-staaszeroko"/>
          <w:lang w:val="en-US"/>
        </w:rPr>
        <w:t>.</w:t>
      </w:r>
      <w:r w:rsidRPr="00352376">
        <w:rPr>
          <w:rStyle w:val="HTML-staaszeroko"/>
          <w:color w:val="000000"/>
          <w:lang w:val="en-US"/>
        </w:rPr>
        <w:t>2</w:t>
      </w:r>
    </w:p>
    <w:p w:rsidR="00352376" w:rsidRPr="00352376" w:rsidRDefault="00352376" w:rsidP="00352376">
      <w:pPr>
        <w:pStyle w:val="HTML-wstpniesformatowany"/>
        <w:numPr>
          <w:ilvl w:val="0"/>
          <w:numId w:val="10"/>
        </w:numPr>
        <w:tabs>
          <w:tab w:val="clear" w:pos="720"/>
        </w:tabs>
        <w:rPr>
          <w:lang w:val="en-US"/>
        </w:rPr>
      </w:pPr>
    </w:p>
    <w:p w:rsidR="00352376" w:rsidRPr="00352376" w:rsidRDefault="00352376" w:rsidP="00352376">
      <w:pPr>
        <w:pStyle w:val="NormalnyWeb"/>
        <w:ind w:left="720"/>
        <w:rPr>
          <w:lang w:val="en-US"/>
        </w:rPr>
      </w:pPr>
      <w:r w:rsidRPr="00352376">
        <w:rPr>
          <w:lang w:val="en-US"/>
        </w:rPr>
        <w:t xml:space="preserve">  </w:t>
      </w:r>
    </w:p>
    <w:p w:rsidR="00352376" w:rsidRDefault="00352376" w:rsidP="00352376">
      <w:r>
        <w:pict>
          <v:rect id="_x0000_i1086" style="width:0;height:1.5pt" o:hralign="center" o:hrstd="t" o:hr="t" fillcolor="#a0a0a0" stroked="f"/>
        </w:pict>
      </w:r>
    </w:p>
    <w:p w:rsidR="00352376" w:rsidRDefault="00352376" w:rsidP="00352376">
      <w:pPr>
        <w:pStyle w:val="Nagwek3"/>
      </w:pPr>
      <w:r>
        <w:t xml:space="preserve">Building FLTK library </w:t>
      </w:r>
    </w:p>
    <w:p w:rsidR="00352376" w:rsidRDefault="00352376" w:rsidP="00352376">
      <w:r>
        <w:pict>
          <v:rect id="_x0000_i1087" style="width:0;height:1.5pt" o:hralign="center" o:hrstd="t" o:hr="t" fillcolor="#a0a0a0" stroked="f"/>
        </w:pict>
      </w:r>
    </w:p>
    <w:p w:rsidR="00352376" w:rsidRDefault="00352376" w:rsidP="00352376">
      <w:pPr>
        <w:pStyle w:val="NormalnyWeb"/>
        <w:numPr>
          <w:ilvl w:val="0"/>
          <w:numId w:val="11"/>
        </w:numPr>
      </w:pPr>
      <w:proofErr w:type="spellStart"/>
      <w:r>
        <w:lastRenderedPageBreak/>
        <w:t>Navigate</w:t>
      </w:r>
      <w:proofErr w:type="spellEnd"/>
      <w:r>
        <w:t xml:space="preserve"> to folder </w:t>
      </w:r>
    </w:p>
    <w:p w:rsidR="00352376" w:rsidRDefault="00352376" w:rsidP="00352376">
      <w:pPr>
        <w:pStyle w:val="HTML-wstpniesformatowany"/>
        <w:numPr>
          <w:ilvl w:val="0"/>
          <w:numId w:val="11"/>
        </w:numPr>
        <w:tabs>
          <w:tab w:val="clear" w:pos="720"/>
        </w:tabs>
        <w:rPr>
          <w:rStyle w:val="HTML-staaszeroko"/>
        </w:rPr>
      </w:pPr>
    </w:p>
    <w:p w:rsidR="00352376" w:rsidRDefault="00352376" w:rsidP="00352376">
      <w:pPr>
        <w:pStyle w:val="HTML-wstpniesformatowany"/>
        <w:numPr>
          <w:ilvl w:val="0"/>
          <w:numId w:val="11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fltk-</w:t>
      </w:r>
      <w:r>
        <w:rPr>
          <w:rStyle w:val="HTML-staaszeroko"/>
          <w:color w:val="000000"/>
        </w:rPr>
        <w:t>1</w:t>
      </w:r>
      <w:r>
        <w:rPr>
          <w:rStyle w:val="HTML-staaszeroko"/>
        </w:rPr>
        <w:t>.</w:t>
      </w:r>
      <w:r>
        <w:rPr>
          <w:rStyle w:val="HTML-staaszeroko"/>
          <w:color w:val="000000"/>
        </w:rPr>
        <w:t>3</w:t>
      </w:r>
      <w:r>
        <w:rPr>
          <w:rStyle w:val="HTML-staaszeroko"/>
        </w:rPr>
        <w:t>.</w:t>
      </w:r>
      <w:r>
        <w:rPr>
          <w:rStyle w:val="HTML-staaszeroko"/>
          <w:color w:val="000000"/>
        </w:rPr>
        <w:t>2</w:t>
      </w:r>
      <w:r>
        <w:rPr>
          <w:rStyle w:val="HTML-staaszeroko"/>
        </w:rPr>
        <w:t>\</w:t>
      </w:r>
      <w:proofErr w:type="spellStart"/>
      <w:r>
        <w:rPr>
          <w:rStyle w:val="HTML-staaszeroko"/>
        </w:rPr>
        <w:t>ide</w:t>
      </w:r>
      <w:proofErr w:type="spellEnd"/>
      <w:r>
        <w:rPr>
          <w:rStyle w:val="HTML-staaszeroko"/>
        </w:rPr>
        <w:t>\VisualC2010</w:t>
      </w:r>
    </w:p>
    <w:p w:rsidR="00352376" w:rsidRDefault="00352376" w:rsidP="00352376">
      <w:pPr>
        <w:pStyle w:val="HTML-wstpniesformatowany"/>
        <w:numPr>
          <w:ilvl w:val="0"/>
          <w:numId w:val="11"/>
        </w:numPr>
        <w:tabs>
          <w:tab w:val="clear" w:pos="720"/>
        </w:tabs>
      </w:pPr>
    </w:p>
    <w:p w:rsidR="00352376" w:rsidRPr="00352376" w:rsidRDefault="00352376" w:rsidP="00352376">
      <w:pPr>
        <w:pStyle w:val="NormalnyWeb"/>
        <w:numPr>
          <w:ilvl w:val="0"/>
          <w:numId w:val="11"/>
        </w:numPr>
        <w:rPr>
          <w:lang w:val="en-US"/>
        </w:rPr>
      </w:pPr>
      <w:r w:rsidRPr="00352376">
        <w:rPr>
          <w:lang w:val="en-US"/>
        </w:rPr>
        <w:t xml:space="preserve">Double-click the file named </w:t>
      </w:r>
      <w:r w:rsidRPr="009F4E97">
        <w:rPr>
          <w:rStyle w:val="HTML-staaszeroko"/>
          <w:noProof/>
          <w:lang w:val="en-US"/>
        </w:rPr>
        <w:t>fltk</w:t>
      </w:r>
      <w:r w:rsidRPr="00352376">
        <w:rPr>
          <w:rStyle w:val="HTML-staaszeroko"/>
          <w:lang w:val="en-US"/>
        </w:rPr>
        <w:t>.sln</w:t>
      </w:r>
      <w:r w:rsidRPr="00352376">
        <w:rPr>
          <w:lang w:val="en-US"/>
        </w:rPr>
        <w:t xml:space="preserve">. It opens a large MSVC++ solution that includes FLTK demo apps and the library itself. Be patient, as it takes almost a minute to load all parts into Visual Studio development environment. </w:t>
      </w:r>
    </w:p>
    <w:p w:rsidR="00352376" w:rsidRDefault="00352376" w:rsidP="00352376">
      <w:pPr>
        <w:pStyle w:val="NormalnyWeb"/>
        <w:numPr>
          <w:ilvl w:val="0"/>
          <w:numId w:val="11"/>
        </w:numPr>
      </w:pPr>
      <w:r w:rsidRPr="00352376">
        <w:rPr>
          <w:lang w:val="en-US"/>
        </w:rPr>
        <w:t xml:space="preserve">Since FLTK is distributed as open source software, you must build the library on our own machine. </w:t>
      </w:r>
      <w:r>
        <w:t xml:space="preserve">Go to Visual Studio menu </w:t>
      </w:r>
    </w:p>
    <w:p w:rsidR="00352376" w:rsidRDefault="00352376" w:rsidP="00352376">
      <w:pPr>
        <w:pStyle w:val="HTML-wstpniesformatowany"/>
        <w:numPr>
          <w:ilvl w:val="0"/>
          <w:numId w:val="11"/>
        </w:numPr>
        <w:tabs>
          <w:tab w:val="clear" w:pos="720"/>
        </w:tabs>
        <w:rPr>
          <w:rStyle w:val="HTML-staaszeroko"/>
        </w:rPr>
      </w:pPr>
    </w:p>
    <w:p w:rsidR="00352376" w:rsidRDefault="00352376" w:rsidP="00352376">
      <w:pPr>
        <w:pStyle w:val="HTML-wstpniesformatowany"/>
        <w:numPr>
          <w:ilvl w:val="0"/>
          <w:numId w:val="11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</w:t>
      </w:r>
      <w:proofErr w:type="spellStart"/>
      <w:r>
        <w:rPr>
          <w:rStyle w:val="HTML-staaszeroko"/>
        </w:rPr>
        <w:t>Build</w:t>
      </w:r>
      <w:proofErr w:type="spellEnd"/>
      <w:r>
        <w:rPr>
          <w:rStyle w:val="HTML-staaszeroko"/>
        </w:rPr>
        <w:t xml:space="preserve"> -&gt; </w:t>
      </w:r>
      <w:proofErr w:type="spellStart"/>
      <w:r>
        <w:rPr>
          <w:rStyle w:val="HTML-staaszeroko"/>
        </w:rPr>
        <w:t>Configuration</w:t>
      </w:r>
      <w:proofErr w:type="spellEnd"/>
      <w:r>
        <w:rPr>
          <w:rStyle w:val="HTML-staaszeroko"/>
        </w:rPr>
        <w:t xml:space="preserve"> Manager...</w:t>
      </w:r>
    </w:p>
    <w:p w:rsidR="00352376" w:rsidRDefault="00352376" w:rsidP="00352376">
      <w:pPr>
        <w:pStyle w:val="HTML-wstpniesformatowany"/>
        <w:numPr>
          <w:ilvl w:val="0"/>
          <w:numId w:val="11"/>
        </w:numPr>
        <w:tabs>
          <w:tab w:val="clear" w:pos="720"/>
        </w:tabs>
      </w:pPr>
    </w:p>
    <w:p w:rsidR="00352376" w:rsidRPr="00352376" w:rsidRDefault="00352376" w:rsidP="00352376">
      <w:pPr>
        <w:pStyle w:val="NormalnyWeb"/>
        <w:ind w:left="720"/>
        <w:rPr>
          <w:lang w:val="en-US"/>
        </w:rPr>
      </w:pPr>
      <w:r w:rsidRPr="00352376">
        <w:rPr>
          <w:lang w:val="en-US"/>
        </w:rPr>
        <w:t xml:space="preserve">and switch active configuration to </w:t>
      </w:r>
      <w:r w:rsidRPr="00352376">
        <w:rPr>
          <w:rStyle w:val="Pogrubienie"/>
          <w:rFonts w:eastAsiaTheme="majorEastAsia"/>
          <w:lang w:val="en-US"/>
        </w:rPr>
        <w:t>Release</w:t>
      </w:r>
      <w:r w:rsidRPr="00352376">
        <w:rPr>
          <w:lang w:val="en-US"/>
        </w:rPr>
        <w:t xml:space="preserve">. </w:t>
      </w:r>
    </w:p>
    <w:p w:rsidR="00352376" w:rsidRDefault="00352376" w:rsidP="00352376">
      <w:pPr>
        <w:pStyle w:val="NormalnyWeb"/>
        <w:numPr>
          <w:ilvl w:val="0"/>
          <w:numId w:val="11"/>
        </w:numPr>
      </w:pPr>
      <w:proofErr w:type="spellStart"/>
      <w:r>
        <w:t>Click</w:t>
      </w:r>
      <w:proofErr w:type="spellEnd"/>
      <w:r>
        <w:t xml:space="preserve"> Visual Studio menu </w:t>
      </w:r>
    </w:p>
    <w:p w:rsidR="00352376" w:rsidRDefault="00352376" w:rsidP="00352376">
      <w:pPr>
        <w:pStyle w:val="HTML-wstpniesformatowany"/>
        <w:numPr>
          <w:ilvl w:val="0"/>
          <w:numId w:val="11"/>
        </w:numPr>
        <w:tabs>
          <w:tab w:val="clear" w:pos="720"/>
        </w:tabs>
        <w:rPr>
          <w:rStyle w:val="HTML-staaszeroko"/>
        </w:rPr>
      </w:pPr>
    </w:p>
    <w:p w:rsidR="00352376" w:rsidRDefault="00352376" w:rsidP="00352376">
      <w:pPr>
        <w:pStyle w:val="HTML-wstpniesformatowany"/>
        <w:numPr>
          <w:ilvl w:val="0"/>
          <w:numId w:val="11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</w:t>
      </w:r>
      <w:proofErr w:type="spellStart"/>
      <w:r>
        <w:rPr>
          <w:rStyle w:val="HTML-staaszeroko"/>
        </w:rPr>
        <w:t>Build</w:t>
      </w:r>
      <w:proofErr w:type="spellEnd"/>
      <w:r>
        <w:rPr>
          <w:rStyle w:val="HTML-staaszeroko"/>
        </w:rPr>
        <w:t xml:space="preserve"> -&gt; </w:t>
      </w:r>
      <w:proofErr w:type="spellStart"/>
      <w:r>
        <w:rPr>
          <w:rStyle w:val="HTML-staaszeroko"/>
        </w:rPr>
        <w:t>Rebuild</w:t>
      </w:r>
      <w:proofErr w:type="spellEnd"/>
      <w:r>
        <w:rPr>
          <w:rStyle w:val="HTML-staaszeroko"/>
        </w:rPr>
        <w:t xml:space="preserve"> Solution</w:t>
      </w:r>
    </w:p>
    <w:p w:rsidR="00352376" w:rsidRDefault="00352376" w:rsidP="00352376">
      <w:pPr>
        <w:pStyle w:val="HTML-wstpniesformatowany"/>
        <w:numPr>
          <w:ilvl w:val="0"/>
          <w:numId w:val="11"/>
        </w:numPr>
        <w:tabs>
          <w:tab w:val="clear" w:pos="720"/>
        </w:tabs>
      </w:pPr>
    </w:p>
    <w:p w:rsidR="00352376" w:rsidRPr="00352376" w:rsidRDefault="00352376" w:rsidP="00352376">
      <w:pPr>
        <w:pStyle w:val="NormalnyWeb"/>
        <w:ind w:left="720"/>
        <w:rPr>
          <w:lang w:val="en-US"/>
        </w:rPr>
      </w:pPr>
      <w:r w:rsidRPr="00352376">
        <w:rPr>
          <w:lang w:val="en-US"/>
        </w:rPr>
        <w:t xml:space="preserve">Be patient as the </w:t>
      </w:r>
      <w:r w:rsidRPr="009F4E97">
        <w:rPr>
          <w:noProof/>
          <w:lang w:val="en-US"/>
        </w:rPr>
        <w:t>surce</w:t>
      </w:r>
      <w:r w:rsidRPr="00352376">
        <w:rPr>
          <w:lang w:val="en-US"/>
        </w:rPr>
        <w:t xml:space="preserve"> code is being compiled. It will take several minutes to finish. If everything is okay, you should see a message similar to </w:t>
      </w:r>
    </w:p>
    <w:p w:rsidR="00352376" w:rsidRPr="00352376" w:rsidRDefault="00352376" w:rsidP="00352376">
      <w:pPr>
        <w:pStyle w:val="HTML-wstpniesformatowany"/>
        <w:ind w:left="720"/>
        <w:rPr>
          <w:lang w:val="en-US"/>
        </w:rPr>
      </w:pPr>
      <w:r w:rsidRPr="00352376">
        <w:rPr>
          <w:lang w:val="en-US"/>
        </w:rPr>
        <w:t xml:space="preserve">    ========== Rebuild All: 79 succeeded, 0 failed, 0 skipped ==========</w:t>
      </w:r>
    </w:p>
    <w:p w:rsidR="00352376" w:rsidRDefault="00352376" w:rsidP="00352376">
      <w:pPr>
        <w:pStyle w:val="NormalnyWeb"/>
        <w:ind w:left="720"/>
      </w:pPr>
      <w:proofErr w:type="spellStart"/>
      <w:r>
        <w:t>at</w:t>
      </w:r>
      <w:proofErr w:type="spellEnd"/>
      <w:r>
        <w:t xml:space="preserve"> the end. </w:t>
      </w:r>
    </w:p>
    <w:p w:rsidR="00352376" w:rsidRDefault="00352376" w:rsidP="00352376">
      <w:pPr>
        <w:pStyle w:val="NormalnyWeb"/>
        <w:numPr>
          <w:ilvl w:val="0"/>
          <w:numId w:val="11"/>
        </w:numPr>
      </w:pPr>
      <w:proofErr w:type="spellStart"/>
      <w:r>
        <w:t>Exit</w:t>
      </w:r>
      <w:proofErr w:type="spellEnd"/>
      <w:r>
        <w:t xml:space="preserve"> Visual Studio. </w:t>
      </w:r>
    </w:p>
    <w:p w:rsidR="00352376" w:rsidRDefault="00352376" w:rsidP="00352376">
      <w:pPr>
        <w:pStyle w:val="NormalnyWeb"/>
        <w:ind w:left="720"/>
      </w:pPr>
      <w:r>
        <w:t xml:space="preserve">  </w:t>
      </w:r>
    </w:p>
    <w:p w:rsidR="00352376" w:rsidRDefault="00352376" w:rsidP="00352376">
      <w:r>
        <w:pict>
          <v:rect id="_x0000_i1088" style="width:0;height:1.5pt" o:hralign="center" o:hrstd="t" o:hr="t" fillcolor="#a0a0a0" stroked="f"/>
        </w:pict>
      </w:r>
    </w:p>
    <w:p w:rsidR="00352376" w:rsidRDefault="00352376" w:rsidP="00352376">
      <w:pPr>
        <w:pStyle w:val="Nagwek3"/>
      </w:pPr>
      <w:r>
        <w:t xml:space="preserve">Adding FLTK library to Visual Studio </w:t>
      </w:r>
    </w:p>
    <w:p w:rsidR="00352376" w:rsidRDefault="00352376" w:rsidP="00352376">
      <w:r>
        <w:pict>
          <v:rect id="_x0000_i1089" style="width:0;height:1.5pt" o:hralign="center" o:hrstd="t" o:hr="t" fillcolor="#a0a0a0" stroked="f"/>
        </w:pict>
      </w:r>
    </w:p>
    <w:p w:rsidR="00352376" w:rsidRDefault="00352376" w:rsidP="00352376">
      <w:pPr>
        <w:pStyle w:val="NormalnyWeb"/>
        <w:numPr>
          <w:ilvl w:val="0"/>
          <w:numId w:val="12"/>
        </w:numPr>
      </w:pPr>
      <w:r w:rsidRPr="00352376">
        <w:rPr>
          <w:lang w:val="en-US"/>
        </w:rPr>
        <w:t xml:space="preserve">Once built, FLTK can be added to Visual Studio development environment. To begin, locate Visual C++ installation folder on your local machine. </w:t>
      </w:r>
      <w:r>
        <w:t xml:space="preserve">In most </w:t>
      </w:r>
      <w:proofErr w:type="spellStart"/>
      <w:r>
        <w:t>cases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</w:p>
    <w:p w:rsidR="00352376" w:rsidRDefault="00352376" w:rsidP="00352376">
      <w:pPr>
        <w:pStyle w:val="HTML-wstpniesformatowany"/>
        <w:numPr>
          <w:ilvl w:val="0"/>
          <w:numId w:val="12"/>
        </w:numPr>
        <w:tabs>
          <w:tab w:val="clear" w:pos="720"/>
        </w:tabs>
        <w:rPr>
          <w:rStyle w:val="HTML-staaszeroko"/>
        </w:rPr>
      </w:pPr>
    </w:p>
    <w:p w:rsidR="00352376" w:rsidRPr="00352376" w:rsidRDefault="00352376" w:rsidP="00352376">
      <w:pPr>
        <w:pStyle w:val="HTML-wstpniesformatowany"/>
        <w:numPr>
          <w:ilvl w:val="0"/>
          <w:numId w:val="12"/>
        </w:numPr>
        <w:tabs>
          <w:tab w:val="clear" w:pos="720"/>
        </w:tabs>
        <w:rPr>
          <w:rStyle w:val="HTML-staaszeroko"/>
          <w:lang w:val="en-US"/>
        </w:rPr>
      </w:pPr>
      <w:r w:rsidRPr="00352376">
        <w:rPr>
          <w:rStyle w:val="HTML-staaszeroko"/>
          <w:lang w:val="en-US"/>
        </w:rPr>
        <w:t xml:space="preserve">    On </w:t>
      </w:r>
      <w:r w:rsidRPr="00352376">
        <w:rPr>
          <w:rStyle w:val="HTML-staaszeroko"/>
          <w:color w:val="000000"/>
          <w:lang w:val="en-US"/>
        </w:rPr>
        <w:t>32</w:t>
      </w:r>
      <w:r w:rsidRPr="00352376">
        <w:rPr>
          <w:rStyle w:val="HTML-staaszeroko"/>
          <w:lang w:val="en-US"/>
        </w:rPr>
        <w:t xml:space="preserve">-bit machine: C:\Program Files\Microsoft Visual Studio </w:t>
      </w:r>
      <w:r w:rsidRPr="00352376">
        <w:rPr>
          <w:rStyle w:val="HTML-staaszeroko"/>
          <w:color w:val="000000"/>
          <w:lang w:val="en-US"/>
        </w:rPr>
        <w:t>10</w:t>
      </w:r>
      <w:r w:rsidRPr="00352376">
        <w:rPr>
          <w:rStyle w:val="HTML-staaszeroko"/>
          <w:lang w:val="en-US"/>
        </w:rPr>
        <w:t>.</w:t>
      </w:r>
      <w:r w:rsidRPr="00352376">
        <w:rPr>
          <w:rStyle w:val="HTML-staaszeroko"/>
          <w:color w:val="000000"/>
          <w:lang w:val="en-US"/>
        </w:rPr>
        <w:t>0</w:t>
      </w:r>
      <w:r w:rsidRPr="00352376">
        <w:rPr>
          <w:rStyle w:val="HTML-staaszeroko"/>
          <w:lang w:val="en-US"/>
        </w:rPr>
        <w:t>\VC</w:t>
      </w:r>
    </w:p>
    <w:p w:rsidR="00352376" w:rsidRPr="00352376" w:rsidRDefault="00352376" w:rsidP="00352376">
      <w:pPr>
        <w:pStyle w:val="HTML-wstpniesformatowany"/>
        <w:numPr>
          <w:ilvl w:val="0"/>
          <w:numId w:val="12"/>
        </w:numPr>
        <w:tabs>
          <w:tab w:val="clear" w:pos="720"/>
        </w:tabs>
        <w:rPr>
          <w:rStyle w:val="HTML-staaszeroko"/>
          <w:lang w:val="en-US"/>
        </w:rPr>
      </w:pPr>
    </w:p>
    <w:p w:rsidR="00352376" w:rsidRPr="00352376" w:rsidRDefault="00352376" w:rsidP="00352376">
      <w:pPr>
        <w:pStyle w:val="HTML-wstpniesformatowany"/>
        <w:numPr>
          <w:ilvl w:val="0"/>
          <w:numId w:val="12"/>
        </w:numPr>
        <w:tabs>
          <w:tab w:val="clear" w:pos="720"/>
        </w:tabs>
        <w:rPr>
          <w:rStyle w:val="HTML-staaszeroko"/>
          <w:lang w:val="en-US"/>
        </w:rPr>
      </w:pPr>
      <w:r w:rsidRPr="00352376">
        <w:rPr>
          <w:rStyle w:val="HTML-staaszeroko"/>
          <w:lang w:val="en-US"/>
        </w:rPr>
        <w:t xml:space="preserve">    On </w:t>
      </w:r>
      <w:r w:rsidRPr="00352376">
        <w:rPr>
          <w:rStyle w:val="HTML-staaszeroko"/>
          <w:color w:val="000000"/>
          <w:lang w:val="en-US"/>
        </w:rPr>
        <w:t>64</w:t>
      </w:r>
      <w:r w:rsidRPr="00352376">
        <w:rPr>
          <w:rStyle w:val="HTML-staaszeroko"/>
          <w:lang w:val="en-US"/>
        </w:rPr>
        <w:t xml:space="preserve">-bit machine: C:\Program Files (x86)\Microsoft Visual Studio </w:t>
      </w:r>
      <w:r w:rsidRPr="00352376">
        <w:rPr>
          <w:rStyle w:val="HTML-staaszeroko"/>
          <w:color w:val="000000"/>
          <w:lang w:val="en-US"/>
        </w:rPr>
        <w:t>10</w:t>
      </w:r>
      <w:r w:rsidRPr="00352376">
        <w:rPr>
          <w:rStyle w:val="HTML-staaszeroko"/>
          <w:lang w:val="en-US"/>
        </w:rPr>
        <w:t>.</w:t>
      </w:r>
      <w:r w:rsidRPr="00352376">
        <w:rPr>
          <w:rStyle w:val="HTML-staaszeroko"/>
          <w:color w:val="000000"/>
          <w:lang w:val="en-US"/>
        </w:rPr>
        <w:t>0</w:t>
      </w:r>
      <w:r w:rsidRPr="00352376">
        <w:rPr>
          <w:rStyle w:val="HTML-staaszeroko"/>
          <w:lang w:val="en-US"/>
        </w:rPr>
        <w:t>\VC</w:t>
      </w:r>
    </w:p>
    <w:p w:rsidR="00352376" w:rsidRPr="00352376" w:rsidRDefault="00352376" w:rsidP="00352376">
      <w:pPr>
        <w:pStyle w:val="HTML-wstpniesformatowany"/>
        <w:numPr>
          <w:ilvl w:val="0"/>
          <w:numId w:val="12"/>
        </w:numPr>
        <w:tabs>
          <w:tab w:val="clear" w:pos="720"/>
        </w:tabs>
        <w:rPr>
          <w:lang w:val="en-US"/>
        </w:rPr>
      </w:pPr>
    </w:p>
    <w:p w:rsidR="00352376" w:rsidRDefault="00352376" w:rsidP="00352376">
      <w:pPr>
        <w:pStyle w:val="NormalnyWeb"/>
        <w:numPr>
          <w:ilvl w:val="0"/>
          <w:numId w:val="12"/>
        </w:numPr>
      </w:pPr>
      <w:proofErr w:type="spellStart"/>
      <w:r>
        <w:t>Ther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>
        <w:t>steps</w:t>
      </w:r>
      <w:proofErr w:type="spellEnd"/>
      <w:r>
        <w:t xml:space="preserve">: </w:t>
      </w:r>
    </w:p>
    <w:p w:rsidR="00352376" w:rsidRPr="00352376" w:rsidRDefault="00352376" w:rsidP="00352376">
      <w:pPr>
        <w:pStyle w:val="NormalnyWeb"/>
        <w:numPr>
          <w:ilvl w:val="1"/>
          <w:numId w:val="12"/>
        </w:numPr>
        <w:rPr>
          <w:lang w:val="en-US"/>
        </w:rPr>
      </w:pPr>
      <w:r w:rsidRPr="00352376">
        <w:rPr>
          <w:lang w:val="en-US"/>
        </w:rPr>
        <w:t xml:space="preserve">Copy </w:t>
      </w:r>
      <w:r w:rsidRPr="00352376">
        <w:rPr>
          <w:rStyle w:val="HTML-staaszeroko"/>
          <w:lang w:val="en-US"/>
        </w:rPr>
        <w:t>FL</w:t>
      </w:r>
      <w:r w:rsidRPr="00352376">
        <w:rPr>
          <w:lang w:val="en-US"/>
        </w:rPr>
        <w:t xml:space="preserve"> and </w:t>
      </w:r>
      <w:r w:rsidRPr="00352376">
        <w:rPr>
          <w:rStyle w:val="HTML-staaszeroko"/>
          <w:lang w:val="en-US"/>
        </w:rPr>
        <w:t>GL</w:t>
      </w:r>
      <w:r w:rsidRPr="00352376">
        <w:rPr>
          <w:lang w:val="en-US"/>
        </w:rPr>
        <w:t xml:space="preserve"> </w:t>
      </w:r>
      <w:r w:rsidRPr="00352376">
        <w:rPr>
          <w:rStyle w:val="Pogrubienie"/>
          <w:rFonts w:eastAsiaTheme="majorEastAsia"/>
          <w:lang w:val="en-US"/>
        </w:rPr>
        <w:t>folders</w:t>
      </w:r>
      <w:r w:rsidRPr="00352376">
        <w:rPr>
          <w:lang w:val="en-US"/>
        </w:rPr>
        <w:t xml:space="preserve">, for example, </w:t>
      </w:r>
    </w:p>
    <w:p w:rsidR="00352376" w:rsidRPr="00352376" w:rsidRDefault="00352376" w:rsidP="00352376">
      <w:pPr>
        <w:pStyle w:val="HTML-wstpniesformatowany"/>
        <w:numPr>
          <w:ilvl w:val="1"/>
          <w:numId w:val="12"/>
        </w:numPr>
        <w:tabs>
          <w:tab w:val="clear" w:pos="1440"/>
        </w:tabs>
        <w:rPr>
          <w:rStyle w:val="HTML-staaszeroko"/>
          <w:lang w:val="en-US"/>
        </w:rPr>
      </w:pPr>
    </w:p>
    <w:p w:rsidR="00352376" w:rsidRPr="00352376" w:rsidRDefault="00352376" w:rsidP="00352376">
      <w:pPr>
        <w:pStyle w:val="HTML-wstpniesformatowany"/>
        <w:numPr>
          <w:ilvl w:val="1"/>
          <w:numId w:val="12"/>
        </w:numPr>
        <w:tabs>
          <w:tab w:val="clear" w:pos="1440"/>
        </w:tabs>
        <w:rPr>
          <w:rStyle w:val="HTML-staaszeroko"/>
          <w:lang w:val="en-US"/>
        </w:rPr>
      </w:pPr>
      <w:r w:rsidRPr="00352376">
        <w:rPr>
          <w:rStyle w:val="HTML-staaszeroko"/>
          <w:lang w:val="en-US"/>
        </w:rPr>
        <w:t xml:space="preserve">    C:\Users\yourname\Downloads\fltk-</w:t>
      </w:r>
      <w:r w:rsidRPr="00352376">
        <w:rPr>
          <w:rStyle w:val="HTML-staaszeroko"/>
          <w:color w:val="000000"/>
          <w:lang w:val="en-US"/>
        </w:rPr>
        <w:t>1</w:t>
      </w:r>
      <w:r w:rsidRPr="00352376">
        <w:rPr>
          <w:rStyle w:val="HTML-staaszeroko"/>
          <w:lang w:val="en-US"/>
        </w:rPr>
        <w:t>.</w:t>
      </w:r>
      <w:r w:rsidRPr="00352376">
        <w:rPr>
          <w:rStyle w:val="HTML-staaszeroko"/>
          <w:color w:val="000000"/>
          <w:lang w:val="en-US"/>
        </w:rPr>
        <w:t>3</w:t>
      </w:r>
      <w:r w:rsidRPr="00352376">
        <w:rPr>
          <w:rStyle w:val="HTML-staaszeroko"/>
          <w:lang w:val="en-US"/>
        </w:rPr>
        <w:t>.</w:t>
      </w:r>
      <w:r w:rsidRPr="00352376">
        <w:rPr>
          <w:rStyle w:val="HTML-staaszeroko"/>
          <w:color w:val="000000"/>
          <w:lang w:val="en-US"/>
        </w:rPr>
        <w:t>2</w:t>
      </w:r>
      <w:r w:rsidRPr="00352376">
        <w:rPr>
          <w:rStyle w:val="HTML-staaszeroko"/>
          <w:lang w:val="en-US"/>
        </w:rPr>
        <w:t>\FL</w:t>
      </w:r>
    </w:p>
    <w:p w:rsidR="00352376" w:rsidRPr="00352376" w:rsidRDefault="00352376" w:rsidP="00352376">
      <w:pPr>
        <w:pStyle w:val="HTML-wstpniesformatowany"/>
        <w:numPr>
          <w:ilvl w:val="1"/>
          <w:numId w:val="12"/>
        </w:numPr>
        <w:tabs>
          <w:tab w:val="clear" w:pos="1440"/>
        </w:tabs>
        <w:rPr>
          <w:rStyle w:val="HTML-staaszeroko"/>
          <w:lang w:val="en-US"/>
        </w:rPr>
      </w:pPr>
      <w:r w:rsidRPr="00352376">
        <w:rPr>
          <w:rStyle w:val="HTML-staaszeroko"/>
          <w:lang w:val="en-US"/>
        </w:rPr>
        <w:t xml:space="preserve">    C:\Users\yourname\Downloads\fltk-</w:t>
      </w:r>
      <w:r w:rsidRPr="00352376">
        <w:rPr>
          <w:rStyle w:val="HTML-staaszeroko"/>
          <w:color w:val="000000"/>
          <w:lang w:val="en-US"/>
        </w:rPr>
        <w:t>1</w:t>
      </w:r>
      <w:r w:rsidRPr="00352376">
        <w:rPr>
          <w:rStyle w:val="HTML-staaszeroko"/>
          <w:lang w:val="en-US"/>
        </w:rPr>
        <w:t>.</w:t>
      </w:r>
      <w:r w:rsidRPr="00352376">
        <w:rPr>
          <w:rStyle w:val="HTML-staaszeroko"/>
          <w:color w:val="000000"/>
          <w:lang w:val="en-US"/>
        </w:rPr>
        <w:t>3</w:t>
      </w:r>
      <w:r w:rsidRPr="00352376">
        <w:rPr>
          <w:rStyle w:val="HTML-staaszeroko"/>
          <w:lang w:val="en-US"/>
        </w:rPr>
        <w:t>.</w:t>
      </w:r>
      <w:r w:rsidRPr="00352376">
        <w:rPr>
          <w:rStyle w:val="HTML-staaszeroko"/>
          <w:color w:val="000000"/>
          <w:lang w:val="en-US"/>
        </w:rPr>
        <w:t>2</w:t>
      </w:r>
      <w:r w:rsidRPr="00352376">
        <w:rPr>
          <w:rStyle w:val="HTML-staaszeroko"/>
          <w:lang w:val="en-US"/>
        </w:rPr>
        <w:t>\GL</w:t>
      </w:r>
    </w:p>
    <w:p w:rsidR="00352376" w:rsidRPr="00352376" w:rsidRDefault="00352376" w:rsidP="00352376">
      <w:pPr>
        <w:pStyle w:val="HTML-wstpniesformatowany"/>
        <w:numPr>
          <w:ilvl w:val="1"/>
          <w:numId w:val="12"/>
        </w:numPr>
        <w:tabs>
          <w:tab w:val="clear" w:pos="1440"/>
        </w:tabs>
        <w:rPr>
          <w:lang w:val="en-US"/>
        </w:rPr>
      </w:pPr>
    </w:p>
    <w:p w:rsidR="00352376" w:rsidRPr="00352376" w:rsidRDefault="00352376" w:rsidP="00352376">
      <w:pPr>
        <w:pStyle w:val="NormalnyWeb"/>
        <w:ind w:left="1440"/>
        <w:rPr>
          <w:lang w:val="en-US"/>
        </w:rPr>
      </w:pPr>
      <w:r w:rsidRPr="00352376">
        <w:rPr>
          <w:lang w:val="en-US"/>
        </w:rPr>
        <w:t xml:space="preserve">to the </w:t>
      </w:r>
      <w:r w:rsidRPr="00352376">
        <w:rPr>
          <w:rStyle w:val="HTML-staaszeroko"/>
          <w:lang w:val="en-US"/>
        </w:rPr>
        <w:t>include</w:t>
      </w:r>
      <w:r w:rsidRPr="00352376">
        <w:rPr>
          <w:lang w:val="en-US"/>
        </w:rPr>
        <w:t xml:space="preserve"> folder of Visual Studio: </w:t>
      </w:r>
    </w:p>
    <w:p w:rsidR="00352376" w:rsidRPr="00352376" w:rsidRDefault="00352376" w:rsidP="00352376">
      <w:pPr>
        <w:pStyle w:val="HTML-wstpniesformatowany"/>
        <w:ind w:left="1440"/>
        <w:rPr>
          <w:rStyle w:val="HTML-staaszeroko"/>
          <w:lang w:val="en-US"/>
        </w:rPr>
      </w:pPr>
    </w:p>
    <w:p w:rsidR="00352376" w:rsidRPr="00352376" w:rsidRDefault="00352376" w:rsidP="00352376">
      <w:pPr>
        <w:pStyle w:val="HTML-wstpniesformatowany"/>
        <w:ind w:left="1440"/>
        <w:rPr>
          <w:rStyle w:val="HTML-staaszeroko"/>
          <w:lang w:val="en-US"/>
        </w:rPr>
      </w:pPr>
      <w:r w:rsidRPr="00352376">
        <w:rPr>
          <w:rStyle w:val="HTML-staaszeroko"/>
          <w:lang w:val="en-US"/>
        </w:rPr>
        <w:t xml:space="preserve">    On </w:t>
      </w:r>
      <w:r w:rsidRPr="00352376">
        <w:rPr>
          <w:rStyle w:val="HTML-staaszeroko"/>
          <w:color w:val="000000"/>
          <w:lang w:val="en-US"/>
        </w:rPr>
        <w:t>32</w:t>
      </w:r>
      <w:r w:rsidRPr="00352376">
        <w:rPr>
          <w:rStyle w:val="HTML-staaszeroko"/>
          <w:lang w:val="en-US"/>
        </w:rPr>
        <w:t xml:space="preserve">-bit machine: C:\Program Files\Microsoft Visual Studio </w:t>
      </w:r>
      <w:r w:rsidRPr="00352376">
        <w:rPr>
          <w:rStyle w:val="HTML-staaszeroko"/>
          <w:color w:val="000000"/>
          <w:lang w:val="en-US"/>
        </w:rPr>
        <w:t>10</w:t>
      </w:r>
      <w:r w:rsidRPr="00352376">
        <w:rPr>
          <w:rStyle w:val="HTML-staaszeroko"/>
          <w:lang w:val="en-US"/>
        </w:rPr>
        <w:t>.</w:t>
      </w:r>
      <w:r w:rsidRPr="00352376">
        <w:rPr>
          <w:rStyle w:val="HTML-staaszeroko"/>
          <w:color w:val="000000"/>
          <w:lang w:val="en-US"/>
        </w:rPr>
        <w:t>0</w:t>
      </w:r>
      <w:r w:rsidRPr="00352376">
        <w:rPr>
          <w:rStyle w:val="HTML-staaszeroko"/>
          <w:lang w:val="en-US"/>
        </w:rPr>
        <w:t>\VC\include</w:t>
      </w:r>
    </w:p>
    <w:p w:rsidR="00352376" w:rsidRPr="00352376" w:rsidRDefault="00352376" w:rsidP="00352376">
      <w:pPr>
        <w:pStyle w:val="HTML-wstpniesformatowany"/>
        <w:ind w:left="1440"/>
        <w:rPr>
          <w:rStyle w:val="HTML-staaszeroko"/>
          <w:lang w:val="en-US"/>
        </w:rPr>
      </w:pPr>
    </w:p>
    <w:p w:rsidR="00352376" w:rsidRPr="00352376" w:rsidRDefault="00352376" w:rsidP="00352376">
      <w:pPr>
        <w:pStyle w:val="HTML-wstpniesformatowany"/>
        <w:ind w:left="1440"/>
        <w:rPr>
          <w:rStyle w:val="HTML-staaszeroko"/>
          <w:lang w:val="en-US"/>
        </w:rPr>
      </w:pPr>
      <w:r w:rsidRPr="00352376">
        <w:rPr>
          <w:rStyle w:val="HTML-staaszeroko"/>
          <w:lang w:val="en-US"/>
        </w:rPr>
        <w:t xml:space="preserve">    On </w:t>
      </w:r>
      <w:r w:rsidRPr="00352376">
        <w:rPr>
          <w:rStyle w:val="HTML-staaszeroko"/>
          <w:color w:val="000000"/>
          <w:lang w:val="en-US"/>
        </w:rPr>
        <w:t>64</w:t>
      </w:r>
      <w:r w:rsidRPr="00352376">
        <w:rPr>
          <w:rStyle w:val="HTML-staaszeroko"/>
          <w:lang w:val="en-US"/>
        </w:rPr>
        <w:t xml:space="preserve">-bit machine: C:\Program Files (x86)\Microsoft Visual Studio </w:t>
      </w:r>
      <w:r w:rsidRPr="00352376">
        <w:rPr>
          <w:rStyle w:val="HTML-staaszeroko"/>
          <w:color w:val="000000"/>
          <w:lang w:val="en-US"/>
        </w:rPr>
        <w:t>10</w:t>
      </w:r>
      <w:r w:rsidRPr="00352376">
        <w:rPr>
          <w:rStyle w:val="HTML-staaszeroko"/>
          <w:lang w:val="en-US"/>
        </w:rPr>
        <w:t>.</w:t>
      </w:r>
      <w:r w:rsidRPr="00352376">
        <w:rPr>
          <w:rStyle w:val="HTML-staaszeroko"/>
          <w:color w:val="000000"/>
          <w:lang w:val="en-US"/>
        </w:rPr>
        <w:t>0</w:t>
      </w:r>
      <w:r w:rsidRPr="00352376">
        <w:rPr>
          <w:rStyle w:val="HTML-staaszeroko"/>
          <w:lang w:val="en-US"/>
        </w:rPr>
        <w:t>\VC\include</w:t>
      </w:r>
    </w:p>
    <w:p w:rsidR="00352376" w:rsidRPr="00352376" w:rsidRDefault="00352376" w:rsidP="00352376">
      <w:pPr>
        <w:pStyle w:val="HTML-wstpniesformatowany"/>
        <w:ind w:left="1440"/>
        <w:rPr>
          <w:lang w:val="en-US"/>
        </w:rPr>
      </w:pPr>
    </w:p>
    <w:p w:rsidR="00352376" w:rsidRPr="00352376" w:rsidRDefault="00352376" w:rsidP="00352376">
      <w:pPr>
        <w:pStyle w:val="NormalnyWeb"/>
        <w:numPr>
          <w:ilvl w:val="1"/>
          <w:numId w:val="12"/>
        </w:numPr>
        <w:rPr>
          <w:lang w:val="en-US"/>
        </w:rPr>
      </w:pPr>
      <w:r w:rsidRPr="00352376">
        <w:rPr>
          <w:lang w:val="en-US"/>
        </w:rPr>
        <w:t xml:space="preserve">Copy </w:t>
      </w:r>
      <w:r w:rsidRPr="00352376">
        <w:rPr>
          <w:rStyle w:val="Pogrubienie"/>
          <w:rFonts w:eastAsiaTheme="majorEastAsia"/>
          <w:lang w:val="en-US"/>
        </w:rPr>
        <w:t>all files</w:t>
      </w:r>
      <w:r w:rsidRPr="00352376">
        <w:rPr>
          <w:lang w:val="en-US"/>
        </w:rPr>
        <w:t xml:space="preserve"> from the </w:t>
      </w:r>
      <w:r w:rsidRPr="00352376">
        <w:rPr>
          <w:rStyle w:val="HTML-staaszeroko"/>
          <w:lang w:val="en-US"/>
        </w:rPr>
        <w:t>lib</w:t>
      </w:r>
      <w:r w:rsidRPr="00352376">
        <w:rPr>
          <w:lang w:val="en-US"/>
        </w:rPr>
        <w:t xml:space="preserve"> folder, </w:t>
      </w:r>
    </w:p>
    <w:p w:rsidR="00352376" w:rsidRPr="00352376" w:rsidRDefault="00352376" w:rsidP="00352376">
      <w:pPr>
        <w:pStyle w:val="HTML-wstpniesformatowany"/>
        <w:numPr>
          <w:ilvl w:val="1"/>
          <w:numId w:val="12"/>
        </w:numPr>
        <w:tabs>
          <w:tab w:val="clear" w:pos="1440"/>
        </w:tabs>
        <w:rPr>
          <w:rStyle w:val="HTML-staaszeroko"/>
          <w:lang w:val="en-US"/>
        </w:rPr>
      </w:pPr>
    </w:p>
    <w:p w:rsidR="00352376" w:rsidRPr="00352376" w:rsidRDefault="00352376" w:rsidP="00352376">
      <w:pPr>
        <w:pStyle w:val="HTML-wstpniesformatowany"/>
        <w:numPr>
          <w:ilvl w:val="1"/>
          <w:numId w:val="12"/>
        </w:numPr>
        <w:tabs>
          <w:tab w:val="clear" w:pos="1440"/>
        </w:tabs>
        <w:rPr>
          <w:rStyle w:val="HTML-staaszeroko"/>
          <w:lang w:val="en-US"/>
        </w:rPr>
      </w:pPr>
      <w:r w:rsidRPr="00352376">
        <w:rPr>
          <w:rStyle w:val="HTML-staaszeroko"/>
          <w:lang w:val="en-US"/>
        </w:rPr>
        <w:t xml:space="preserve">    C:\Users\yourname\Downloads\fltk-</w:t>
      </w:r>
      <w:r w:rsidRPr="00352376">
        <w:rPr>
          <w:rStyle w:val="HTML-staaszeroko"/>
          <w:color w:val="000000"/>
          <w:lang w:val="en-US"/>
        </w:rPr>
        <w:t>1</w:t>
      </w:r>
      <w:r w:rsidRPr="00352376">
        <w:rPr>
          <w:rStyle w:val="HTML-staaszeroko"/>
          <w:lang w:val="en-US"/>
        </w:rPr>
        <w:t>.</w:t>
      </w:r>
      <w:r w:rsidRPr="00352376">
        <w:rPr>
          <w:rStyle w:val="HTML-staaszeroko"/>
          <w:color w:val="000000"/>
          <w:lang w:val="en-US"/>
        </w:rPr>
        <w:t>3</w:t>
      </w:r>
      <w:r w:rsidRPr="00352376">
        <w:rPr>
          <w:rStyle w:val="HTML-staaszeroko"/>
          <w:lang w:val="en-US"/>
        </w:rPr>
        <w:t>.</w:t>
      </w:r>
      <w:r w:rsidRPr="00352376">
        <w:rPr>
          <w:rStyle w:val="HTML-staaszeroko"/>
          <w:color w:val="000000"/>
          <w:lang w:val="en-US"/>
        </w:rPr>
        <w:t>2</w:t>
      </w:r>
      <w:r w:rsidRPr="00352376">
        <w:rPr>
          <w:rStyle w:val="HTML-staaszeroko"/>
          <w:lang w:val="en-US"/>
        </w:rPr>
        <w:t>\lib</w:t>
      </w:r>
    </w:p>
    <w:p w:rsidR="00352376" w:rsidRPr="00352376" w:rsidRDefault="00352376" w:rsidP="00352376">
      <w:pPr>
        <w:pStyle w:val="HTML-wstpniesformatowany"/>
        <w:numPr>
          <w:ilvl w:val="1"/>
          <w:numId w:val="12"/>
        </w:numPr>
        <w:tabs>
          <w:tab w:val="clear" w:pos="1440"/>
        </w:tabs>
        <w:rPr>
          <w:lang w:val="en-US"/>
        </w:rPr>
      </w:pPr>
    </w:p>
    <w:p w:rsidR="00352376" w:rsidRPr="00352376" w:rsidRDefault="00352376" w:rsidP="00352376">
      <w:pPr>
        <w:pStyle w:val="NormalnyWeb"/>
        <w:ind w:left="1440"/>
        <w:rPr>
          <w:lang w:val="en-US"/>
        </w:rPr>
      </w:pPr>
      <w:r w:rsidRPr="00352376">
        <w:rPr>
          <w:lang w:val="en-US"/>
        </w:rPr>
        <w:t xml:space="preserve">to the </w:t>
      </w:r>
      <w:r w:rsidRPr="00352376">
        <w:rPr>
          <w:rStyle w:val="HTML-staaszeroko"/>
          <w:lang w:val="en-US"/>
        </w:rPr>
        <w:t>lib</w:t>
      </w:r>
      <w:r w:rsidRPr="00352376">
        <w:rPr>
          <w:lang w:val="en-US"/>
        </w:rPr>
        <w:t xml:space="preserve"> folder of Visual Studio: </w:t>
      </w:r>
    </w:p>
    <w:p w:rsidR="00352376" w:rsidRPr="00352376" w:rsidRDefault="00352376" w:rsidP="00352376">
      <w:pPr>
        <w:pStyle w:val="HTML-wstpniesformatowany"/>
        <w:ind w:left="1440"/>
        <w:rPr>
          <w:rStyle w:val="HTML-staaszeroko"/>
          <w:lang w:val="en-US"/>
        </w:rPr>
      </w:pPr>
    </w:p>
    <w:p w:rsidR="00352376" w:rsidRPr="00352376" w:rsidRDefault="00352376" w:rsidP="00352376">
      <w:pPr>
        <w:pStyle w:val="HTML-wstpniesformatowany"/>
        <w:ind w:left="1440"/>
        <w:rPr>
          <w:rStyle w:val="HTML-staaszeroko"/>
          <w:lang w:val="en-US"/>
        </w:rPr>
      </w:pPr>
      <w:r w:rsidRPr="00352376">
        <w:rPr>
          <w:rStyle w:val="HTML-staaszeroko"/>
          <w:lang w:val="en-US"/>
        </w:rPr>
        <w:t xml:space="preserve">    On </w:t>
      </w:r>
      <w:r w:rsidRPr="00352376">
        <w:rPr>
          <w:rStyle w:val="HTML-staaszeroko"/>
          <w:color w:val="000000"/>
          <w:lang w:val="en-US"/>
        </w:rPr>
        <w:t>32</w:t>
      </w:r>
      <w:r w:rsidRPr="00352376">
        <w:rPr>
          <w:rStyle w:val="HTML-staaszeroko"/>
          <w:lang w:val="en-US"/>
        </w:rPr>
        <w:t xml:space="preserve">-bit machine: C:\Program Files\Microsoft Visual Studio </w:t>
      </w:r>
      <w:r w:rsidRPr="00352376">
        <w:rPr>
          <w:rStyle w:val="HTML-staaszeroko"/>
          <w:color w:val="000000"/>
          <w:lang w:val="en-US"/>
        </w:rPr>
        <w:t>10</w:t>
      </w:r>
      <w:r w:rsidRPr="00352376">
        <w:rPr>
          <w:rStyle w:val="HTML-staaszeroko"/>
          <w:lang w:val="en-US"/>
        </w:rPr>
        <w:t>.</w:t>
      </w:r>
      <w:r w:rsidRPr="00352376">
        <w:rPr>
          <w:rStyle w:val="HTML-staaszeroko"/>
          <w:color w:val="000000"/>
          <w:lang w:val="en-US"/>
        </w:rPr>
        <w:t>0</w:t>
      </w:r>
      <w:r w:rsidRPr="00352376">
        <w:rPr>
          <w:rStyle w:val="HTML-staaszeroko"/>
          <w:lang w:val="en-US"/>
        </w:rPr>
        <w:t>\VC\lib</w:t>
      </w:r>
    </w:p>
    <w:p w:rsidR="00352376" w:rsidRPr="00352376" w:rsidRDefault="00352376" w:rsidP="00352376">
      <w:pPr>
        <w:pStyle w:val="HTML-wstpniesformatowany"/>
        <w:ind w:left="1440"/>
        <w:rPr>
          <w:rStyle w:val="HTML-staaszeroko"/>
          <w:lang w:val="en-US"/>
        </w:rPr>
      </w:pPr>
    </w:p>
    <w:p w:rsidR="00352376" w:rsidRPr="00352376" w:rsidRDefault="00352376" w:rsidP="00352376">
      <w:pPr>
        <w:pStyle w:val="HTML-wstpniesformatowany"/>
        <w:ind w:left="1440"/>
        <w:rPr>
          <w:rStyle w:val="HTML-staaszeroko"/>
          <w:lang w:val="en-US"/>
        </w:rPr>
      </w:pPr>
      <w:r w:rsidRPr="00352376">
        <w:rPr>
          <w:rStyle w:val="HTML-staaszeroko"/>
          <w:lang w:val="en-US"/>
        </w:rPr>
        <w:t xml:space="preserve">    On </w:t>
      </w:r>
      <w:r w:rsidRPr="00352376">
        <w:rPr>
          <w:rStyle w:val="HTML-staaszeroko"/>
          <w:color w:val="000000"/>
          <w:lang w:val="en-US"/>
        </w:rPr>
        <w:t>64</w:t>
      </w:r>
      <w:r w:rsidRPr="00352376">
        <w:rPr>
          <w:rStyle w:val="HTML-staaszeroko"/>
          <w:lang w:val="en-US"/>
        </w:rPr>
        <w:t xml:space="preserve">-bit machine: C:\Program Files (x86)\Microsoft Visual Studio </w:t>
      </w:r>
      <w:r w:rsidRPr="00352376">
        <w:rPr>
          <w:rStyle w:val="HTML-staaszeroko"/>
          <w:color w:val="000000"/>
          <w:lang w:val="en-US"/>
        </w:rPr>
        <w:t>10</w:t>
      </w:r>
      <w:r w:rsidRPr="00352376">
        <w:rPr>
          <w:rStyle w:val="HTML-staaszeroko"/>
          <w:lang w:val="en-US"/>
        </w:rPr>
        <w:t>.</w:t>
      </w:r>
      <w:r w:rsidRPr="00352376">
        <w:rPr>
          <w:rStyle w:val="HTML-staaszeroko"/>
          <w:color w:val="000000"/>
          <w:lang w:val="en-US"/>
        </w:rPr>
        <w:t>0</w:t>
      </w:r>
      <w:r w:rsidRPr="00352376">
        <w:rPr>
          <w:rStyle w:val="HTML-staaszeroko"/>
          <w:lang w:val="en-US"/>
        </w:rPr>
        <w:t>\VC\lib</w:t>
      </w:r>
    </w:p>
    <w:p w:rsidR="00352376" w:rsidRPr="00352376" w:rsidRDefault="00352376" w:rsidP="00352376">
      <w:pPr>
        <w:pStyle w:val="HTML-wstpniesformatowany"/>
        <w:ind w:left="1440"/>
        <w:rPr>
          <w:lang w:val="en-US"/>
        </w:rPr>
      </w:pPr>
    </w:p>
    <w:p w:rsidR="00352376" w:rsidRPr="00352376" w:rsidRDefault="00352376" w:rsidP="00352376">
      <w:pPr>
        <w:pStyle w:val="NormalnyWeb"/>
        <w:numPr>
          <w:ilvl w:val="0"/>
          <w:numId w:val="12"/>
        </w:numPr>
        <w:rPr>
          <w:lang w:val="en-US"/>
        </w:rPr>
      </w:pPr>
      <w:r w:rsidRPr="00352376">
        <w:rPr>
          <w:lang w:val="en-US"/>
        </w:rPr>
        <w:t xml:space="preserve">  </w:t>
      </w:r>
    </w:p>
    <w:p w:rsidR="00352376" w:rsidRDefault="00352376" w:rsidP="00352376">
      <w:r>
        <w:pict>
          <v:rect id="_x0000_i1090" style="width:0;height:1.5pt" o:hralign="center" o:hrstd="t" o:hr="t" fillcolor="#a0a0a0" stroked="f"/>
        </w:pict>
      </w:r>
    </w:p>
    <w:p w:rsidR="00352376" w:rsidRDefault="00352376" w:rsidP="00352376">
      <w:pPr>
        <w:pStyle w:val="Nagwek3"/>
      </w:pPr>
      <w:r>
        <w:t xml:space="preserve">Testing how it all works </w:t>
      </w:r>
    </w:p>
    <w:p w:rsidR="00352376" w:rsidRDefault="00352376" w:rsidP="00352376">
      <w:r>
        <w:pict>
          <v:rect id="_x0000_i1091" style="width:0;height:1.5pt" o:hralign="center" o:hrstd="t" o:hr="t" fillcolor="#a0a0a0" stroked="f"/>
        </w:pict>
      </w:r>
    </w:p>
    <w:p w:rsidR="00352376" w:rsidRDefault="00352376" w:rsidP="00352376">
      <w:pPr>
        <w:pStyle w:val="NormalnyWeb"/>
        <w:numPr>
          <w:ilvl w:val="0"/>
          <w:numId w:val="13"/>
        </w:numPr>
      </w:pPr>
      <w:r>
        <w:t xml:space="preserve">Start Visual Studio </w:t>
      </w:r>
      <w:proofErr w:type="spellStart"/>
      <w:r>
        <w:t>again</w:t>
      </w:r>
      <w:proofErr w:type="spellEnd"/>
      <w:r>
        <w:t xml:space="preserve">. </w:t>
      </w:r>
    </w:p>
    <w:p w:rsidR="00352376" w:rsidRDefault="00352376" w:rsidP="00352376">
      <w:pPr>
        <w:pStyle w:val="NormalnyWeb"/>
        <w:numPr>
          <w:ilvl w:val="0"/>
          <w:numId w:val="13"/>
        </w:numPr>
      </w:pPr>
      <w:proofErr w:type="spellStart"/>
      <w:r>
        <w:t>Click</w:t>
      </w:r>
      <w:proofErr w:type="spellEnd"/>
      <w:r>
        <w:t xml:space="preserve"> 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</w:pPr>
      <w:r>
        <w:t xml:space="preserve">    File -&gt; New -&gt; Project</w:t>
      </w:r>
    </w:p>
    <w:p w:rsidR="00352376" w:rsidRPr="00352376" w:rsidRDefault="00352376" w:rsidP="00352376">
      <w:pPr>
        <w:pStyle w:val="NormalnyWeb"/>
        <w:ind w:left="720"/>
        <w:rPr>
          <w:lang w:val="en-US"/>
        </w:rPr>
      </w:pPr>
      <w:r w:rsidRPr="00352376">
        <w:rPr>
          <w:lang w:val="en-US"/>
        </w:rPr>
        <w:t xml:space="preserve">Select </w:t>
      </w:r>
      <w:r w:rsidRPr="00352376">
        <w:rPr>
          <w:rStyle w:val="Pogrubienie"/>
          <w:rFonts w:eastAsiaTheme="majorEastAsia"/>
          <w:lang w:val="en-US"/>
        </w:rPr>
        <w:t>Win32 Project</w:t>
      </w:r>
      <w:r w:rsidRPr="00352376">
        <w:rPr>
          <w:lang w:val="en-US"/>
        </w:rPr>
        <w:t xml:space="preserve"> for the project type. Choose a name, e.g. </w:t>
      </w:r>
      <w:r w:rsidRPr="00352376">
        <w:rPr>
          <w:rStyle w:val="HTML-staaszeroko"/>
          <w:lang w:val="en-US"/>
        </w:rPr>
        <w:t>fltk_win32_app</w:t>
      </w:r>
      <w:r w:rsidRPr="00352376">
        <w:rPr>
          <w:lang w:val="en-US"/>
        </w:rPr>
        <w:t xml:space="preserve">, and change project location to </w:t>
      </w:r>
    </w:p>
    <w:p w:rsidR="00352376" w:rsidRPr="00352376" w:rsidRDefault="00352376" w:rsidP="00352376">
      <w:pPr>
        <w:pStyle w:val="HTML-wstpniesformatowany"/>
        <w:ind w:left="720"/>
        <w:rPr>
          <w:rStyle w:val="HTML-staaszeroko"/>
          <w:lang w:val="en-US"/>
        </w:rPr>
      </w:pPr>
    </w:p>
    <w:p w:rsidR="00352376" w:rsidRPr="00352376" w:rsidRDefault="00352376" w:rsidP="00352376">
      <w:pPr>
        <w:pStyle w:val="HTML-wstpniesformatowany"/>
        <w:ind w:left="720"/>
        <w:rPr>
          <w:rStyle w:val="HTML-staaszeroko"/>
          <w:lang w:val="en-US"/>
        </w:rPr>
      </w:pPr>
      <w:r w:rsidRPr="00352376">
        <w:rPr>
          <w:rStyle w:val="HTML-staaszeroko"/>
          <w:lang w:val="en-US"/>
        </w:rPr>
        <w:t xml:space="preserve">    C:\CIS255\Projects</w:t>
      </w:r>
    </w:p>
    <w:p w:rsidR="00352376" w:rsidRPr="00352376" w:rsidRDefault="00352376" w:rsidP="00352376">
      <w:pPr>
        <w:pStyle w:val="HTML-wstpniesformatowany"/>
        <w:ind w:left="720"/>
        <w:rPr>
          <w:lang w:val="en-US"/>
        </w:rPr>
      </w:pPr>
    </w:p>
    <w:p w:rsidR="00352376" w:rsidRPr="00352376" w:rsidRDefault="00352376" w:rsidP="00352376">
      <w:pPr>
        <w:pStyle w:val="NormalnyWeb"/>
        <w:ind w:left="720"/>
        <w:rPr>
          <w:lang w:val="en-US"/>
        </w:rPr>
      </w:pPr>
      <w:r w:rsidRPr="00352376">
        <w:rPr>
          <w:lang w:val="en-US"/>
        </w:rPr>
        <w:t xml:space="preserve">or something similar. Click </w:t>
      </w:r>
      <w:r w:rsidRPr="00352376">
        <w:rPr>
          <w:rStyle w:val="Pogrubienie"/>
          <w:rFonts w:eastAsiaTheme="majorEastAsia"/>
          <w:lang w:val="en-US"/>
        </w:rPr>
        <w:t>Next</w:t>
      </w:r>
      <w:r w:rsidRPr="00352376">
        <w:rPr>
          <w:lang w:val="en-US"/>
        </w:rPr>
        <w:t xml:space="preserve"> on the project wizard screen and check "Empty project" option, then </w:t>
      </w:r>
      <w:r w:rsidRPr="00352376">
        <w:rPr>
          <w:rStyle w:val="Pogrubienie"/>
          <w:rFonts w:eastAsiaTheme="majorEastAsia"/>
          <w:lang w:val="en-US"/>
        </w:rPr>
        <w:t>Finish</w:t>
      </w:r>
      <w:r w:rsidRPr="00352376">
        <w:rPr>
          <w:lang w:val="en-US"/>
        </w:rPr>
        <w:t xml:space="preserve">. </w:t>
      </w:r>
    </w:p>
    <w:p w:rsidR="00352376" w:rsidRDefault="00352376" w:rsidP="00352376">
      <w:pPr>
        <w:pStyle w:val="NormalnyWeb"/>
        <w:numPr>
          <w:ilvl w:val="0"/>
          <w:numId w:val="13"/>
        </w:numPr>
      </w:pPr>
      <w:proofErr w:type="spellStart"/>
      <w:r>
        <w:t>Click</w:t>
      </w:r>
      <w:proofErr w:type="spellEnd"/>
      <w:r>
        <w:t xml:space="preserve"> 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</w:t>
      </w:r>
      <w:proofErr w:type="spellStart"/>
      <w:r>
        <w:rPr>
          <w:rStyle w:val="HTML-staaszeroko"/>
        </w:rPr>
        <w:t>View</w:t>
      </w:r>
      <w:proofErr w:type="spellEnd"/>
      <w:r>
        <w:rPr>
          <w:rStyle w:val="HTML-staaszeroko"/>
        </w:rPr>
        <w:t xml:space="preserve"> -&gt; Solution Explorer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</w:pPr>
    </w:p>
    <w:p w:rsidR="00352376" w:rsidRPr="00352376" w:rsidRDefault="00352376" w:rsidP="00352376">
      <w:pPr>
        <w:pStyle w:val="NormalnyWeb"/>
        <w:numPr>
          <w:ilvl w:val="0"/>
          <w:numId w:val="13"/>
        </w:numPr>
        <w:rPr>
          <w:lang w:val="en-US"/>
        </w:rPr>
      </w:pPr>
      <w:r w:rsidRPr="00352376">
        <w:rPr>
          <w:lang w:val="en-US"/>
        </w:rPr>
        <w:t xml:space="preserve">Right-click on </w:t>
      </w:r>
      <w:r w:rsidRPr="00352376">
        <w:rPr>
          <w:rStyle w:val="Pogrubienie"/>
          <w:rFonts w:eastAsiaTheme="majorEastAsia"/>
          <w:lang w:val="en-US"/>
        </w:rPr>
        <w:t>Source Files</w:t>
      </w:r>
      <w:r w:rsidRPr="00352376">
        <w:rPr>
          <w:lang w:val="en-US"/>
        </w:rPr>
        <w:t xml:space="preserve"> and choose </w:t>
      </w:r>
    </w:p>
    <w:p w:rsidR="00352376" w:rsidRP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  <w:lang w:val="en-US"/>
        </w:rPr>
      </w:pP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 w:rsidRPr="00352376">
        <w:rPr>
          <w:rStyle w:val="HTML-staaszeroko"/>
          <w:lang w:val="en-US"/>
        </w:rPr>
        <w:t xml:space="preserve">    </w:t>
      </w:r>
      <w:proofErr w:type="spellStart"/>
      <w:r>
        <w:rPr>
          <w:rStyle w:val="HTML-staaszeroko"/>
        </w:rPr>
        <w:t>Add</w:t>
      </w:r>
      <w:proofErr w:type="spellEnd"/>
      <w:r>
        <w:rPr>
          <w:rStyle w:val="HTML-staaszeroko"/>
        </w:rPr>
        <w:t xml:space="preserve"> -&gt; New </w:t>
      </w:r>
      <w:proofErr w:type="spellStart"/>
      <w:r>
        <w:rPr>
          <w:rStyle w:val="HTML-staaszeroko"/>
        </w:rPr>
        <w:t>item</w:t>
      </w:r>
      <w:proofErr w:type="spellEnd"/>
      <w:r>
        <w:rPr>
          <w:rStyle w:val="HTML-staaszeroko"/>
        </w:rPr>
        <w:t>...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</w:pPr>
    </w:p>
    <w:p w:rsidR="00352376" w:rsidRDefault="00352376" w:rsidP="00352376">
      <w:pPr>
        <w:pStyle w:val="NormalnyWeb"/>
        <w:ind w:left="720"/>
      </w:pPr>
      <w:r w:rsidRPr="00352376">
        <w:rPr>
          <w:lang w:val="en-US"/>
        </w:rPr>
        <w:t xml:space="preserve">Use </w:t>
      </w:r>
      <w:r w:rsidRPr="00352376">
        <w:rPr>
          <w:rStyle w:val="Pogrubienie"/>
          <w:rFonts w:eastAsiaTheme="majorEastAsia"/>
          <w:lang w:val="en-US"/>
        </w:rPr>
        <w:t>C++ File (.</w:t>
      </w:r>
      <w:proofErr w:type="spellStart"/>
      <w:r w:rsidRPr="00352376">
        <w:rPr>
          <w:rStyle w:val="Pogrubienie"/>
          <w:rFonts w:eastAsiaTheme="majorEastAsia"/>
          <w:lang w:val="en-US"/>
        </w:rPr>
        <w:t>cpp</w:t>
      </w:r>
      <w:proofErr w:type="spellEnd"/>
      <w:r w:rsidRPr="00352376">
        <w:rPr>
          <w:rStyle w:val="Pogrubienie"/>
          <w:rFonts w:eastAsiaTheme="majorEastAsia"/>
          <w:lang w:val="en-US"/>
        </w:rPr>
        <w:t>)</w:t>
      </w:r>
      <w:r w:rsidRPr="00352376">
        <w:rPr>
          <w:lang w:val="en-US"/>
        </w:rPr>
        <w:t xml:space="preserve"> for the type of the file. </w:t>
      </w:r>
      <w:proofErr w:type="spellStart"/>
      <w:r>
        <w:t>Name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r>
        <w:rPr>
          <w:rStyle w:val="HTML-staaszeroko"/>
        </w:rPr>
        <w:t>main.cpp</w:t>
      </w:r>
      <w:r>
        <w:t xml:space="preserve">. </w:t>
      </w:r>
    </w:p>
    <w:p w:rsidR="00352376" w:rsidRPr="00352376" w:rsidRDefault="00352376" w:rsidP="00352376">
      <w:pPr>
        <w:pStyle w:val="NormalnyWeb"/>
        <w:numPr>
          <w:ilvl w:val="0"/>
          <w:numId w:val="13"/>
        </w:numPr>
        <w:rPr>
          <w:lang w:val="en-US"/>
        </w:rPr>
      </w:pPr>
      <w:r w:rsidRPr="00352376">
        <w:rPr>
          <w:lang w:val="en-US"/>
        </w:rPr>
        <w:lastRenderedPageBreak/>
        <w:t xml:space="preserve">The empty </w:t>
      </w:r>
      <w:r w:rsidRPr="00352376">
        <w:rPr>
          <w:rStyle w:val="HTML-staaszeroko"/>
          <w:lang w:val="en-US"/>
        </w:rPr>
        <w:t>main.cpp</w:t>
      </w:r>
      <w:r w:rsidRPr="00352376">
        <w:rPr>
          <w:lang w:val="en-US"/>
        </w:rPr>
        <w:t xml:space="preserve"> file automatically opens in the editor. Copy and paste the following code: </w:t>
      </w:r>
    </w:p>
    <w:p w:rsidR="00352376" w:rsidRP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  <w:lang w:val="en-US"/>
        </w:rPr>
      </w:pPr>
    </w:p>
    <w:p w:rsidR="00352376" w:rsidRP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  <w:lang w:val="en-US"/>
        </w:rPr>
      </w:pPr>
      <w:r w:rsidRPr="00352376">
        <w:rPr>
          <w:rStyle w:val="HTML-staaszeroko"/>
          <w:b/>
          <w:bCs/>
          <w:lang w:val="en-US"/>
        </w:rPr>
        <w:t>#include</w:t>
      </w:r>
      <w:r w:rsidRPr="00352376">
        <w:rPr>
          <w:rStyle w:val="HTML-staaszeroko"/>
          <w:lang w:val="en-US"/>
        </w:rPr>
        <w:t xml:space="preserve"> </w:t>
      </w:r>
      <w:r w:rsidRPr="00352376">
        <w:rPr>
          <w:rStyle w:val="HTML-staaszeroko"/>
          <w:color w:val="9A1900"/>
          <w:lang w:val="en-US"/>
        </w:rPr>
        <w:t>&lt;</w:t>
      </w:r>
      <w:proofErr w:type="spellStart"/>
      <w:r w:rsidRPr="00352376">
        <w:rPr>
          <w:rStyle w:val="HTML-staaszeroko"/>
          <w:color w:val="9A1900"/>
          <w:lang w:val="en-US"/>
        </w:rPr>
        <w:t>Windows.h</w:t>
      </w:r>
      <w:proofErr w:type="spellEnd"/>
      <w:r w:rsidRPr="00352376">
        <w:rPr>
          <w:rStyle w:val="HTML-staaszeroko"/>
          <w:color w:val="9A1900"/>
          <w:lang w:val="en-US"/>
        </w:rPr>
        <w:t>&gt;</w:t>
      </w:r>
      <w:r w:rsidRPr="00352376">
        <w:rPr>
          <w:rStyle w:val="HTML-staaszeroko"/>
          <w:lang w:val="en-US"/>
        </w:rPr>
        <w:t xml:space="preserve"> // include </w:t>
      </w:r>
      <w:proofErr w:type="spellStart"/>
      <w:r w:rsidRPr="00352376">
        <w:rPr>
          <w:rStyle w:val="HTML-staaszeroko"/>
          <w:lang w:val="en-US"/>
        </w:rPr>
        <w:t>Windows.h</w:t>
      </w:r>
      <w:proofErr w:type="spellEnd"/>
      <w:r w:rsidRPr="00352376">
        <w:rPr>
          <w:rStyle w:val="HTML-staaszeroko"/>
          <w:lang w:val="en-US"/>
        </w:rPr>
        <w:t xml:space="preserve"> only if using </w:t>
      </w:r>
      <w:proofErr w:type="spellStart"/>
      <w:r w:rsidRPr="00352376">
        <w:rPr>
          <w:rStyle w:val="HTML-staaszeroko"/>
          <w:lang w:val="en-US"/>
        </w:rPr>
        <w:t>WinMain</w:t>
      </w:r>
      <w:proofErr w:type="spellEnd"/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  <w:b/>
          <w:bCs/>
        </w:rPr>
        <w:t>#</w:t>
      </w:r>
      <w:proofErr w:type="spellStart"/>
      <w:r>
        <w:rPr>
          <w:rStyle w:val="HTML-staaszeroko"/>
          <w:b/>
          <w:bCs/>
        </w:rPr>
        <w:t>include</w:t>
      </w:r>
      <w:proofErr w:type="spellEnd"/>
      <w:r>
        <w:rPr>
          <w:rStyle w:val="HTML-staaszeroko"/>
        </w:rPr>
        <w:t xml:space="preserve"> </w:t>
      </w:r>
      <w:r>
        <w:rPr>
          <w:rStyle w:val="HTML-staaszeroko"/>
          <w:color w:val="9A1900"/>
        </w:rPr>
        <w:t>&lt;FL/</w:t>
      </w:r>
      <w:proofErr w:type="spellStart"/>
      <w:r>
        <w:rPr>
          <w:rStyle w:val="HTML-staaszeroko"/>
          <w:color w:val="9A1900"/>
        </w:rPr>
        <w:t>Fl.H</w:t>
      </w:r>
      <w:proofErr w:type="spellEnd"/>
      <w:r>
        <w:rPr>
          <w:rStyle w:val="HTML-staaszeroko"/>
          <w:color w:val="9A1900"/>
        </w:rPr>
        <w:t>&gt;</w:t>
      </w:r>
    </w:p>
    <w:p w:rsidR="00352376" w:rsidRP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  <w:lang w:val="en-US"/>
        </w:rPr>
      </w:pPr>
      <w:r w:rsidRPr="00352376">
        <w:rPr>
          <w:rStyle w:val="HTML-staaszeroko"/>
          <w:b/>
          <w:bCs/>
          <w:lang w:val="en-US"/>
        </w:rPr>
        <w:t>#include</w:t>
      </w:r>
      <w:r w:rsidRPr="00352376">
        <w:rPr>
          <w:rStyle w:val="HTML-staaszeroko"/>
          <w:lang w:val="en-US"/>
        </w:rPr>
        <w:t xml:space="preserve"> </w:t>
      </w:r>
      <w:r w:rsidRPr="00352376">
        <w:rPr>
          <w:rStyle w:val="HTML-staaszeroko"/>
          <w:color w:val="9A1900"/>
          <w:lang w:val="en-US"/>
        </w:rPr>
        <w:t>&lt;FL/</w:t>
      </w:r>
      <w:proofErr w:type="spellStart"/>
      <w:r w:rsidRPr="00352376">
        <w:rPr>
          <w:rStyle w:val="HTML-staaszeroko"/>
          <w:color w:val="9A1900"/>
          <w:lang w:val="en-US"/>
        </w:rPr>
        <w:t>Fl_Box.H</w:t>
      </w:r>
      <w:proofErr w:type="spellEnd"/>
      <w:r w:rsidRPr="00352376">
        <w:rPr>
          <w:rStyle w:val="HTML-staaszeroko"/>
          <w:color w:val="9A1900"/>
          <w:lang w:val="en-US"/>
        </w:rPr>
        <w:t>&gt;</w:t>
      </w:r>
    </w:p>
    <w:p w:rsidR="00352376" w:rsidRP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  <w:lang w:val="en-US"/>
        </w:rPr>
      </w:pPr>
      <w:r w:rsidRPr="00352376">
        <w:rPr>
          <w:rStyle w:val="HTML-staaszeroko"/>
          <w:b/>
          <w:bCs/>
          <w:lang w:val="en-US"/>
        </w:rPr>
        <w:t>#include</w:t>
      </w:r>
      <w:r w:rsidRPr="00352376">
        <w:rPr>
          <w:rStyle w:val="HTML-staaszeroko"/>
          <w:lang w:val="en-US"/>
        </w:rPr>
        <w:t xml:space="preserve"> </w:t>
      </w:r>
      <w:r w:rsidRPr="00352376">
        <w:rPr>
          <w:rStyle w:val="HTML-staaszeroko"/>
          <w:color w:val="9A1900"/>
          <w:lang w:val="en-US"/>
        </w:rPr>
        <w:t>&lt;FL/</w:t>
      </w:r>
      <w:proofErr w:type="spellStart"/>
      <w:r w:rsidRPr="00352376">
        <w:rPr>
          <w:rStyle w:val="HTML-staaszeroko"/>
          <w:color w:val="9A1900"/>
          <w:lang w:val="en-US"/>
        </w:rPr>
        <w:t>Fl_Window.H</w:t>
      </w:r>
      <w:proofErr w:type="spellEnd"/>
      <w:r w:rsidRPr="00352376">
        <w:rPr>
          <w:rStyle w:val="HTML-staaszeroko"/>
          <w:color w:val="9A1900"/>
          <w:lang w:val="en-US"/>
        </w:rPr>
        <w:t>&gt;</w:t>
      </w:r>
    </w:p>
    <w:p w:rsidR="00352376" w:rsidRP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  <w:lang w:val="en-US"/>
        </w:rPr>
      </w:pPr>
    </w:p>
    <w:p w:rsidR="00352376" w:rsidRP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  <w:b/>
          <w:bCs/>
          <w:color w:val="009900"/>
          <w:lang w:val="en-US"/>
        </w:rPr>
      </w:pPr>
      <w:r w:rsidRPr="00352376">
        <w:rPr>
          <w:rStyle w:val="HTML-staaszeroko"/>
          <w:b/>
          <w:bCs/>
          <w:color w:val="009900"/>
          <w:lang w:val="en-US"/>
        </w:rPr>
        <w:t>// Use standard main to have console background: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  <w:b/>
          <w:bCs/>
          <w:color w:val="009900"/>
        </w:rPr>
      </w:pPr>
      <w:r>
        <w:rPr>
          <w:rStyle w:val="HTML-staaszeroko"/>
          <w:b/>
          <w:bCs/>
          <w:color w:val="009900"/>
        </w:rPr>
        <w:t xml:space="preserve">// </w:t>
      </w:r>
      <w:proofErr w:type="spellStart"/>
      <w:r>
        <w:rPr>
          <w:rStyle w:val="HTML-staaszeroko"/>
          <w:b/>
          <w:bCs/>
          <w:color w:val="009900"/>
        </w:rPr>
        <w:t>int</w:t>
      </w:r>
      <w:proofErr w:type="spellEnd"/>
      <w:r>
        <w:rPr>
          <w:rStyle w:val="HTML-staaszeroko"/>
          <w:b/>
          <w:bCs/>
          <w:color w:val="009900"/>
        </w:rPr>
        <w:t xml:space="preserve"> </w:t>
      </w:r>
      <w:proofErr w:type="spellStart"/>
      <w:r>
        <w:rPr>
          <w:rStyle w:val="HTML-staaszeroko"/>
          <w:b/>
          <w:bCs/>
          <w:color w:val="009900"/>
        </w:rPr>
        <w:t>main</w:t>
      </w:r>
      <w:proofErr w:type="spellEnd"/>
      <w:r>
        <w:rPr>
          <w:rStyle w:val="HTML-staaszeroko"/>
          <w:b/>
          <w:bCs/>
          <w:color w:val="009900"/>
        </w:rPr>
        <w:t>()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</w:p>
    <w:p w:rsidR="00352376" w:rsidRP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  <w:b/>
          <w:bCs/>
          <w:color w:val="009900"/>
          <w:lang w:val="en-US"/>
        </w:rPr>
      </w:pPr>
      <w:r w:rsidRPr="00352376">
        <w:rPr>
          <w:rStyle w:val="HTML-staaszeroko"/>
          <w:b/>
          <w:bCs/>
          <w:color w:val="009900"/>
          <w:lang w:val="en-US"/>
        </w:rPr>
        <w:t xml:space="preserve">// Use </w:t>
      </w:r>
      <w:proofErr w:type="spellStart"/>
      <w:r w:rsidRPr="00352376">
        <w:rPr>
          <w:rStyle w:val="HTML-staaszeroko"/>
          <w:b/>
          <w:bCs/>
          <w:color w:val="009900"/>
          <w:lang w:val="en-US"/>
        </w:rPr>
        <w:t>WinMain</w:t>
      </w:r>
      <w:proofErr w:type="spellEnd"/>
      <w:r w:rsidRPr="00352376">
        <w:rPr>
          <w:rStyle w:val="HTML-staaszeroko"/>
          <w:b/>
          <w:bCs/>
          <w:color w:val="009900"/>
          <w:lang w:val="en-US"/>
        </w:rPr>
        <w:t xml:space="preserve"> if you don't want the console in the background: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proofErr w:type="spellStart"/>
      <w:r>
        <w:rPr>
          <w:rStyle w:val="HTML-staaszeroko"/>
          <w:b/>
          <w:bCs/>
        </w:rPr>
        <w:t>int</w:t>
      </w:r>
      <w:proofErr w:type="spellEnd"/>
      <w:r>
        <w:rPr>
          <w:rStyle w:val="HTML-staaszeroko"/>
        </w:rPr>
        <w:t xml:space="preserve"> __</w:t>
      </w:r>
      <w:proofErr w:type="spellStart"/>
      <w:r>
        <w:rPr>
          <w:rStyle w:val="HTML-staaszeroko"/>
        </w:rPr>
        <w:t>stdcall</w:t>
      </w:r>
      <w:proofErr w:type="spellEnd"/>
      <w:r>
        <w:rPr>
          <w:rStyle w:val="HTML-staaszeroko"/>
        </w:rPr>
        <w:t xml:space="preserve"> </w:t>
      </w:r>
      <w:proofErr w:type="spellStart"/>
      <w:r>
        <w:rPr>
          <w:rStyle w:val="HTML-staaszeroko"/>
        </w:rPr>
        <w:t>WinMain</w:t>
      </w:r>
      <w:proofErr w:type="spellEnd"/>
      <w:r>
        <w:rPr>
          <w:rStyle w:val="HTML-staaszeroko"/>
        </w:rPr>
        <w:t>(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__in HINSTANCE </w:t>
      </w:r>
      <w:proofErr w:type="spellStart"/>
      <w:r>
        <w:rPr>
          <w:rStyle w:val="HTML-staaszeroko"/>
        </w:rPr>
        <w:t>hInstance</w:t>
      </w:r>
      <w:proofErr w:type="spellEnd"/>
      <w:r>
        <w:rPr>
          <w:rStyle w:val="HTML-staaszeroko"/>
        </w:rPr>
        <w:t>,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__</w:t>
      </w:r>
      <w:proofErr w:type="spellStart"/>
      <w:r>
        <w:rPr>
          <w:rStyle w:val="HTML-staaszeroko"/>
        </w:rPr>
        <w:t>in_opt</w:t>
      </w:r>
      <w:proofErr w:type="spellEnd"/>
      <w:r>
        <w:rPr>
          <w:rStyle w:val="HTML-staaszeroko"/>
        </w:rPr>
        <w:t xml:space="preserve"> HINSTANCE </w:t>
      </w:r>
      <w:proofErr w:type="spellStart"/>
      <w:r>
        <w:rPr>
          <w:rStyle w:val="HTML-staaszeroko"/>
        </w:rPr>
        <w:t>hPrevInstance</w:t>
      </w:r>
      <w:proofErr w:type="spellEnd"/>
      <w:r>
        <w:rPr>
          <w:rStyle w:val="HTML-staaszeroko"/>
        </w:rPr>
        <w:t>,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__in LPSTR </w:t>
      </w:r>
      <w:proofErr w:type="spellStart"/>
      <w:r>
        <w:rPr>
          <w:rStyle w:val="HTML-staaszeroko"/>
        </w:rPr>
        <w:t>lpCmdLine</w:t>
      </w:r>
      <w:proofErr w:type="spellEnd"/>
      <w:r>
        <w:rPr>
          <w:rStyle w:val="HTML-staaszeroko"/>
        </w:rPr>
        <w:t>,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__in </w:t>
      </w:r>
      <w:proofErr w:type="spellStart"/>
      <w:r>
        <w:rPr>
          <w:rStyle w:val="HTML-staaszeroko"/>
          <w:b/>
          <w:bCs/>
        </w:rPr>
        <w:t>int</w:t>
      </w:r>
      <w:proofErr w:type="spellEnd"/>
      <w:r>
        <w:rPr>
          <w:rStyle w:val="HTML-staaszeroko"/>
        </w:rPr>
        <w:t xml:space="preserve"> </w:t>
      </w:r>
      <w:proofErr w:type="spellStart"/>
      <w:r>
        <w:rPr>
          <w:rStyle w:val="HTML-staaszeroko"/>
        </w:rPr>
        <w:t>nShowCmd</w:t>
      </w:r>
      <w:proofErr w:type="spellEnd"/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)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>{</w:t>
      </w:r>
    </w:p>
    <w:p w:rsidR="00352376" w:rsidRP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  <w:lang w:val="en-US"/>
        </w:rPr>
      </w:pPr>
      <w:r w:rsidRPr="00352376">
        <w:rPr>
          <w:rStyle w:val="HTML-staaszeroko"/>
          <w:lang w:val="en-US"/>
        </w:rPr>
        <w:t xml:space="preserve">    </w:t>
      </w:r>
      <w:proofErr w:type="spellStart"/>
      <w:r w:rsidRPr="00352376">
        <w:rPr>
          <w:rStyle w:val="HTML-staaszeroko"/>
          <w:lang w:val="en-US"/>
        </w:rPr>
        <w:t>Fl_Window</w:t>
      </w:r>
      <w:proofErr w:type="spellEnd"/>
      <w:r w:rsidRPr="00352376">
        <w:rPr>
          <w:rStyle w:val="HTML-staaszeroko"/>
          <w:lang w:val="en-US"/>
        </w:rPr>
        <w:t xml:space="preserve"> window( </w:t>
      </w:r>
      <w:r w:rsidRPr="00352376">
        <w:rPr>
          <w:rStyle w:val="HTML-staaszeroko"/>
          <w:color w:val="000000"/>
          <w:lang w:val="en-US"/>
        </w:rPr>
        <w:t>200</w:t>
      </w:r>
      <w:r w:rsidRPr="00352376">
        <w:rPr>
          <w:rStyle w:val="HTML-staaszeroko"/>
          <w:lang w:val="en-US"/>
        </w:rPr>
        <w:t xml:space="preserve">, </w:t>
      </w:r>
      <w:r w:rsidRPr="00352376">
        <w:rPr>
          <w:rStyle w:val="HTML-staaszeroko"/>
          <w:color w:val="000000"/>
          <w:lang w:val="en-US"/>
        </w:rPr>
        <w:t>200</w:t>
      </w:r>
      <w:r w:rsidRPr="00352376">
        <w:rPr>
          <w:rStyle w:val="HTML-staaszeroko"/>
          <w:lang w:val="en-US"/>
        </w:rPr>
        <w:t xml:space="preserve">, </w:t>
      </w:r>
      <w:r w:rsidRPr="00352376">
        <w:rPr>
          <w:rStyle w:val="HTML-staaszeroko"/>
          <w:color w:val="9A1900"/>
          <w:lang w:val="en-US"/>
        </w:rPr>
        <w:t>"My window title"</w:t>
      </w:r>
      <w:r w:rsidRPr="00352376">
        <w:rPr>
          <w:rStyle w:val="HTML-staaszeroko"/>
          <w:lang w:val="en-US"/>
        </w:rPr>
        <w:t xml:space="preserve"> );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 w:rsidRPr="00352376">
        <w:rPr>
          <w:rStyle w:val="HTML-staaszeroko"/>
          <w:lang w:val="en-US"/>
        </w:rPr>
        <w:t xml:space="preserve">    </w:t>
      </w:r>
      <w:proofErr w:type="spellStart"/>
      <w:r>
        <w:rPr>
          <w:rStyle w:val="HTML-staaszeroko"/>
        </w:rPr>
        <w:t>Fl_Box</w:t>
      </w:r>
      <w:proofErr w:type="spellEnd"/>
      <w:r>
        <w:rPr>
          <w:rStyle w:val="HTML-staaszeroko"/>
        </w:rPr>
        <w:t xml:space="preserve"> </w:t>
      </w:r>
      <w:proofErr w:type="spellStart"/>
      <w:r>
        <w:rPr>
          <w:rStyle w:val="HTML-staaszeroko"/>
        </w:rPr>
        <w:t>box</w:t>
      </w:r>
      <w:proofErr w:type="spellEnd"/>
      <w:r>
        <w:rPr>
          <w:rStyle w:val="HTML-staaszeroko"/>
        </w:rPr>
        <w:t xml:space="preserve">( </w:t>
      </w:r>
      <w:r>
        <w:rPr>
          <w:rStyle w:val="HTML-staaszeroko"/>
          <w:color w:val="000000"/>
        </w:rPr>
        <w:t>0</w:t>
      </w:r>
      <w:r>
        <w:rPr>
          <w:rStyle w:val="HTML-staaszeroko"/>
        </w:rPr>
        <w:t xml:space="preserve">, </w:t>
      </w:r>
      <w:r>
        <w:rPr>
          <w:rStyle w:val="HTML-staaszeroko"/>
          <w:color w:val="000000"/>
        </w:rPr>
        <w:t>50</w:t>
      </w:r>
      <w:r>
        <w:rPr>
          <w:rStyle w:val="HTML-staaszeroko"/>
        </w:rPr>
        <w:t xml:space="preserve">, </w:t>
      </w:r>
      <w:r>
        <w:rPr>
          <w:rStyle w:val="HTML-staaszeroko"/>
          <w:color w:val="000000"/>
        </w:rPr>
        <w:t>200</w:t>
      </w:r>
      <w:r>
        <w:rPr>
          <w:rStyle w:val="HTML-staaszeroko"/>
        </w:rPr>
        <w:t xml:space="preserve">, </w:t>
      </w:r>
      <w:r>
        <w:rPr>
          <w:rStyle w:val="HTML-staaszeroko"/>
          <w:color w:val="000000"/>
        </w:rPr>
        <w:t>20</w:t>
      </w:r>
      <w:r>
        <w:rPr>
          <w:rStyle w:val="HTML-staaszeroko"/>
        </w:rPr>
        <w:t xml:space="preserve">, </w:t>
      </w:r>
      <w:r>
        <w:rPr>
          <w:rStyle w:val="HTML-staaszeroko"/>
          <w:color w:val="9A1900"/>
        </w:rPr>
        <w:t>"Hello"</w:t>
      </w:r>
      <w:r>
        <w:rPr>
          <w:rStyle w:val="HTML-staaszeroko"/>
        </w:rPr>
        <w:t xml:space="preserve"> );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</w:t>
      </w:r>
      <w:proofErr w:type="spellStart"/>
      <w:r>
        <w:rPr>
          <w:rStyle w:val="HTML-staaszeroko"/>
        </w:rPr>
        <w:t>window.show</w:t>
      </w:r>
      <w:proofErr w:type="spellEnd"/>
      <w:r>
        <w:rPr>
          <w:rStyle w:val="HTML-staaszeroko"/>
        </w:rPr>
        <w:t>();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</w:t>
      </w:r>
      <w:r>
        <w:rPr>
          <w:rStyle w:val="HTML-staaszeroko"/>
          <w:b/>
          <w:bCs/>
        </w:rPr>
        <w:t>return</w:t>
      </w:r>
      <w:r>
        <w:rPr>
          <w:rStyle w:val="HTML-staaszeroko"/>
        </w:rPr>
        <w:t xml:space="preserve"> </w:t>
      </w:r>
      <w:proofErr w:type="spellStart"/>
      <w:r>
        <w:rPr>
          <w:rStyle w:val="HTML-staaszeroko"/>
        </w:rPr>
        <w:t>Fl</w:t>
      </w:r>
      <w:proofErr w:type="spellEnd"/>
      <w:r>
        <w:rPr>
          <w:rStyle w:val="HTML-staaszeroko"/>
        </w:rPr>
        <w:t>::run();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>}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</w:pPr>
    </w:p>
    <w:p w:rsidR="00352376" w:rsidRDefault="00352376" w:rsidP="00352376">
      <w:pPr>
        <w:pStyle w:val="NormalnyWeb"/>
        <w:numPr>
          <w:ilvl w:val="0"/>
          <w:numId w:val="13"/>
        </w:numPr>
      </w:pPr>
      <w:r w:rsidRPr="00352376">
        <w:rPr>
          <w:lang w:val="en-US"/>
        </w:rPr>
        <w:t xml:space="preserve">In the Solution Explorer, right-click </w:t>
      </w:r>
      <w:r w:rsidRPr="00352376">
        <w:rPr>
          <w:rStyle w:val="Pogrubienie"/>
          <w:rFonts w:eastAsiaTheme="majorEastAsia"/>
          <w:lang w:val="en-US"/>
        </w:rPr>
        <w:t>fltk_win32_app</w:t>
      </w:r>
      <w:r w:rsidRPr="00352376">
        <w:rPr>
          <w:lang w:val="en-US"/>
        </w:rPr>
        <w:t xml:space="preserve"> project and select </w:t>
      </w:r>
      <w:r w:rsidRPr="00352376">
        <w:rPr>
          <w:rStyle w:val="Pogrubienie"/>
          <w:rFonts w:eastAsiaTheme="majorEastAsia"/>
          <w:lang w:val="en-US"/>
        </w:rPr>
        <w:t>Properties</w:t>
      </w:r>
      <w:r w:rsidRPr="00352376">
        <w:rPr>
          <w:lang w:val="en-US"/>
        </w:rPr>
        <w:t xml:space="preserve">. </w:t>
      </w:r>
      <w:proofErr w:type="spellStart"/>
      <w:r>
        <w:t>You</w:t>
      </w:r>
      <w:proofErr w:type="spellEnd"/>
      <w:r>
        <w:t xml:space="preserve"> </w:t>
      </w:r>
      <w:proofErr w:type="spellStart"/>
      <w:r>
        <w:t>need</w:t>
      </w:r>
      <w:proofErr w:type="spellEnd"/>
      <w:r>
        <w:t xml:space="preserve"> to </w:t>
      </w:r>
      <w:proofErr w:type="spellStart"/>
      <w:r>
        <w:t>make</w:t>
      </w:r>
      <w:proofErr w:type="spellEnd"/>
      <w:r>
        <w:t xml:space="preserve"> the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three</w:t>
      </w:r>
      <w:proofErr w:type="spellEnd"/>
      <w:r>
        <w:t xml:space="preserve"> </w:t>
      </w:r>
      <w:proofErr w:type="spellStart"/>
      <w:r>
        <w:t>changes</w:t>
      </w:r>
      <w:proofErr w:type="spellEnd"/>
      <w:r>
        <w:t xml:space="preserve">: 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</w:t>
      </w:r>
      <w:proofErr w:type="spellStart"/>
      <w:r>
        <w:rPr>
          <w:rStyle w:val="HTML-staaszeroko"/>
        </w:rPr>
        <w:t>Configuration</w:t>
      </w:r>
      <w:proofErr w:type="spellEnd"/>
      <w:r>
        <w:rPr>
          <w:rStyle w:val="HTML-staaszeroko"/>
        </w:rPr>
        <w:t xml:space="preserve"> </w:t>
      </w:r>
      <w:proofErr w:type="spellStart"/>
      <w:r>
        <w:rPr>
          <w:rStyle w:val="HTML-staaszeroko"/>
        </w:rPr>
        <w:t>Properties</w:t>
      </w:r>
      <w:proofErr w:type="spellEnd"/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    C/C++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        </w:t>
      </w:r>
      <w:proofErr w:type="spellStart"/>
      <w:r>
        <w:rPr>
          <w:rStyle w:val="HTML-staaszeroko"/>
        </w:rPr>
        <w:t>Code</w:t>
      </w:r>
      <w:proofErr w:type="spellEnd"/>
      <w:r>
        <w:rPr>
          <w:rStyle w:val="HTML-staaszeroko"/>
        </w:rPr>
        <w:t xml:space="preserve"> </w:t>
      </w:r>
      <w:proofErr w:type="spellStart"/>
      <w:r>
        <w:rPr>
          <w:rStyle w:val="HTML-staaszeroko"/>
        </w:rPr>
        <w:t>Generation</w:t>
      </w:r>
      <w:proofErr w:type="spellEnd"/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            Runtime Library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                &lt;&lt;Edit..&gt;&gt;</w:t>
      </w:r>
    </w:p>
    <w:p w:rsidR="00352376" w:rsidRP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  <w:lang w:val="en-US"/>
        </w:rPr>
      </w:pPr>
      <w:r w:rsidRPr="00352376">
        <w:rPr>
          <w:rStyle w:val="HTML-staaszeroko"/>
          <w:lang w:val="en-US"/>
        </w:rPr>
        <w:t xml:space="preserve">                        and set it to </w:t>
      </w:r>
      <w:r w:rsidRPr="00352376">
        <w:rPr>
          <w:rStyle w:val="HTML-staaszeroko"/>
          <w:shd w:val="clear" w:color="auto" w:fill="FFFF00"/>
          <w:lang w:val="en-US"/>
        </w:rPr>
        <w:t>Multi-threaded DLL (/MD)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 w:rsidRPr="00352376">
        <w:rPr>
          <w:rStyle w:val="HTML-staaszeroko"/>
          <w:lang w:val="en-US"/>
        </w:rPr>
        <w:t xml:space="preserve">        </w:t>
      </w:r>
      <w:r>
        <w:rPr>
          <w:rStyle w:val="HTML-staaszeroko"/>
        </w:rPr>
        <w:t>Linker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        Input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            </w:t>
      </w:r>
      <w:proofErr w:type="spellStart"/>
      <w:r>
        <w:rPr>
          <w:rStyle w:val="HTML-staaszeroko"/>
        </w:rPr>
        <w:t>Additional</w:t>
      </w:r>
      <w:proofErr w:type="spellEnd"/>
      <w:r>
        <w:rPr>
          <w:rStyle w:val="HTML-staaszeroko"/>
        </w:rPr>
        <w:t xml:space="preserve"> </w:t>
      </w:r>
      <w:proofErr w:type="spellStart"/>
      <w:r>
        <w:rPr>
          <w:rStyle w:val="HTML-staaszeroko"/>
        </w:rPr>
        <w:t>Dependecies</w:t>
      </w:r>
      <w:proofErr w:type="spellEnd"/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                &lt;&lt;Edit..&gt;&gt;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                    and </w:t>
      </w:r>
      <w:proofErr w:type="spellStart"/>
      <w:r>
        <w:rPr>
          <w:rStyle w:val="HTML-staaszeroko"/>
        </w:rPr>
        <w:t>enter</w:t>
      </w:r>
      <w:proofErr w:type="spellEnd"/>
      <w:r>
        <w:rPr>
          <w:rStyle w:val="HTML-staaszeroko"/>
        </w:rPr>
        <w:t xml:space="preserve"> </w:t>
      </w:r>
      <w:r>
        <w:rPr>
          <w:rStyle w:val="HTML-staaszeroko"/>
          <w:shd w:val="clear" w:color="auto" w:fill="FFFF00"/>
        </w:rPr>
        <w:t>fltk.lib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            </w:t>
      </w:r>
      <w:proofErr w:type="spellStart"/>
      <w:r>
        <w:rPr>
          <w:rStyle w:val="HTML-staaszeroko"/>
        </w:rPr>
        <w:t>Ignore</w:t>
      </w:r>
      <w:proofErr w:type="spellEnd"/>
      <w:r>
        <w:rPr>
          <w:rStyle w:val="HTML-staaszeroko"/>
        </w:rPr>
        <w:t xml:space="preserve"> </w:t>
      </w:r>
      <w:proofErr w:type="spellStart"/>
      <w:r>
        <w:rPr>
          <w:rStyle w:val="HTML-staaszeroko"/>
        </w:rPr>
        <w:t>Specific</w:t>
      </w:r>
      <w:proofErr w:type="spellEnd"/>
      <w:r>
        <w:rPr>
          <w:rStyle w:val="HTML-staaszeroko"/>
        </w:rPr>
        <w:t xml:space="preserve"> </w:t>
      </w:r>
      <w:proofErr w:type="spellStart"/>
      <w:r>
        <w:rPr>
          <w:rStyle w:val="HTML-staaszeroko"/>
        </w:rPr>
        <w:t>Default</w:t>
      </w:r>
      <w:proofErr w:type="spellEnd"/>
      <w:r>
        <w:rPr>
          <w:rStyle w:val="HTML-staaszeroko"/>
        </w:rPr>
        <w:t xml:space="preserve"> Libraries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                &lt;&lt;Edit..&gt;&gt;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                    and </w:t>
      </w:r>
      <w:proofErr w:type="spellStart"/>
      <w:r>
        <w:rPr>
          <w:rStyle w:val="HTML-staaszeroko"/>
        </w:rPr>
        <w:t>enter</w:t>
      </w:r>
      <w:proofErr w:type="spellEnd"/>
      <w:r>
        <w:rPr>
          <w:rStyle w:val="HTML-staaszeroko"/>
        </w:rPr>
        <w:t xml:space="preserve"> </w:t>
      </w:r>
      <w:r>
        <w:rPr>
          <w:rStyle w:val="HTML-staaszeroko"/>
          <w:shd w:val="clear" w:color="auto" w:fill="FFFF00"/>
        </w:rPr>
        <w:t>libcd.lib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</w:pPr>
    </w:p>
    <w:p w:rsidR="00352376" w:rsidRDefault="00352376" w:rsidP="00352376">
      <w:pPr>
        <w:pStyle w:val="NormalnyWeb"/>
        <w:ind w:left="720"/>
      </w:pPr>
      <w:r>
        <w:t xml:space="preserve">For </w:t>
      </w:r>
      <w:proofErr w:type="spellStart"/>
      <w:r>
        <w:t>example</w:t>
      </w:r>
      <w:proofErr w:type="spellEnd"/>
      <w:r>
        <w:t xml:space="preserve">, </w:t>
      </w:r>
    </w:p>
    <w:p w:rsidR="00352376" w:rsidRDefault="00352376" w:rsidP="00352376">
      <w:pPr>
        <w:pStyle w:val="NormalnyWeb"/>
        <w:ind w:left="720"/>
      </w:pPr>
      <w:r>
        <w:lastRenderedPageBreak/>
        <w:t xml:space="preserve">  </w:t>
      </w:r>
      <w:r>
        <w:rPr>
          <w:noProof/>
        </w:rPr>
        <w:drawing>
          <wp:inline distT="0" distB="0" distL="0" distR="0">
            <wp:extent cx="7599680" cy="5012055"/>
            <wp:effectExtent l="0" t="0" r="1270" b="0"/>
            <wp:docPr id="9" name="Obraz 9" descr="Additional Dependec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 descr="Additional Dependecies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9680" cy="5012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2376" w:rsidRPr="00352376" w:rsidRDefault="00352376" w:rsidP="00352376">
      <w:pPr>
        <w:pStyle w:val="NormalnyWeb"/>
        <w:ind w:left="720"/>
        <w:rPr>
          <w:lang w:val="en-US"/>
        </w:rPr>
      </w:pPr>
      <w:r w:rsidRPr="00352376">
        <w:rPr>
          <w:lang w:val="en-US"/>
        </w:rPr>
        <w:t xml:space="preserve">Click </w:t>
      </w:r>
      <w:r w:rsidRPr="00352376">
        <w:rPr>
          <w:rStyle w:val="Pogrubienie"/>
          <w:rFonts w:eastAsiaTheme="majorEastAsia"/>
          <w:lang w:val="en-US"/>
        </w:rPr>
        <w:t>OK</w:t>
      </w:r>
      <w:r w:rsidRPr="00352376">
        <w:rPr>
          <w:lang w:val="en-US"/>
        </w:rPr>
        <w:t xml:space="preserve"> and save your changes. </w:t>
      </w:r>
    </w:p>
    <w:p w:rsidR="00352376" w:rsidRDefault="00352376" w:rsidP="00352376">
      <w:pPr>
        <w:pStyle w:val="NormalnyWeb"/>
        <w:numPr>
          <w:ilvl w:val="0"/>
          <w:numId w:val="13"/>
        </w:numPr>
      </w:pPr>
      <w:proofErr w:type="spellStart"/>
      <w:r>
        <w:t>Click</w:t>
      </w:r>
      <w:proofErr w:type="spellEnd"/>
      <w:r>
        <w:t xml:space="preserve"> Visual Studio menu 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</w:t>
      </w:r>
      <w:proofErr w:type="spellStart"/>
      <w:r>
        <w:rPr>
          <w:rStyle w:val="HTML-staaszeroko"/>
        </w:rPr>
        <w:t>Build</w:t>
      </w:r>
      <w:proofErr w:type="spellEnd"/>
      <w:r>
        <w:rPr>
          <w:rStyle w:val="HTML-staaszeroko"/>
        </w:rPr>
        <w:t xml:space="preserve"> -&gt; </w:t>
      </w:r>
      <w:proofErr w:type="spellStart"/>
      <w:r>
        <w:rPr>
          <w:rStyle w:val="HTML-staaszeroko"/>
        </w:rPr>
        <w:t>Rebuild</w:t>
      </w:r>
      <w:proofErr w:type="spellEnd"/>
      <w:r>
        <w:rPr>
          <w:rStyle w:val="HTML-staaszeroko"/>
        </w:rPr>
        <w:t xml:space="preserve"> Solution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</w:pPr>
    </w:p>
    <w:p w:rsidR="00352376" w:rsidRPr="00352376" w:rsidRDefault="00352376" w:rsidP="00352376">
      <w:pPr>
        <w:pStyle w:val="NormalnyWeb"/>
        <w:numPr>
          <w:ilvl w:val="0"/>
          <w:numId w:val="13"/>
        </w:numPr>
        <w:rPr>
          <w:lang w:val="en-US"/>
        </w:rPr>
      </w:pPr>
      <w:r w:rsidRPr="00352376">
        <w:rPr>
          <w:lang w:val="en-US"/>
        </w:rPr>
        <w:t xml:space="preserve">Press F5 to run the program. </w:t>
      </w:r>
    </w:p>
    <w:p w:rsidR="00352376" w:rsidRPr="00352376" w:rsidRDefault="00352376" w:rsidP="00352376">
      <w:pPr>
        <w:pStyle w:val="NormalnyWeb"/>
        <w:numPr>
          <w:ilvl w:val="0"/>
          <w:numId w:val="13"/>
        </w:numPr>
        <w:rPr>
          <w:lang w:val="en-US"/>
        </w:rPr>
      </w:pPr>
      <w:r w:rsidRPr="00352376">
        <w:rPr>
          <w:lang w:val="en-US"/>
        </w:rPr>
        <w:t xml:space="preserve">Everything should compile and run without any problems. If you do get an error, send me an email, so I can look at the issue. </w:t>
      </w:r>
    </w:p>
    <w:p w:rsidR="00352376" w:rsidRPr="007533E4" w:rsidRDefault="00352376" w:rsidP="00807269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</w:p>
    <w:p w:rsidR="007533E4" w:rsidRPr="00745A62" w:rsidRDefault="007533E4" w:rsidP="00D26591">
      <w:pPr>
        <w:pStyle w:val="Akapitzlist"/>
        <w:ind w:left="717"/>
        <w:rPr>
          <w:b/>
          <w:sz w:val="28"/>
          <w:szCs w:val="28"/>
        </w:rPr>
      </w:pPr>
    </w:p>
    <w:sectPr w:rsidR="007533E4" w:rsidRPr="00745A6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83AB7"/>
    <w:multiLevelType w:val="multilevel"/>
    <w:tmpl w:val="83E0BB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037890"/>
    <w:multiLevelType w:val="multilevel"/>
    <w:tmpl w:val="17C09B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2162A0"/>
    <w:multiLevelType w:val="multilevel"/>
    <w:tmpl w:val="BAD65E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D6275A6"/>
    <w:multiLevelType w:val="hybridMultilevel"/>
    <w:tmpl w:val="36A60A8E"/>
    <w:lvl w:ilvl="0" w:tplc="BA20F562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4" w15:restartNumberingAfterBreak="0">
    <w:nsid w:val="2E13509B"/>
    <w:multiLevelType w:val="multilevel"/>
    <w:tmpl w:val="27E4D2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E091229"/>
    <w:multiLevelType w:val="multilevel"/>
    <w:tmpl w:val="D6367E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32225AA"/>
    <w:multiLevelType w:val="multilevel"/>
    <w:tmpl w:val="23C6BD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51E5337"/>
    <w:multiLevelType w:val="multilevel"/>
    <w:tmpl w:val="4512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B7A3D94"/>
    <w:multiLevelType w:val="multilevel"/>
    <w:tmpl w:val="28FA8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6605948"/>
    <w:multiLevelType w:val="multilevel"/>
    <w:tmpl w:val="E244D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0570A88"/>
    <w:multiLevelType w:val="multilevel"/>
    <w:tmpl w:val="4F2E1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3B651E7"/>
    <w:multiLevelType w:val="multilevel"/>
    <w:tmpl w:val="7D5463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AB0084F"/>
    <w:multiLevelType w:val="multilevel"/>
    <w:tmpl w:val="FA3A0A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6"/>
  </w:num>
  <w:num w:numId="3">
    <w:abstractNumId w:val="7"/>
  </w:num>
  <w:num w:numId="4">
    <w:abstractNumId w:val="5"/>
  </w:num>
  <w:num w:numId="5">
    <w:abstractNumId w:val="2"/>
  </w:num>
  <w:num w:numId="6">
    <w:abstractNumId w:val="0"/>
  </w:num>
  <w:num w:numId="7">
    <w:abstractNumId w:val="10"/>
  </w:num>
  <w:num w:numId="8">
    <w:abstractNumId w:val="12"/>
  </w:num>
  <w:num w:numId="9">
    <w:abstractNumId w:val="8"/>
  </w:num>
  <w:num w:numId="10">
    <w:abstractNumId w:val="4"/>
  </w:num>
  <w:num w:numId="11">
    <w:abstractNumId w:val="11"/>
  </w:num>
  <w:num w:numId="12">
    <w:abstractNumId w:val="9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0NDI2NzexNDIwsjRV0lEKTi0uzszPAykwqgUAxyoItywAAAA="/>
  </w:docVars>
  <w:rsids>
    <w:rsidRoot w:val="00976A6A"/>
    <w:rsid w:val="000504F0"/>
    <w:rsid w:val="000526F9"/>
    <w:rsid w:val="000901D1"/>
    <w:rsid w:val="000C4767"/>
    <w:rsid w:val="000F0FED"/>
    <w:rsid w:val="00126A82"/>
    <w:rsid w:val="00161440"/>
    <w:rsid w:val="001B215E"/>
    <w:rsid w:val="002109DA"/>
    <w:rsid w:val="002A1BD7"/>
    <w:rsid w:val="002C5495"/>
    <w:rsid w:val="0034211E"/>
    <w:rsid w:val="00352376"/>
    <w:rsid w:val="0036445B"/>
    <w:rsid w:val="004563BC"/>
    <w:rsid w:val="00457E67"/>
    <w:rsid w:val="004A0F22"/>
    <w:rsid w:val="00521E93"/>
    <w:rsid w:val="00552432"/>
    <w:rsid w:val="005F35D3"/>
    <w:rsid w:val="00672D60"/>
    <w:rsid w:val="00686B6C"/>
    <w:rsid w:val="00696838"/>
    <w:rsid w:val="006B5D96"/>
    <w:rsid w:val="00745A62"/>
    <w:rsid w:val="007533E4"/>
    <w:rsid w:val="00760C9E"/>
    <w:rsid w:val="007866DA"/>
    <w:rsid w:val="007B6560"/>
    <w:rsid w:val="007D47E1"/>
    <w:rsid w:val="00807269"/>
    <w:rsid w:val="0081285B"/>
    <w:rsid w:val="0081622C"/>
    <w:rsid w:val="00834E6F"/>
    <w:rsid w:val="00883844"/>
    <w:rsid w:val="009131F1"/>
    <w:rsid w:val="00964992"/>
    <w:rsid w:val="00976A6A"/>
    <w:rsid w:val="009F4E97"/>
    <w:rsid w:val="00A231E1"/>
    <w:rsid w:val="00A66057"/>
    <w:rsid w:val="00A72CFB"/>
    <w:rsid w:val="00AB01BD"/>
    <w:rsid w:val="00B37DE5"/>
    <w:rsid w:val="00B56EE7"/>
    <w:rsid w:val="00B62000"/>
    <w:rsid w:val="00B90A82"/>
    <w:rsid w:val="00BD4CF4"/>
    <w:rsid w:val="00BE1E18"/>
    <w:rsid w:val="00BE52E4"/>
    <w:rsid w:val="00C10306"/>
    <w:rsid w:val="00C33364"/>
    <w:rsid w:val="00C458B1"/>
    <w:rsid w:val="00C7472C"/>
    <w:rsid w:val="00CF782D"/>
    <w:rsid w:val="00D03DBA"/>
    <w:rsid w:val="00D26591"/>
    <w:rsid w:val="00D700F5"/>
    <w:rsid w:val="00E02069"/>
    <w:rsid w:val="00E50C04"/>
    <w:rsid w:val="00ED3532"/>
    <w:rsid w:val="00EF6B86"/>
    <w:rsid w:val="00F55E06"/>
    <w:rsid w:val="00F93A2A"/>
    <w:rsid w:val="00FE5FCD"/>
    <w:rsid w:val="00FF7B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47421C"/>
  <w15:chartTrackingRefBased/>
  <w15:docId w15:val="{A0BC18B3-B61F-4F92-834E-2D0587EC55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2"/>
        <w:lang w:val="pl-PL" w:eastAsia="en-US" w:bidi="ar-SA"/>
      </w:rPr>
    </w:rPrDefault>
    <w:pPrDefault>
      <w:pPr>
        <w:ind w:left="357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Pr>
      <w:lang w:val="en-US"/>
    </w:rPr>
  </w:style>
  <w:style w:type="paragraph" w:styleId="Nagwek1">
    <w:name w:val="heading 1"/>
    <w:basedOn w:val="Normalny"/>
    <w:link w:val="Nagwek1Znak"/>
    <w:uiPriority w:val="9"/>
    <w:qFormat/>
    <w:rsid w:val="007533E4"/>
    <w:pPr>
      <w:spacing w:before="100" w:beforeAutospacing="1" w:after="100" w:afterAutospacing="1"/>
      <w:ind w:left="0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pl-PL" w:eastAsia="pl-PL"/>
    </w:rPr>
  </w:style>
  <w:style w:type="paragraph" w:styleId="Nagwek2">
    <w:name w:val="heading 2"/>
    <w:basedOn w:val="Normalny"/>
    <w:link w:val="Nagwek2Znak"/>
    <w:uiPriority w:val="9"/>
    <w:qFormat/>
    <w:rsid w:val="007533E4"/>
    <w:pPr>
      <w:spacing w:before="100" w:beforeAutospacing="1" w:after="100" w:afterAutospacing="1"/>
      <w:ind w:left="0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pl-PL" w:eastAsia="pl-PL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35237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34E6F"/>
    <w:pPr>
      <w:ind w:left="720"/>
      <w:contextualSpacing/>
    </w:pPr>
  </w:style>
  <w:style w:type="table" w:styleId="Siatkatabeli">
    <w:name w:val="Table Grid"/>
    <w:basedOn w:val="Standardowy"/>
    <w:uiPriority w:val="39"/>
    <w:rsid w:val="009131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uiPriority w:val="9"/>
    <w:rsid w:val="007533E4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7533E4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styleId="Hipercze">
    <w:name w:val="Hyperlink"/>
    <w:basedOn w:val="Domylnaczcionkaakapitu"/>
    <w:uiPriority w:val="99"/>
    <w:unhideWhenUsed/>
    <w:rsid w:val="007533E4"/>
    <w:rPr>
      <w:color w:val="0000FF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7533E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0"/>
    </w:pPr>
    <w:rPr>
      <w:rFonts w:ascii="Courier New" w:eastAsia="Times New Roman" w:hAnsi="Courier New" w:cs="Courier New"/>
      <w:sz w:val="20"/>
      <w:szCs w:val="20"/>
      <w:lang w:val="pl-PL"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7533E4"/>
    <w:rPr>
      <w:rFonts w:ascii="Courier New" w:eastAsia="Times New Roman" w:hAnsi="Courier New" w:cs="Courier New"/>
      <w:sz w:val="20"/>
      <w:szCs w:val="20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700F5"/>
    <w:rPr>
      <w:color w:val="808080"/>
      <w:shd w:val="clear" w:color="auto" w:fill="E6E6E6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352376"/>
    <w:rPr>
      <w:rFonts w:asciiTheme="majorHAnsi" w:eastAsiaTheme="majorEastAsia" w:hAnsiTheme="majorHAnsi" w:cstheme="majorBidi"/>
      <w:color w:val="1F3763" w:themeColor="accent1" w:themeShade="7F"/>
      <w:szCs w:val="24"/>
      <w:lang w:val="en-US"/>
    </w:rPr>
  </w:style>
  <w:style w:type="paragraph" w:styleId="NormalnyWeb">
    <w:name w:val="Normal (Web)"/>
    <w:basedOn w:val="Normalny"/>
    <w:uiPriority w:val="99"/>
    <w:semiHidden/>
    <w:unhideWhenUsed/>
    <w:rsid w:val="00352376"/>
    <w:pPr>
      <w:spacing w:before="100" w:beforeAutospacing="1" w:after="100" w:afterAutospacing="1"/>
      <w:ind w:left="0"/>
    </w:pPr>
    <w:rPr>
      <w:rFonts w:ascii="Times New Roman" w:eastAsia="Times New Roman" w:hAnsi="Times New Roman" w:cs="Times New Roman"/>
      <w:szCs w:val="24"/>
      <w:lang w:val="pl-PL" w:eastAsia="pl-PL"/>
    </w:rPr>
  </w:style>
  <w:style w:type="character" w:styleId="HTML-staaszeroko">
    <w:name w:val="HTML Typewriter"/>
    <w:basedOn w:val="Domylnaczcionkaakapitu"/>
    <w:uiPriority w:val="99"/>
    <w:semiHidden/>
    <w:unhideWhenUsed/>
    <w:rsid w:val="00352376"/>
    <w:rPr>
      <w:rFonts w:ascii="Courier New" w:eastAsia="Times New Roman" w:hAnsi="Courier New" w:cs="Courier New"/>
      <w:sz w:val="20"/>
      <w:szCs w:val="20"/>
    </w:rPr>
  </w:style>
  <w:style w:type="character" w:styleId="Pogrubienie">
    <w:name w:val="Strong"/>
    <w:basedOn w:val="Domylnaczcionkaakapitu"/>
    <w:uiPriority w:val="22"/>
    <w:qFormat/>
    <w:rsid w:val="0035237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112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27036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83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7224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4376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161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79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9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://courses.cs.tamu.edu/daugher/cpsc121/10fall/Documentation/fltk06c.html" TargetMode="External"/><Relationship Id="rId18" Type="http://schemas.openxmlformats.org/officeDocument/2006/relationships/image" Target="media/image7.jpeg"/><Relationship Id="rId26" Type="http://schemas.openxmlformats.org/officeDocument/2006/relationships/hyperlink" Target="http://www.c-jump.com/bcc/common/Talk2/Cxx/FltkInstallVC/FltkInstallVC.html" TargetMode="External"/><Relationship Id="rId3" Type="http://schemas.openxmlformats.org/officeDocument/2006/relationships/styles" Target="styles.xml"/><Relationship Id="rId21" Type="http://schemas.openxmlformats.org/officeDocument/2006/relationships/hyperlink" Target="http://courses.cs.tamu.edu/daugher/cpsc121/10fall/Documentation/fltk06c.html" TargetMode="External"/><Relationship Id="rId7" Type="http://schemas.openxmlformats.org/officeDocument/2006/relationships/image" Target="media/image2.png"/><Relationship Id="rId12" Type="http://schemas.openxmlformats.org/officeDocument/2006/relationships/hyperlink" Target="http://courses.cs.tamu.edu/daugher/cpsc121/10fall/Documentation/fltk06c.html" TargetMode="External"/><Relationship Id="rId17" Type="http://schemas.openxmlformats.org/officeDocument/2006/relationships/hyperlink" Target="http://courses.cs.tamu.edu/daugher/cpsc121/10fall/Documentation/fltk06c.html" TargetMode="External"/><Relationship Id="rId25" Type="http://schemas.openxmlformats.org/officeDocument/2006/relationships/hyperlink" Target="http://www.c-jump.com/bcc/common/Talk2/Cxx/FltkInstallVC/FltkInstallVC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courses.cs.tamu.edu/daugher/cpsc121/10fall/Documentation/fltk06c.html" TargetMode="External"/><Relationship Id="rId20" Type="http://schemas.openxmlformats.org/officeDocument/2006/relationships/hyperlink" Target="http://courses.cs.tamu.edu/daugher/cpsc121/10fall/Documentation/fltk06c.html" TargetMode="External"/><Relationship Id="rId29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hyperlink" Target="http://www.c-jump.com/bcc/common/Talk2/Cxx/FltkInstallVC/FltkInstallVC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courses.cs.tamu.edu/daugher/cpsc121/10fall/Documentation/fltk06c.html" TargetMode="External"/><Relationship Id="rId23" Type="http://schemas.openxmlformats.org/officeDocument/2006/relationships/hyperlink" Target="http://www.c-jump.com/bcc/common/Talk2/Cxx/FltkInstallVC/FltkInstallVC.html" TargetMode="External"/><Relationship Id="rId28" Type="http://schemas.openxmlformats.org/officeDocument/2006/relationships/hyperlink" Target="http://www.google.com/?q=FLTK%20library" TargetMode="External"/><Relationship Id="rId10" Type="http://schemas.openxmlformats.org/officeDocument/2006/relationships/image" Target="media/image5.png"/><Relationship Id="rId19" Type="http://schemas.openxmlformats.org/officeDocument/2006/relationships/image" Target="media/image8.jpe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hyperlink" Target="http://courses.cs.tamu.edu/daugher/cpsc121/10fall/Documentation/fltk06c.html" TargetMode="External"/><Relationship Id="rId22" Type="http://schemas.openxmlformats.org/officeDocument/2006/relationships/hyperlink" Target="http://www.c-jump.com/bcc/c255c/c255syllabus.htm" TargetMode="External"/><Relationship Id="rId27" Type="http://schemas.openxmlformats.org/officeDocument/2006/relationships/hyperlink" Target="http://www.c-jump.com/bcc/common/Talk2/Cxx/FltkInstallVC/FltkInstallVC.html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2F1B723-0FC7-4CA5-84A6-FDF02EDBF2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2</Pages>
  <Words>1801</Words>
  <Characters>10809</Characters>
  <Application>Microsoft Office Word</Application>
  <DocSecurity>0</DocSecurity>
  <Lines>90</Lines>
  <Paragraphs>2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owy</dc:creator>
  <cp:keywords/>
  <dc:description/>
  <cp:lastModifiedBy>Domowy</cp:lastModifiedBy>
  <cp:revision>48</cp:revision>
  <dcterms:created xsi:type="dcterms:W3CDTF">2018-04-13T16:59:00Z</dcterms:created>
  <dcterms:modified xsi:type="dcterms:W3CDTF">2018-04-13T17:57:00Z</dcterms:modified>
</cp:coreProperties>
</file>